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52CD" w:rsidRDefault="00D81831" w:rsidP="005B00E2">
      <w:r>
        <w:rPr>
          <w:noProof/>
        </w:rPr>
        <mc:AlternateContent>
          <mc:Choice Requires="wps">
            <w:drawing>
              <wp:anchor distT="36576" distB="36576" distL="36576" distR="36576" simplePos="0" relativeHeight="251649024" behindDoc="0" locked="0" layoutInCell="1" allowOverlap="1">
                <wp:simplePos x="0" y="0"/>
                <wp:positionH relativeFrom="page">
                  <wp:posOffset>7324090</wp:posOffset>
                </wp:positionH>
                <wp:positionV relativeFrom="page">
                  <wp:posOffset>6710045</wp:posOffset>
                </wp:positionV>
                <wp:extent cx="2139950" cy="825500"/>
                <wp:effectExtent l="0" t="4445" r="3810" b="0"/>
                <wp:wrapNone/>
                <wp:docPr id="17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139950" cy="825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BE627B" w:rsidRPr="00785A0D" w:rsidRDefault="00785A0D" w:rsidP="002525D6">
                            <w:pPr>
                              <w:pStyle w:val="Address2"/>
                              <w:rPr>
                                <w:rFonts w:ascii="Comic Sans MS" w:hAnsi="Comic Sans MS"/>
                                <w:sz w:val="2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sz w:val="22"/>
                              </w:rPr>
                              <w:fldChar w:fldCharType="begin"/>
                            </w:r>
                            <w:r>
                              <w:rPr>
                                <w:rFonts w:ascii="Comic Sans MS" w:hAnsi="Comic Sans MS"/>
                                <w:sz w:val="22"/>
                              </w:rPr>
                              <w:instrText xml:space="preserve"> HYPERLINK "http://</w:instrText>
                            </w:r>
                            <w:r w:rsidRPr="00785A0D">
                              <w:rPr>
                                <w:rFonts w:ascii="Comic Sans MS" w:hAnsi="Comic Sans MS"/>
                                <w:sz w:val="22"/>
                              </w:rPr>
                              <w:instrText>www.GoMissionsToMexico.com</w:instrText>
                            </w:r>
                            <w:r>
                              <w:rPr>
                                <w:rFonts w:ascii="Comic Sans MS" w:hAnsi="Comic Sans MS"/>
                                <w:sz w:val="22"/>
                              </w:rPr>
                              <w:instrText xml:space="preserve">" </w:instrText>
                            </w:r>
                            <w:r>
                              <w:rPr>
                                <w:rFonts w:ascii="Comic Sans MS" w:hAnsi="Comic Sans MS"/>
                                <w:sz w:val="22"/>
                              </w:rPr>
                              <w:fldChar w:fldCharType="separate"/>
                            </w:r>
                            <w:r w:rsidRPr="00D649A4">
                              <w:rPr>
                                <w:rStyle w:val="Hyperlink"/>
                                <w:rFonts w:ascii="Comic Sans MS" w:hAnsi="Comic Sans MS"/>
                                <w:sz w:val="22"/>
                              </w:rPr>
                              <w:t>www.GoMissionsToMexico.com</w:t>
                            </w:r>
                            <w:r>
                              <w:rPr>
                                <w:rFonts w:ascii="Comic Sans MS" w:hAnsi="Comic Sans MS"/>
                                <w:sz w:val="22"/>
                              </w:rPr>
                              <w:fldChar w:fldCharType="end"/>
                            </w:r>
                          </w:p>
                          <w:p w:rsidR="00110501" w:rsidRPr="00785A0D" w:rsidRDefault="00B92E35" w:rsidP="00110501">
                            <w:pPr>
                              <w:pStyle w:val="Address2"/>
                              <w:rPr>
                                <w:rFonts w:ascii="Comic Sans MS" w:hAnsi="Comic Sans MS"/>
                                <w:b w:val="0"/>
                                <w:szCs w:val="20"/>
                              </w:rPr>
                            </w:pPr>
                            <w:hyperlink r:id="rId5" w:history="1">
                              <w:r w:rsidR="00110501" w:rsidRPr="00785A0D">
                                <w:rPr>
                                  <w:rStyle w:val="Hyperlink"/>
                                  <w:rFonts w:ascii="Comic Sans MS" w:hAnsi="Comic Sans MS"/>
                                  <w:b w:val="0"/>
                                  <w:color w:val="auto"/>
                                  <w:szCs w:val="20"/>
                                  <w:u w:val="none"/>
                                </w:rPr>
                                <w:t>missionstomexico@yahoo.com</w:t>
                              </w:r>
                            </w:hyperlink>
                          </w:p>
                          <w:p w:rsidR="00FF2518" w:rsidRPr="00785A0D" w:rsidRDefault="00FF2518" w:rsidP="002525D6">
                            <w:pPr>
                              <w:pStyle w:val="Address2"/>
                              <w:rPr>
                                <w:rFonts w:ascii="Comic Sans MS" w:hAnsi="Comic Sans MS"/>
                                <w:b w:val="0"/>
                                <w:szCs w:val="20"/>
                                <w:lang w:val="es-MX"/>
                              </w:rPr>
                            </w:pPr>
                            <w:r w:rsidRPr="00785A0D">
                              <w:rPr>
                                <w:rFonts w:ascii="Comic Sans MS" w:hAnsi="Comic Sans MS"/>
                                <w:b w:val="0"/>
                                <w:szCs w:val="20"/>
                                <w:lang w:val="es-MX"/>
                              </w:rPr>
                              <w:t>Tel. U.S.A.   1 541 603 0881</w:t>
                            </w:r>
                          </w:p>
                          <w:p w:rsidR="00C044B2" w:rsidRPr="00785A0D" w:rsidRDefault="00FF2518" w:rsidP="002525D6">
                            <w:pPr>
                              <w:pStyle w:val="Address2"/>
                              <w:rPr>
                                <w:rFonts w:ascii="Comic Sans MS" w:hAnsi="Comic Sans MS"/>
                                <w:b w:val="0"/>
                                <w:szCs w:val="20"/>
                                <w:lang w:val="es-MX"/>
                              </w:rPr>
                            </w:pPr>
                            <w:r w:rsidRPr="00785A0D">
                              <w:rPr>
                                <w:rFonts w:ascii="Comic Sans MS" w:hAnsi="Comic Sans MS"/>
                                <w:b w:val="0"/>
                                <w:szCs w:val="20"/>
                                <w:lang w:val="es-MX"/>
                              </w:rPr>
                              <w:t>Tel</w:t>
                            </w:r>
                            <w:r w:rsidR="00E46499" w:rsidRPr="00785A0D">
                              <w:rPr>
                                <w:rFonts w:ascii="Comic Sans MS" w:hAnsi="Comic Sans MS"/>
                                <w:b w:val="0"/>
                                <w:szCs w:val="20"/>
                                <w:lang w:val="es-MX"/>
                              </w:rPr>
                              <w:t xml:space="preserve">: </w:t>
                            </w:r>
                            <w:r w:rsidR="00716F5E" w:rsidRPr="00785A0D">
                              <w:rPr>
                                <w:rFonts w:ascii="Comic Sans MS" w:hAnsi="Comic Sans MS"/>
                                <w:b w:val="0"/>
                                <w:szCs w:val="20"/>
                                <w:lang w:val="es-MX"/>
                              </w:rPr>
                              <w:t>México</w:t>
                            </w:r>
                            <w:r w:rsidRPr="00785A0D">
                              <w:rPr>
                                <w:rFonts w:ascii="Comic Sans MS" w:hAnsi="Comic Sans MS"/>
                                <w:b w:val="0"/>
                                <w:szCs w:val="20"/>
                                <w:lang w:val="es-MX"/>
                              </w:rPr>
                              <w:t xml:space="preserve">   </w:t>
                            </w:r>
                            <w:r w:rsidR="00BE627B" w:rsidRPr="00785A0D">
                              <w:rPr>
                                <w:rFonts w:ascii="Comic Sans MS" w:hAnsi="Comic Sans MS"/>
                                <w:b w:val="0"/>
                                <w:szCs w:val="20"/>
                                <w:lang w:val="es-MX"/>
                              </w:rPr>
                              <w:t>011 52 616 166 2827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51" o:spid="_x0000_s1026" type="#_x0000_t202" style="position:absolute;left:0;text-align:left;margin-left:576.7pt;margin-top:528.35pt;width:168.5pt;height:65pt;z-index:25164902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" filled="f" stroked="f" strokeweight="0" insetpen="t">
                <o:lock v:ext="edit" shapetype="t"/>
                <v:textbox inset="2.85pt,2.85pt,2.85pt,2.85pt">
                  <w:txbxContent>
                    <w:p w:rsidR="00BE627B" w:rsidRPr="00785A0D" w:rsidRDefault="00785A0D" w:rsidP="002525D6">
                      <w:pPr>
                        <w:pStyle w:val="Address2"/>
                        <w:rPr>
                          <w:rFonts w:ascii="Comic Sans MS" w:hAnsi="Comic Sans MS"/>
                          <w:sz w:val="22"/>
                        </w:rPr>
                      </w:pPr>
                      <w:r>
                        <w:rPr>
                          <w:rFonts w:ascii="Comic Sans MS" w:hAnsi="Comic Sans MS"/>
                          <w:sz w:val="22"/>
                        </w:rPr>
                        <w:fldChar w:fldCharType="begin"/>
                      </w:r>
                      <w:r>
                        <w:rPr>
                          <w:rFonts w:ascii="Comic Sans MS" w:hAnsi="Comic Sans MS"/>
                          <w:sz w:val="22"/>
                        </w:rPr>
                        <w:instrText xml:space="preserve"> HYPERLINK "http://</w:instrText>
                      </w:r>
                      <w:r w:rsidRPr="00785A0D">
                        <w:rPr>
                          <w:rFonts w:ascii="Comic Sans MS" w:hAnsi="Comic Sans MS"/>
                          <w:sz w:val="22"/>
                        </w:rPr>
                        <w:instrText>www.GoMissionsToMexico.com</w:instrText>
                      </w:r>
                      <w:r>
                        <w:rPr>
                          <w:rFonts w:ascii="Comic Sans MS" w:hAnsi="Comic Sans MS"/>
                          <w:sz w:val="22"/>
                        </w:rPr>
                        <w:instrText xml:space="preserve">" </w:instrText>
                      </w:r>
                      <w:r>
                        <w:rPr>
                          <w:rFonts w:ascii="Comic Sans MS" w:hAnsi="Comic Sans MS"/>
                          <w:sz w:val="22"/>
                        </w:rPr>
                        <w:fldChar w:fldCharType="separate"/>
                      </w:r>
                      <w:r w:rsidRPr="00D649A4">
                        <w:rPr>
                          <w:rStyle w:val="Hyperlink"/>
                          <w:rFonts w:ascii="Comic Sans MS" w:hAnsi="Comic Sans MS"/>
                          <w:sz w:val="22"/>
                        </w:rPr>
                        <w:t>www.GoMissionsToMexico.com</w:t>
                      </w:r>
                      <w:r>
                        <w:rPr>
                          <w:rFonts w:ascii="Comic Sans MS" w:hAnsi="Comic Sans MS"/>
                          <w:sz w:val="22"/>
                        </w:rPr>
                        <w:fldChar w:fldCharType="end"/>
                      </w:r>
                    </w:p>
                    <w:p w:rsidR="00110501" w:rsidRPr="00785A0D" w:rsidRDefault="003B5557" w:rsidP="00110501">
                      <w:pPr>
                        <w:pStyle w:val="Address2"/>
                        <w:rPr>
                          <w:rFonts w:ascii="Comic Sans MS" w:hAnsi="Comic Sans MS"/>
                          <w:b w:val="0"/>
                          <w:szCs w:val="20"/>
                        </w:rPr>
                      </w:pPr>
                      <w:hyperlink r:id="rId6" w:history="1">
                        <w:r w:rsidR="00110501" w:rsidRPr="00785A0D">
                          <w:rPr>
                            <w:rStyle w:val="Hyperlink"/>
                            <w:rFonts w:ascii="Comic Sans MS" w:hAnsi="Comic Sans MS"/>
                            <w:b w:val="0"/>
                            <w:color w:val="auto"/>
                            <w:szCs w:val="20"/>
                            <w:u w:val="none"/>
                          </w:rPr>
                          <w:t>missionstomexico@yahoo.com</w:t>
                        </w:r>
                      </w:hyperlink>
                    </w:p>
                    <w:p w:rsidR="00FF2518" w:rsidRPr="00785A0D" w:rsidRDefault="00FF2518" w:rsidP="002525D6">
                      <w:pPr>
                        <w:pStyle w:val="Address2"/>
                        <w:rPr>
                          <w:rFonts w:ascii="Comic Sans MS" w:hAnsi="Comic Sans MS"/>
                          <w:b w:val="0"/>
                          <w:szCs w:val="20"/>
                          <w:lang w:val="es-MX"/>
                        </w:rPr>
                      </w:pPr>
                      <w:r w:rsidRPr="00785A0D">
                        <w:rPr>
                          <w:rFonts w:ascii="Comic Sans MS" w:hAnsi="Comic Sans MS"/>
                          <w:b w:val="0"/>
                          <w:szCs w:val="20"/>
                          <w:lang w:val="es-MX"/>
                        </w:rPr>
                        <w:t>Tel. U.S.A.   1 541 603 0881</w:t>
                      </w:r>
                    </w:p>
                    <w:p w:rsidR="00C044B2" w:rsidRPr="00785A0D" w:rsidRDefault="00FF2518" w:rsidP="002525D6">
                      <w:pPr>
                        <w:pStyle w:val="Address2"/>
                        <w:rPr>
                          <w:rFonts w:ascii="Comic Sans MS" w:hAnsi="Comic Sans MS"/>
                          <w:b w:val="0"/>
                          <w:szCs w:val="20"/>
                          <w:lang w:val="es-MX"/>
                        </w:rPr>
                      </w:pPr>
                      <w:r w:rsidRPr="00785A0D">
                        <w:rPr>
                          <w:rFonts w:ascii="Comic Sans MS" w:hAnsi="Comic Sans MS"/>
                          <w:b w:val="0"/>
                          <w:szCs w:val="20"/>
                          <w:lang w:val="es-MX"/>
                        </w:rPr>
                        <w:t>Tel</w:t>
                      </w:r>
                      <w:r w:rsidR="00E46499" w:rsidRPr="00785A0D">
                        <w:rPr>
                          <w:rFonts w:ascii="Comic Sans MS" w:hAnsi="Comic Sans MS"/>
                          <w:b w:val="0"/>
                          <w:szCs w:val="20"/>
                          <w:lang w:val="es-MX"/>
                        </w:rPr>
                        <w:t xml:space="preserve">: </w:t>
                      </w:r>
                      <w:r w:rsidR="00716F5E" w:rsidRPr="00785A0D">
                        <w:rPr>
                          <w:rFonts w:ascii="Comic Sans MS" w:hAnsi="Comic Sans MS"/>
                          <w:b w:val="0"/>
                          <w:szCs w:val="20"/>
                          <w:lang w:val="es-MX"/>
                        </w:rPr>
                        <w:t>México</w:t>
                      </w:r>
                      <w:r w:rsidRPr="00785A0D">
                        <w:rPr>
                          <w:rFonts w:ascii="Comic Sans MS" w:hAnsi="Comic Sans MS"/>
                          <w:b w:val="0"/>
                          <w:szCs w:val="20"/>
                          <w:lang w:val="es-MX"/>
                        </w:rPr>
                        <w:t xml:space="preserve">   </w:t>
                      </w:r>
                      <w:r w:rsidR="00BE627B" w:rsidRPr="00785A0D">
                        <w:rPr>
                          <w:rFonts w:ascii="Comic Sans MS" w:hAnsi="Comic Sans MS"/>
                          <w:b w:val="0"/>
                          <w:szCs w:val="20"/>
                          <w:lang w:val="es-MX"/>
                        </w:rPr>
                        <w:t>011 52 616 166 2827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36576" distB="36576" distL="36576" distR="36576" simplePos="0" relativeHeight="251654144" behindDoc="0" locked="0" layoutInCell="1" allowOverlap="1">
                <wp:simplePos x="0" y="0"/>
                <wp:positionH relativeFrom="page">
                  <wp:posOffset>7134225</wp:posOffset>
                </wp:positionH>
                <wp:positionV relativeFrom="page">
                  <wp:posOffset>3157855</wp:posOffset>
                </wp:positionV>
                <wp:extent cx="2492375" cy="3535680"/>
                <wp:effectExtent l="0" t="0" r="3175" b="2540"/>
                <wp:wrapNone/>
                <wp:docPr id="13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492375" cy="3535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C044B2" w:rsidRPr="00643167" w:rsidRDefault="00606D02" w:rsidP="00606D02">
                            <w:pPr>
                              <w:jc w:val="center"/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32"/>
                                <w:szCs w:val="32"/>
                              </w:rPr>
                            </w:pPr>
                            <w:r w:rsidRPr="00643167"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32"/>
                                <w:szCs w:val="32"/>
                              </w:rPr>
                              <w:t>Short Term Mission</w:t>
                            </w:r>
                            <w:r w:rsidR="00903685"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32"/>
                                <w:szCs w:val="32"/>
                              </w:rPr>
                              <w:t xml:space="preserve"> Trip</w:t>
                            </w:r>
                            <w:r w:rsidRPr="00643167"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32"/>
                                <w:szCs w:val="32"/>
                              </w:rPr>
                              <w:t xml:space="preserve"> Opportunities to Mexico</w:t>
                            </w:r>
                            <w:r w:rsidR="005510FE"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32"/>
                                <w:szCs w:val="32"/>
                              </w:rPr>
                              <w:t>!</w:t>
                            </w:r>
                          </w:p>
                          <w:p w:rsidR="00606D02" w:rsidRPr="00643167" w:rsidRDefault="00606D02" w:rsidP="00606D02">
                            <w:pPr>
                              <w:jc w:val="center"/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643167"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22"/>
                                <w:szCs w:val="22"/>
                              </w:rPr>
                              <w:t xml:space="preserve">We are </w:t>
                            </w:r>
                            <w:r w:rsidR="00570B8E"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22"/>
                                <w:szCs w:val="22"/>
                              </w:rPr>
                              <w:t>L</w:t>
                            </w:r>
                            <w:r w:rsidRPr="00643167"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22"/>
                                <w:szCs w:val="22"/>
                              </w:rPr>
                              <w:t xml:space="preserve">ong </w:t>
                            </w:r>
                            <w:r w:rsidR="00570B8E"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22"/>
                                <w:szCs w:val="22"/>
                              </w:rPr>
                              <w:t>T</w:t>
                            </w:r>
                            <w:r w:rsidRPr="00643167"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22"/>
                                <w:szCs w:val="22"/>
                              </w:rPr>
                              <w:t xml:space="preserve">erm </w:t>
                            </w:r>
                            <w:r w:rsidR="00570B8E"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22"/>
                                <w:szCs w:val="22"/>
                              </w:rPr>
                              <w:t>M</w:t>
                            </w:r>
                            <w:r w:rsidRPr="00643167"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22"/>
                                <w:szCs w:val="22"/>
                              </w:rPr>
                              <w:t xml:space="preserve">issionaries who use </w:t>
                            </w:r>
                            <w:r w:rsidR="00570B8E"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22"/>
                                <w:szCs w:val="22"/>
                              </w:rPr>
                              <w:t>S</w:t>
                            </w:r>
                            <w:r w:rsidRPr="00643167"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22"/>
                                <w:szCs w:val="22"/>
                              </w:rPr>
                              <w:t xml:space="preserve">hort </w:t>
                            </w:r>
                            <w:r w:rsidR="00570B8E"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22"/>
                                <w:szCs w:val="22"/>
                              </w:rPr>
                              <w:t>T</w:t>
                            </w:r>
                            <w:r w:rsidRPr="00643167"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22"/>
                                <w:szCs w:val="22"/>
                              </w:rPr>
                              <w:t xml:space="preserve">erm </w:t>
                            </w:r>
                            <w:r w:rsidR="00570B8E"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22"/>
                                <w:szCs w:val="22"/>
                              </w:rPr>
                              <w:t>M</w:t>
                            </w:r>
                            <w:r w:rsidRPr="00643167"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22"/>
                                <w:szCs w:val="22"/>
                              </w:rPr>
                              <w:t xml:space="preserve">ission </w:t>
                            </w:r>
                            <w:r w:rsidR="00570B8E"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22"/>
                                <w:szCs w:val="22"/>
                              </w:rPr>
                              <w:t>T</w:t>
                            </w:r>
                            <w:r w:rsidRPr="00643167"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22"/>
                                <w:szCs w:val="22"/>
                              </w:rPr>
                              <w:t>eams in fulfilling the Great Commission!</w:t>
                            </w:r>
                          </w:p>
                          <w:p w:rsidR="00606D02" w:rsidRPr="00643167" w:rsidRDefault="00606D02" w:rsidP="00606D02">
                            <w:pPr>
                              <w:jc w:val="center"/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643167"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36"/>
                                <w:szCs w:val="36"/>
                              </w:rPr>
                              <w:t xml:space="preserve">Fees </w:t>
                            </w:r>
                            <w:r w:rsidRPr="00643167">
                              <w:rPr>
                                <w:rFonts w:ascii="Lydian BT" w:hAnsi="Lydian BT"/>
                                <w:b/>
                                <w:bCs/>
                                <w:color w:val="auto"/>
                                <w:sz w:val="28"/>
                                <w:szCs w:val="28"/>
                              </w:rPr>
                              <w:br/>
                            </w:r>
                            <w:r w:rsidRPr="00643167"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t>Per Person / 7 Day Trip</w:t>
                            </w:r>
                            <w:r w:rsidRPr="00643167">
                              <w:rPr>
                                <w:rFonts w:ascii="Lydian BT" w:hAnsi="Lydian BT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br/>
                            </w:r>
                            <w:r w:rsidRPr="00643167"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t>Adults/Youth              $225</w:t>
                            </w:r>
                            <w:r w:rsidRPr="00643167">
                              <w:rPr>
                                <w:rFonts w:ascii="Lydian BT" w:hAnsi="Lydian BT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br/>
                            </w:r>
                            <w:r w:rsidRPr="00643167"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t>Children   (Ages 6-12) $200</w:t>
                            </w:r>
                            <w:r w:rsidRPr="00643167">
                              <w:rPr>
                                <w:rFonts w:ascii="Lydian BT" w:hAnsi="Lydian BT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br/>
                            </w:r>
                            <w:r w:rsidRPr="00643167"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t>Pre-School (Ages 0-5)   Free</w:t>
                            </w:r>
                            <w:r w:rsidRPr="00643167">
                              <w:rPr>
                                <w:rFonts w:ascii="Lydian BT" w:hAnsi="Lydian BT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br/>
                            </w:r>
                            <w:r w:rsidRPr="0000636C"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t>Fees include:</w:t>
                            </w:r>
                            <w:r w:rsidRPr="00B4144E">
                              <w:rPr>
                                <w:rFonts w:ascii="Lydian BT" w:hAnsi="Lydian BT"/>
                                <w:b/>
                                <w:bCs/>
                                <w:color w:val="auto"/>
                                <w:sz w:val="22"/>
                                <w:szCs w:val="22"/>
                                <w:u w:val="single"/>
                              </w:rPr>
                              <w:br/>
                            </w:r>
                            <w:r w:rsidRPr="00643167"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22"/>
                                <w:szCs w:val="22"/>
                              </w:rPr>
                              <w:t xml:space="preserve">Lodging, </w:t>
                            </w:r>
                            <w:r w:rsidR="00060BA9"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22"/>
                                <w:szCs w:val="22"/>
                              </w:rPr>
                              <w:t xml:space="preserve">building </w:t>
                            </w:r>
                            <w:r w:rsidRPr="00643167"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22"/>
                                <w:szCs w:val="22"/>
                              </w:rPr>
                              <w:t xml:space="preserve">materials &amp; tools for </w:t>
                            </w:r>
                            <w:r w:rsidRPr="00643167">
                              <w:rPr>
                                <w:rFonts w:ascii="Lydian BT" w:hAnsi="Lydian BT"/>
                                <w:b/>
                                <w:bCs/>
                                <w:color w:val="auto"/>
                                <w:sz w:val="22"/>
                                <w:szCs w:val="22"/>
                              </w:rPr>
                              <w:br/>
                            </w:r>
                            <w:r w:rsidRPr="00643167"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22"/>
                                <w:szCs w:val="22"/>
                              </w:rPr>
                              <w:t xml:space="preserve">work projects, </w:t>
                            </w:r>
                            <w:r w:rsidR="00FF2518"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22"/>
                                <w:szCs w:val="22"/>
                              </w:rPr>
                              <w:t xml:space="preserve">media &amp; </w:t>
                            </w:r>
                            <w:r w:rsidRPr="00643167"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22"/>
                                <w:szCs w:val="22"/>
                              </w:rPr>
                              <w:t xml:space="preserve">ministry equip., </w:t>
                            </w:r>
                            <w:r w:rsidRPr="00643167">
                              <w:rPr>
                                <w:rFonts w:ascii="Lydian BT" w:hAnsi="Lydian BT"/>
                                <w:b/>
                                <w:bCs/>
                                <w:color w:val="auto"/>
                                <w:sz w:val="22"/>
                                <w:szCs w:val="22"/>
                              </w:rPr>
                              <w:br/>
                            </w:r>
                            <w:r w:rsidRPr="00643167"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22"/>
                                <w:szCs w:val="22"/>
                              </w:rPr>
                              <w:t xml:space="preserve">coordination of all ministries </w:t>
                            </w:r>
                            <w:r w:rsidRPr="00643167">
                              <w:rPr>
                                <w:rFonts w:ascii="Lydian BT" w:hAnsi="Lydian BT"/>
                                <w:b/>
                                <w:bCs/>
                                <w:color w:val="auto"/>
                                <w:sz w:val="22"/>
                                <w:szCs w:val="22"/>
                              </w:rPr>
                              <w:br/>
                            </w:r>
                            <w:r w:rsidRPr="00643167"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22"/>
                                <w:szCs w:val="22"/>
                              </w:rPr>
                              <w:t>and our on-site assistance.</w:t>
                            </w:r>
                          </w:p>
                          <w:p w:rsidR="00606D02" w:rsidRPr="00606D02" w:rsidRDefault="00606D02" w:rsidP="00606D02">
                            <w:pPr>
                              <w:jc w:val="center"/>
                              <w:rPr>
                                <w:rFonts w:ascii="Tahoma" w:hAnsi="Tahoma" w:cs="Tahoma"/>
                                <w:color w:val="E36C0A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6" o:spid="_x0000_s1027" type="#_x0000_t202" style="position:absolute;left:0;text-align:left;margin-left:561.75pt;margin-top:248.65pt;width:196.25pt;height:278.4pt;z-index:25165414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" filled="f" stroked="f" strokeweight="0" insetpen="t">
                <o:lock v:ext="edit" shapetype="t"/>
                <v:textbox inset="2.85pt,2.85pt,2.85pt,2.85pt">
                  <w:txbxContent>
                    <w:p w:rsidR="00C044B2" w:rsidRPr="00643167" w:rsidRDefault="00606D02" w:rsidP="00606D02">
                      <w:pPr>
                        <w:jc w:val="center"/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32"/>
                          <w:szCs w:val="32"/>
                        </w:rPr>
                      </w:pPr>
                      <w:r w:rsidRPr="00643167"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32"/>
                          <w:szCs w:val="32"/>
                        </w:rPr>
                        <w:t>Short Term Mission</w:t>
                      </w:r>
                      <w:r w:rsidR="00903685"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32"/>
                          <w:szCs w:val="32"/>
                        </w:rPr>
                        <w:t xml:space="preserve"> Trip</w:t>
                      </w:r>
                      <w:r w:rsidRPr="00643167"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32"/>
                          <w:szCs w:val="32"/>
                        </w:rPr>
                        <w:t xml:space="preserve"> Opportunities to Mexico</w:t>
                      </w:r>
                      <w:r w:rsidR="005510FE"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32"/>
                          <w:szCs w:val="32"/>
                        </w:rPr>
                        <w:t>!</w:t>
                      </w:r>
                    </w:p>
                    <w:p w:rsidR="00606D02" w:rsidRPr="00643167" w:rsidRDefault="00606D02" w:rsidP="00606D02">
                      <w:pPr>
                        <w:jc w:val="center"/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22"/>
                          <w:szCs w:val="22"/>
                        </w:rPr>
                      </w:pPr>
                      <w:r w:rsidRPr="00643167"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22"/>
                          <w:szCs w:val="22"/>
                        </w:rPr>
                        <w:t xml:space="preserve">We are </w:t>
                      </w:r>
                      <w:r w:rsidR="00570B8E"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22"/>
                          <w:szCs w:val="22"/>
                        </w:rPr>
                        <w:t>L</w:t>
                      </w:r>
                      <w:r w:rsidRPr="00643167"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22"/>
                          <w:szCs w:val="22"/>
                        </w:rPr>
                        <w:t xml:space="preserve">ong </w:t>
                      </w:r>
                      <w:r w:rsidR="00570B8E"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22"/>
                          <w:szCs w:val="22"/>
                        </w:rPr>
                        <w:t>T</w:t>
                      </w:r>
                      <w:r w:rsidRPr="00643167"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22"/>
                          <w:szCs w:val="22"/>
                        </w:rPr>
                        <w:t xml:space="preserve">erm </w:t>
                      </w:r>
                      <w:r w:rsidR="00570B8E"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22"/>
                          <w:szCs w:val="22"/>
                        </w:rPr>
                        <w:t>M</w:t>
                      </w:r>
                      <w:r w:rsidRPr="00643167"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22"/>
                          <w:szCs w:val="22"/>
                        </w:rPr>
                        <w:t xml:space="preserve">issionaries who use </w:t>
                      </w:r>
                      <w:r w:rsidR="00570B8E"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22"/>
                          <w:szCs w:val="22"/>
                        </w:rPr>
                        <w:t>S</w:t>
                      </w:r>
                      <w:r w:rsidRPr="00643167"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22"/>
                          <w:szCs w:val="22"/>
                        </w:rPr>
                        <w:t xml:space="preserve">hort </w:t>
                      </w:r>
                      <w:r w:rsidR="00570B8E"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22"/>
                          <w:szCs w:val="22"/>
                        </w:rPr>
                        <w:t>T</w:t>
                      </w:r>
                      <w:r w:rsidRPr="00643167"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22"/>
                          <w:szCs w:val="22"/>
                        </w:rPr>
                        <w:t xml:space="preserve">erm </w:t>
                      </w:r>
                      <w:r w:rsidR="00570B8E"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22"/>
                          <w:szCs w:val="22"/>
                        </w:rPr>
                        <w:t>M</w:t>
                      </w:r>
                      <w:r w:rsidRPr="00643167"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22"/>
                          <w:szCs w:val="22"/>
                        </w:rPr>
                        <w:t xml:space="preserve">ission </w:t>
                      </w:r>
                      <w:r w:rsidR="00570B8E"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22"/>
                          <w:szCs w:val="22"/>
                        </w:rPr>
                        <w:t>T</w:t>
                      </w:r>
                      <w:r w:rsidRPr="00643167"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22"/>
                          <w:szCs w:val="22"/>
                        </w:rPr>
                        <w:t>eams in fulfilling the Great Commission!</w:t>
                      </w:r>
                    </w:p>
                    <w:p w:rsidR="00606D02" w:rsidRPr="00643167" w:rsidRDefault="00606D02" w:rsidP="00606D02">
                      <w:pPr>
                        <w:jc w:val="center"/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22"/>
                          <w:szCs w:val="22"/>
                        </w:rPr>
                      </w:pPr>
                      <w:r w:rsidRPr="00643167"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36"/>
                          <w:szCs w:val="36"/>
                        </w:rPr>
                        <w:t xml:space="preserve">Fees </w:t>
                      </w:r>
                      <w:r w:rsidRPr="00643167">
                        <w:rPr>
                          <w:rFonts w:ascii="Lydian BT" w:hAnsi="Lydian BT"/>
                          <w:b/>
                          <w:bCs/>
                          <w:color w:val="auto"/>
                          <w:sz w:val="28"/>
                          <w:szCs w:val="28"/>
                        </w:rPr>
                        <w:br/>
                      </w:r>
                      <w:r w:rsidRPr="00643167"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24"/>
                          <w:szCs w:val="24"/>
                        </w:rPr>
                        <w:t>Per Person / 7 Day Trip</w:t>
                      </w:r>
                      <w:r w:rsidRPr="00643167">
                        <w:rPr>
                          <w:rFonts w:ascii="Lydian BT" w:hAnsi="Lydian BT"/>
                          <w:b/>
                          <w:bCs/>
                          <w:color w:val="auto"/>
                          <w:sz w:val="24"/>
                          <w:szCs w:val="24"/>
                        </w:rPr>
                        <w:br/>
                      </w:r>
                      <w:r w:rsidRPr="00643167"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24"/>
                          <w:szCs w:val="24"/>
                        </w:rPr>
                        <w:t>Adults/Youth              $225</w:t>
                      </w:r>
                      <w:r w:rsidRPr="00643167">
                        <w:rPr>
                          <w:rFonts w:ascii="Lydian BT" w:hAnsi="Lydian BT"/>
                          <w:b/>
                          <w:bCs/>
                          <w:color w:val="auto"/>
                          <w:sz w:val="24"/>
                          <w:szCs w:val="24"/>
                        </w:rPr>
                        <w:br/>
                      </w:r>
                      <w:r w:rsidRPr="00643167"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24"/>
                          <w:szCs w:val="24"/>
                        </w:rPr>
                        <w:t>Children   (Ages 6-12) $200</w:t>
                      </w:r>
                      <w:r w:rsidRPr="00643167">
                        <w:rPr>
                          <w:rFonts w:ascii="Lydian BT" w:hAnsi="Lydian BT"/>
                          <w:b/>
                          <w:bCs/>
                          <w:color w:val="auto"/>
                          <w:sz w:val="24"/>
                          <w:szCs w:val="24"/>
                        </w:rPr>
                        <w:br/>
                      </w:r>
                      <w:r w:rsidRPr="00643167"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24"/>
                          <w:szCs w:val="24"/>
                        </w:rPr>
                        <w:t>Pre-School (Ages 0-5)   Free</w:t>
                      </w:r>
                      <w:r w:rsidRPr="00643167">
                        <w:rPr>
                          <w:rFonts w:ascii="Lydian BT" w:hAnsi="Lydian BT"/>
                          <w:b/>
                          <w:bCs/>
                          <w:color w:val="auto"/>
                          <w:sz w:val="24"/>
                          <w:szCs w:val="24"/>
                        </w:rPr>
                        <w:br/>
                      </w:r>
                      <w:r w:rsidRPr="0000636C"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24"/>
                          <w:szCs w:val="24"/>
                        </w:rPr>
                        <w:t>Fees include:</w:t>
                      </w:r>
                      <w:r w:rsidRPr="00B4144E">
                        <w:rPr>
                          <w:rFonts w:ascii="Lydian BT" w:hAnsi="Lydian BT"/>
                          <w:b/>
                          <w:bCs/>
                          <w:color w:val="auto"/>
                          <w:sz w:val="22"/>
                          <w:szCs w:val="22"/>
                          <w:u w:val="single"/>
                        </w:rPr>
                        <w:br/>
                      </w:r>
                      <w:r w:rsidRPr="00643167"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22"/>
                          <w:szCs w:val="22"/>
                        </w:rPr>
                        <w:t xml:space="preserve">Lodging, </w:t>
                      </w:r>
                      <w:r w:rsidR="00060BA9"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22"/>
                          <w:szCs w:val="22"/>
                        </w:rPr>
                        <w:t xml:space="preserve">building </w:t>
                      </w:r>
                      <w:r w:rsidRPr="00643167"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22"/>
                          <w:szCs w:val="22"/>
                        </w:rPr>
                        <w:t xml:space="preserve">materials &amp; tools for </w:t>
                      </w:r>
                      <w:r w:rsidRPr="00643167">
                        <w:rPr>
                          <w:rFonts w:ascii="Lydian BT" w:hAnsi="Lydian BT"/>
                          <w:b/>
                          <w:bCs/>
                          <w:color w:val="auto"/>
                          <w:sz w:val="22"/>
                          <w:szCs w:val="22"/>
                        </w:rPr>
                        <w:br/>
                      </w:r>
                      <w:r w:rsidRPr="00643167"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22"/>
                          <w:szCs w:val="22"/>
                        </w:rPr>
                        <w:t xml:space="preserve">work projects, </w:t>
                      </w:r>
                      <w:r w:rsidR="00FF2518"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22"/>
                          <w:szCs w:val="22"/>
                        </w:rPr>
                        <w:t xml:space="preserve">media &amp; </w:t>
                      </w:r>
                      <w:r w:rsidRPr="00643167"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22"/>
                          <w:szCs w:val="22"/>
                        </w:rPr>
                        <w:t xml:space="preserve">ministry equip., </w:t>
                      </w:r>
                      <w:r w:rsidRPr="00643167">
                        <w:rPr>
                          <w:rFonts w:ascii="Lydian BT" w:hAnsi="Lydian BT"/>
                          <w:b/>
                          <w:bCs/>
                          <w:color w:val="auto"/>
                          <w:sz w:val="22"/>
                          <w:szCs w:val="22"/>
                        </w:rPr>
                        <w:br/>
                      </w:r>
                      <w:r w:rsidRPr="00643167"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22"/>
                          <w:szCs w:val="22"/>
                        </w:rPr>
                        <w:t xml:space="preserve">coordination of all ministries </w:t>
                      </w:r>
                      <w:r w:rsidRPr="00643167">
                        <w:rPr>
                          <w:rFonts w:ascii="Lydian BT" w:hAnsi="Lydian BT"/>
                          <w:b/>
                          <w:bCs/>
                          <w:color w:val="auto"/>
                          <w:sz w:val="22"/>
                          <w:szCs w:val="22"/>
                        </w:rPr>
                        <w:br/>
                      </w:r>
                      <w:r w:rsidRPr="00643167"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22"/>
                          <w:szCs w:val="22"/>
                        </w:rPr>
                        <w:t>and our on-site assistance.</w:t>
                      </w:r>
                    </w:p>
                    <w:p w:rsidR="00606D02" w:rsidRPr="00606D02" w:rsidRDefault="00606D02" w:rsidP="00606D02">
                      <w:pPr>
                        <w:jc w:val="center"/>
                        <w:rPr>
                          <w:rFonts w:ascii="Tahoma" w:hAnsi="Tahoma" w:cs="Tahoma"/>
                          <w:color w:val="E36C0A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36576" distB="36576" distL="36576" distR="36576" simplePos="0" relativeHeight="251652096" behindDoc="0" locked="0" layoutInCell="1" allowOverlap="1">
                <wp:simplePos x="0" y="0"/>
                <wp:positionH relativeFrom="page">
                  <wp:posOffset>446405</wp:posOffset>
                </wp:positionH>
                <wp:positionV relativeFrom="page">
                  <wp:posOffset>313055</wp:posOffset>
                </wp:positionV>
                <wp:extent cx="2573020" cy="7132320"/>
                <wp:effectExtent l="0" t="0" r="0" b="3175"/>
                <wp:wrapNone/>
                <wp:docPr id="12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573020" cy="7132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C044B2" w:rsidRPr="00977982" w:rsidRDefault="00977982" w:rsidP="00977982">
                            <w:pPr>
                              <w:pStyle w:val="Heading4"/>
                              <w:jc w:val="center"/>
                              <w:rPr>
                                <w:rFonts w:cs="Tahoma"/>
                              </w:rPr>
                            </w:pPr>
                            <w:r w:rsidRPr="00977982">
                              <w:rPr>
                                <w:rFonts w:cs="Tahoma"/>
                              </w:rPr>
                              <w:t>About the Ministry Base</w:t>
                            </w:r>
                          </w:p>
                          <w:p w:rsidR="00977982" w:rsidRPr="002A11E7" w:rsidRDefault="00261703" w:rsidP="00D46B6A">
                            <w:pPr>
                              <w:pStyle w:val="Heading4"/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 xml:space="preserve">Go </w:t>
                            </w:r>
                            <w:r w:rsidR="00977982" w:rsidRPr="002A11E7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>Missions to Mexico's</w:t>
                            </w:r>
                            <w:r w:rsidR="00DA1223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A6E27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>Mi</w:t>
                            </w:r>
                            <w:r w:rsidR="00977982" w:rsidRPr="002A11E7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 xml:space="preserve">nistry </w:t>
                            </w:r>
                            <w:r w:rsidR="001A6E27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>B</w:t>
                            </w:r>
                            <w:r w:rsidR="00977982" w:rsidRPr="002A11E7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 xml:space="preserve">ase is located </w:t>
                            </w:r>
                            <w:r w:rsidR="00E9020E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>about four hours south of San Diego in</w:t>
                            </w:r>
                            <w:r w:rsidR="00977982" w:rsidRPr="002A11E7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 xml:space="preserve"> Baja California, Mexico</w:t>
                            </w:r>
                            <w:r w:rsidR="00B4144E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 xml:space="preserve"> and is</w:t>
                            </w:r>
                            <w:r w:rsidR="00977982" w:rsidRPr="002A11E7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9020E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 xml:space="preserve">accessible </w:t>
                            </w:r>
                            <w:r w:rsidR="00977982" w:rsidRPr="002A11E7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 xml:space="preserve">via good, paved highways. </w:t>
                            </w:r>
                            <w:r w:rsidR="002A11E7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 xml:space="preserve">The </w:t>
                            </w:r>
                            <w:r w:rsidR="00B4144E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>M</w:t>
                            </w:r>
                            <w:r w:rsidR="002A11E7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 xml:space="preserve">ission </w:t>
                            </w:r>
                            <w:r w:rsidR="00B4144E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>B</w:t>
                            </w:r>
                            <w:r w:rsidR="002A11E7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>ase is safe</w:t>
                            </w:r>
                            <w:r w:rsidR="00B4144E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>,</w:t>
                            </w:r>
                            <w:r w:rsidR="002A11E7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 xml:space="preserve"> secu</w:t>
                            </w:r>
                            <w:r w:rsidR="00E9020E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>re and located in</w:t>
                            </w:r>
                            <w:r w:rsidR="00B4144E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 xml:space="preserve"> the</w:t>
                            </w:r>
                            <w:r w:rsidR="00E9020E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 xml:space="preserve"> perfect setting to rest and relax after a </w:t>
                            </w:r>
                            <w:r w:rsidR="00716F5E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>fulfilling</w:t>
                            </w:r>
                            <w:r w:rsidR="00915D62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9020E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>day of activities. There are</w:t>
                            </w:r>
                            <w:r w:rsidR="00E9020E" w:rsidRPr="002A11E7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 xml:space="preserve"> miles of </w:t>
                            </w:r>
                            <w:r w:rsidR="00E9020E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>close-by beaches</w:t>
                            </w:r>
                            <w:r w:rsidR="00E9020E" w:rsidRPr="002A11E7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 xml:space="preserve"> that are clean, sandy, and little used.</w:t>
                            </w:r>
                            <w:r w:rsidR="00E9020E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 xml:space="preserve"> The area in which you’ll minister is </w:t>
                            </w:r>
                            <w:r w:rsidR="00B4144E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 xml:space="preserve">called </w:t>
                            </w:r>
                            <w:r w:rsidR="00915D62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>the Valley of San Quintin. It’s</w:t>
                            </w:r>
                            <w:r w:rsidR="00E9020E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77982" w:rsidRPr="002A11E7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 xml:space="preserve">about </w:t>
                            </w:r>
                            <w:r w:rsidR="00E9020E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>50</w:t>
                            </w:r>
                            <w:r w:rsidR="00977982" w:rsidRPr="002A11E7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 xml:space="preserve"> miles long and has a population of about </w:t>
                            </w:r>
                            <w:r w:rsidR="00785A0D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>300</w:t>
                            </w:r>
                            <w:r w:rsidR="00977982" w:rsidRPr="002A11E7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>,000. It is mainly agriculturally base</w:t>
                            </w:r>
                            <w:r w:rsidR="00785A0D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 xml:space="preserve">d and has its share of poverty. </w:t>
                            </w:r>
                            <w:r w:rsidR="00977982" w:rsidRPr="002A11E7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 xml:space="preserve">There are roughly some </w:t>
                            </w:r>
                            <w:r w:rsidR="00785A0D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>5</w:t>
                            </w:r>
                            <w:r w:rsidR="00977982" w:rsidRPr="002A11E7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 xml:space="preserve">0 communities and towns in the valley, with about </w:t>
                            </w:r>
                            <w:r w:rsidR="0000636C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>1</w:t>
                            </w:r>
                            <w:r w:rsidR="00785A0D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>75</w:t>
                            </w:r>
                            <w:r w:rsidR="00977982" w:rsidRPr="002A11E7">
                              <w:rPr>
                                <w:rStyle w:val="text"/>
                                <w:rFonts w:ascii="Arial" w:hAnsi="Arial"/>
                                <w:b w:val="0"/>
                                <w:sz w:val="20"/>
                                <w:szCs w:val="20"/>
                              </w:rPr>
                              <w:t xml:space="preserve"> churches.</w:t>
                            </w:r>
                          </w:p>
                          <w:p w:rsidR="00977982" w:rsidRDefault="00110501" w:rsidP="002A11E7">
                            <w:pPr>
                              <w:pStyle w:val="Heading4"/>
                              <w:jc w:val="center"/>
                              <w:rPr>
                                <w:b w:val="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Cs w:val="0"/>
                                <w:noProof/>
                                <w:sz w:val="22"/>
                                <w:szCs w:val="22"/>
                              </w:rPr>
                              <w:drawing>
                                <wp:inline distT="0" distB="0" distL="0" distR="0">
                                  <wp:extent cx="2470150" cy="1832465"/>
                                  <wp:effectExtent l="19050" t="0" r="6350" b="0"/>
                                  <wp:docPr id="130" name="Picture 1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74968" cy="1836039"/>
                                          </a:xfrm>
                                          <a:prstGeom prst="round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  <a:effectLst>
                                            <a:softEdge rad="63500"/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977982" w:rsidRPr="00915D62" w:rsidRDefault="00977982" w:rsidP="00915D62">
                            <w:pPr>
                              <w:pStyle w:val="Heading4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sz w:val="18"/>
                                <w:szCs w:val="18"/>
                              </w:rPr>
                            </w:pPr>
                            <w:r w:rsidRPr="00915D62">
                              <w:rPr>
                                <w:rFonts w:ascii="Times New Roman" w:hAnsi="Times New Roman" w:cs="Times New Roman"/>
                                <w:b w:val="0"/>
                                <w:sz w:val="18"/>
                                <w:szCs w:val="18"/>
                              </w:rPr>
                              <w:t>Safe</w:t>
                            </w:r>
                            <w:r w:rsidR="00B42DE4">
                              <w:rPr>
                                <w:rFonts w:ascii="Times New Roman" w:hAnsi="Times New Roman" w:cs="Times New Roman"/>
                                <w:b w:val="0"/>
                                <w:sz w:val="18"/>
                                <w:szCs w:val="18"/>
                              </w:rPr>
                              <w:t>,</w:t>
                            </w:r>
                            <w:r w:rsidRPr="00915D62">
                              <w:rPr>
                                <w:rFonts w:ascii="Times New Roman" w:hAnsi="Times New Roman" w:cs="Times New Roman"/>
                                <w:b w:val="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C17382">
                              <w:rPr>
                                <w:rFonts w:ascii="Times New Roman" w:hAnsi="Times New Roman" w:cs="Times New Roman"/>
                                <w:b w:val="0"/>
                                <w:sz w:val="18"/>
                                <w:szCs w:val="18"/>
                              </w:rPr>
                              <w:t>s</w:t>
                            </w:r>
                            <w:r w:rsidRPr="00915D62">
                              <w:rPr>
                                <w:rFonts w:ascii="Times New Roman" w:hAnsi="Times New Roman" w:cs="Times New Roman"/>
                                <w:b w:val="0"/>
                                <w:sz w:val="18"/>
                                <w:szCs w:val="18"/>
                              </w:rPr>
                              <w:t>ecure Mission Base for your stay in Mexico</w:t>
                            </w:r>
                            <w:r w:rsidR="00C17382">
                              <w:rPr>
                                <w:rFonts w:ascii="Times New Roman" w:hAnsi="Times New Roman" w:cs="Times New Roman"/>
                                <w:b w:val="0"/>
                                <w:sz w:val="18"/>
                                <w:szCs w:val="18"/>
                              </w:rPr>
                              <w:t>!</w:t>
                            </w:r>
                          </w:p>
                          <w:p w:rsidR="00977982" w:rsidRDefault="00977982" w:rsidP="00977982">
                            <w:pPr>
                              <w:pStyle w:val="Heading4"/>
                              <w:jc w:val="center"/>
                              <w:rPr>
                                <w:b w:val="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Cs w:val="0"/>
                                <w:noProof/>
                              </w:rPr>
                              <w:drawing>
                                <wp:inline distT="0" distB="0" distL="0" distR="0">
                                  <wp:extent cx="2455333" cy="1765545"/>
                                  <wp:effectExtent l="19050" t="0" r="2117" b="0"/>
                                  <wp:docPr id="95" name="Picture 9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59781" cy="1768743"/>
                                          </a:xfrm>
                                          <a:prstGeom prst="round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  <a:effectLst>
                                            <a:softEdge rad="63500"/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977982" w:rsidRPr="00915D62" w:rsidRDefault="00915D62" w:rsidP="00977982">
                            <w:pPr>
                              <w:pStyle w:val="Heading4"/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  <w:sz w:val="18"/>
                                <w:szCs w:val="18"/>
                              </w:rPr>
                            </w:pPr>
                            <w:r w:rsidRPr="00915D62">
                              <w:rPr>
                                <w:rFonts w:ascii="Times New Roman" w:hAnsi="Times New Roman" w:cs="Times New Roman"/>
                                <w:b w:val="0"/>
                                <w:sz w:val="18"/>
                                <w:szCs w:val="18"/>
                              </w:rPr>
                              <w:t xml:space="preserve">Mission Base can accommodate </w:t>
                            </w:r>
                            <w:r w:rsidR="0000636C">
                              <w:rPr>
                                <w:rFonts w:ascii="Times New Roman" w:hAnsi="Times New Roman" w:cs="Times New Roman"/>
                                <w:b w:val="0"/>
                                <w:sz w:val="18"/>
                                <w:szCs w:val="18"/>
                              </w:rPr>
                              <w:t>2</w:t>
                            </w:r>
                            <w:r w:rsidR="00785A0D">
                              <w:rPr>
                                <w:rFonts w:ascii="Times New Roman" w:hAnsi="Times New Roman" w:cs="Times New Roman"/>
                                <w:b w:val="0"/>
                                <w:sz w:val="18"/>
                                <w:szCs w:val="18"/>
                              </w:rPr>
                              <w:t>3</w:t>
                            </w:r>
                            <w:r w:rsidR="0000636C">
                              <w:rPr>
                                <w:rFonts w:ascii="Times New Roman" w:hAnsi="Times New Roman" w:cs="Times New Roman"/>
                                <w:b w:val="0"/>
                                <w:sz w:val="18"/>
                                <w:szCs w:val="18"/>
                              </w:rPr>
                              <w:t>0</w:t>
                            </w:r>
                            <w:r w:rsidRPr="00915D62">
                              <w:rPr>
                                <w:rFonts w:ascii="Times New Roman" w:hAnsi="Times New Roman" w:cs="Times New Roman"/>
                                <w:b w:val="0"/>
                                <w:sz w:val="18"/>
                                <w:szCs w:val="18"/>
                              </w:rPr>
                              <w:t xml:space="preserve"> people!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4" o:spid="_x0000_s1028" type="#_x0000_t202" style="position:absolute;left:0;text-align:left;margin-left:35.15pt;margin-top:24.65pt;width:202.6pt;height:561.6pt;z-index:251652096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" filled="f" stroked="f" strokeweight="0" insetpen="t">
                <o:lock v:ext="edit" shapetype="t"/>
                <v:textbox inset="2.85pt,2.85pt,2.85pt,2.85pt">
                  <w:txbxContent>
                    <w:p w:rsidR="00C044B2" w:rsidRPr="00977982" w:rsidRDefault="00977982" w:rsidP="00977982">
                      <w:pPr>
                        <w:pStyle w:val="Heading4"/>
                        <w:jc w:val="center"/>
                        <w:rPr>
                          <w:rFonts w:cs="Tahoma"/>
                        </w:rPr>
                      </w:pPr>
                      <w:r w:rsidRPr="00977982">
                        <w:rPr>
                          <w:rFonts w:cs="Tahoma"/>
                        </w:rPr>
                        <w:t>About the Ministry Base</w:t>
                      </w:r>
                    </w:p>
                    <w:p w:rsidR="00977982" w:rsidRPr="002A11E7" w:rsidRDefault="00261703" w:rsidP="00D46B6A">
                      <w:pPr>
                        <w:pStyle w:val="Heading4"/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</w:pPr>
                      <w:r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 xml:space="preserve">Go </w:t>
                      </w:r>
                      <w:r w:rsidR="00977982" w:rsidRPr="002A11E7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>Missions to Mexico's</w:t>
                      </w:r>
                      <w:r w:rsidR="00DA1223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 xml:space="preserve"> </w:t>
                      </w:r>
                      <w:r w:rsidR="001A6E27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>Mi</w:t>
                      </w:r>
                      <w:r w:rsidR="00977982" w:rsidRPr="002A11E7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 xml:space="preserve">nistry </w:t>
                      </w:r>
                      <w:r w:rsidR="001A6E27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>B</w:t>
                      </w:r>
                      <w:r w:rsidR="00977982" w:rsidRPr="002A11E7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 xml:space="preserve">ase is located </w:t>
                      </w:r>
                      <w:r w:rsidR="00E9020E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>about four hours south of San Diego in</w:t>
                      </w:r>
                      <w:r w:rsidR="00977982" w:rsidRPr="002A11E7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 xml:space="preserve"> Baja California, Mexico</w:t>
                      </w:r>
                      <w:r w:rsidR="00B4144E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 xml:space="preserve"> and is</w:t>
                      </w:r>
                      <w:r w:rsidR="00977982" w:rsidRPr="002A11E7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 xml:space="preserve"> </w:t>
                      </w:r>
                      <w:r w:rsidR="00E9020E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 xml:space="preserve">accessible </w:t>
                      </w:r>
                      <w:r w:rsidR="00977982" w:rsidRPr="002A11E7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 xml:space="preserve">via good, paved highways. </w:t>
                      </w:r>
                      <w:r w:rsidR="002A11E7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 xml:space="preserve">The </w:t>
                      </w:r>
                      <w:r w:rsidR="00B4144E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>M</w:t>
                      </w:r>
                      <w:r w:rsidR="002A11E7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 xml:space="preserve">ission </w:t>
                      </w:r>
                      <w:r w:rsidR="00B4144E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>B</w:t>
                      </w:r>
                      <w:r w:rsidR="002A11E7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>ase is safe</w:t>
                      </w:r>
                      <w:r w:rsidR="00B4144E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>,</w:t>
                      </w:r>
                      <w:r w:rsidR="002A11E7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 xml:space="preserve"> secu</w:t>
                      </w:r>
                      <w:r w:rsidR="00E9020E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>re and located in</w:t>
                      </w:r>
                      <w:r w:rsidR="00B4144E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 xml:space="preserve"> the</w:t>
                      </w:r>
                      <w:r w:rsidR="00E9020E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 xml:space="preserve"> perfect setting to rest and relax after a </w:t>
                      </w:r>
                      <w:r w:rsidR="00716F5E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>fulfilling</w:t>
                      </w:r>
                      <w:r w:rsidR="00915D62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 xml:space="preserve"> </w:t>
                      </w:r>
                      <w:r w:rsidR="00E9020E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>day of activities. There are</w:t>
                      </w:r>
                      <w:r w:rsidR="00E9020E" w:rsidRPr="002A11E7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 xml:space="preserve"> miles of </w:t>
                      </w:r>
                      <w:r w:rsidR="00E9020E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>close-by beaches</w:t>
                      </w:r>
                      <w:r w:rsidR="00E9020E" w:rsidRPr="002A11E7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 xml:space="preserve"> that are clean, sandy, and little used.</w:t>
                      </w:r>
                      <w:r w:rsidR="00E9020E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 xml:space="preserve"> The area in which you’ll minister is </w:t>
                      </w:r>
                      <w:r w:rsidR="00B4144E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 xml:space="preserve">called </w:t>
                      </w:r>
                      <w:r w:rsidR="00915D62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>the Valley of San Quintin. It’s</w:t>
                      </w:r>
                      <w:r w:rsidR="00E9020E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 xml:space="preserve"> </w:t>
                      </w:r>
                      <w:r w:rsidR="00977982" w:rsidRPr="002A11E7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 xml:space="preserve">about </w:t>
                      </w:r>
                      <w:r w:rsidR="00E9020E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>50</w:t>
                      </w:r>
                      <w:r w:rsidR="00977982" w:rsidRPr="002A11E7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 xml:space="preserve"> miles long and has a population of about </w:t>
                      </w:r>
                      <w:r w:rsidR="00785A0D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>300</w:t>
                      </w:r>
                      <w:r w:rsidR="00977982" w:rsidRPr="002A11E7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>,000. It is mainly agriculturally base</w:t>
                      </w:r>
                      <w:r w:rsidR="00785A0D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 xml:space="preserve">d and has its share of poverty. </w:t>
                      </w:r>
                      <w:r w:rsidR="00977982" w:rsidRPr="002A11E7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 xml:space="preserve">There are roughly some </w:t>
                      </w:r>
                      <w:r w:rsidR="00785A0D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>5</w:t>
                      </w:r>
                      <w:r w:rsidR="00977982" w:rsidRPr="002A11E7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 xml:space="preserve">0 communities and towns in the valley, with about </w:t>
                      </w:r>
                      <w:r w:rsidR="0000636C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>1</w:t>
                      </w:r>
                      <w:r w:rsidR="00785A0D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>75</w:t>
                      </w:r>
                      <w:r w:rsidR="00977982" w:rsidRPr="002A11E7">
                        <w:rPr>
                          <w:rStyle w:val="text"/>
                          <w:rFonts w:ascii="Arial" w:hAnsi="Arial"/>
                          <w:b w:val="0"/>
                          <w:sz w:val="20"/>
                          <w:szCs w:val="20"/>
                        </w:rPr>
                        <w:t xml:space="preserve"> churches.</w:t>
                      </w:r>
                    </w:p>
                    <w:p w:rsidR="00977982" w:rsidRDefault="00110501" w:rsidP="002A11E7">
                      <w:pPr>
                        <w:pStyle w:val="Heading4"/>
                        <w:jc w:val="center"/>
                        <w:rPr>
                          <w:b w:val="0"/>
                          <w:sz w:val="22"/>
                          <w:szCs w:val="22"/>
                        </w:rPr>
                      </w:pPr>
                      <w:r>
                        <w:rPr>
                          <w:bCs w:val="0"/>
                          <w:noProof/>
                          <w:sz w:val="22"/>
                          <w:szCs w:val="22"/>
                        </w:rPr>
                        <w:drawing>
                          <wp:inline distT="0" distB="0" distL="0" distR="0">
                            <wp:extent cx="2470150" cy="1832465"/>
                            <wp:effectExtent l="19050" t="0" r="6350" b="0"/>
                            <wp:docPr id="130" name="Picture 1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74968" cy="1836039"/>
                                    </a:xfrm>
                                    <a:prstGeom prst="round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  <a:effectLst>
                                      <a:softEdge rad="63500"/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977982" w:rsidRPr="00915D62" w:rsidRDefault="00977982" w:rsidP="00915D62">
                      <w:pPr>
                        <w:pStyle w:val="Heading4"/>
                        <w:jc w:val="center"/>
                        <w:rPr>
                          <w:rFonts w:ascii="Times New Roman" w:hAnsi="Times New Roman" w:cs="Times New Roman"/>
                          <w:b w:val="0"/>
                          <w:sz w:val="18"/>
                          <w:szCs w:val="18"/>
                        </w:rPr>
                      </w:pPr>
                      <w:r w:rsidRPr="00915D62">
                        <w:rPr>
                          <w:rFonts w:ascii="Times New Roman" w:hAnsi="Times New Roman" w:cs="Times New Roman"/>
                          <w:b w:val="0"/>
                          <w:sz w:val="18"/>
                          <w:szCs w:val="18"/>
                        </w:rPr>
                        <w:t>Safe</w:t>
                      </w:r>
                      <w:r w:rsidR="00B42DE4">
                        <w:rPr>
                          <w:rFonts w:ascii="Times New Roman" w:hAnsi="Times New Roman" w:cs="Times New Roman"/>
                          <w:b w:val="0"/>
                          <w:sz w:val="18"/>
                          <w:szCs w:val="18"/>
                        </w:rPr>
                        <w:t>,</w:t>
                      </w:r>
                      <w:r w:rsidRPr="00915D62">
                        <w:rPr>
                          <w:rFonts w:ascii="Times New Roman" w:hAnsi="Times New Roman" w:cs="Times New Roman"/>
                          <w:b w:val="0"/>
                          <w:sz w:val="18"/>
                          <w:szCs w:val="18"/>
                        </w:rPr>
                        <w:t xml:space="preserve"> </w:t>
                      </w:r>
                      <w:r w:rsidR="00C17382">
                        <w:rPr>
                          <w:rFonts w:ascii="Times New Roman" w:hAnsi="Times New Roman" w:cs="Times New Roman"/>
                          <w:b w:val="0"/>
                          <w:sz w:val="18"/>
                          <w:szCs w:val="18"/>
                        </w:rPr>
                        <w:t>s</w:t>
                      </w:r>
                      <w:r w:rsidRPr="00915D62">
                        <w:rPr>
                          <w:rFonts w:ascii="Times New Roman" w:hAnsi="Times New Roman" w:cs="Times New Roman"/>
                          <w:b w:val="0"/>
                          <w:sz w:val="18"/>
                          <w:szCs w:val="18"/>
                        </w:rPr>
                        <w:t>ecure Mission Base for your stay in Mexico</w:t>
                      </w:r>
                      <w:r w:rsidR="00C17382">
                        <w:rPr>
                          <w:rFonts w:ascii="Times New Roman" w:hAnsi="Times New Roman" w:cs="Times New Roman"/>
                          <w:b w:val="0"/>
                          <w:sz w:val="18"/>
                          <w:szCs w:val="18"/>
                        </w:rPr>
                        <w:t>!</w:t>
                      </w:r>
                    </w:p>
                    <w:p w:rsidR="00977982" w:rsidRDefault="00977982" w:rsidP="00977982">
                      <w:pPr>
                        <w:pStyle w:val="Heading4"/>
                        <w:jc w:val="center"/>
                        <w:rPr>
                          <w:b w:val="0"/>
                          <w:sz w:val="18"/>
                          <w:szCs w:val="18"/>
                        </w:rPr>
                      </w:pPr>
                      <w:r>
                        <w:rPr>
                          <w:bCs w:val="0"/>
                          <w:noProof/>
                        </w:rPr>
                        <w:drawing>
                          <wp:inline distT="0" distB="0" distL="0" distR="0">
                            <wp:extent cx="2455333" cy="1765545"/>
                            <wp:effectExtent l="19050" t="0" r="2117" b="0"/>
                            <wp:docPr id="95" name="Picture 9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59781" cy="1768743"/>
                                    </a:xfrm>
                                    <a:prstGeom prst="round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  <a:effectLst>
                                      <a:softEdge rad="63500"/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977982" w:rsidRPr="00915D62" w:rsidRDefault="00915D62" w:rsidP="00977982">
                      <w:pPr>
                        <w:pStyle w:val="Heading4"/>
                        <w:jc w:val="center"/>
                        <w:rPr>
                          <w:rFonts w:ascii="Times New Roman" w:hAnsi="Times New Roman" w:cs="Times New Roman"/>
                          <w:b w:val="0"/>
                          <w:sz w:val="18"/>
                          <w:szCs w:val="18"/>
                        </w:rPr>
                      </w:pPr>
                      <w:r w:rsidRPr="00915D62">
                        <w:rPr>
                          <w:rFonts w:ascii="Times New Roman" w:hAnsi="Times New Roman" w:cs="Times New Roman"/>
                          <w:b w:val="0"/>
                          <w:sz w:val="18"/>
                          <w:szCs w:val="18"/>
                        </w:rPr>
                        <w:t xml:space="preserve">Mission Base can accommodate </w:t>
                      </w:r>
                      <w:r w:rsidR="0000636C">
                        <w:rPr>
                          <w:rFonts w:ascii="Times New Roman" w:hAnsi="Times New Roman" w:cs="Times New Roman"/>
                          <w:b w:val="0"/>
                          <w:sz w:val="18"/>
                          <w:szCs w:val="18"/>
                        </w:rPr>
                        <w:t>2</w:t>
                      </w:r>
                      <w:r w:rsidR="00785A0D">
                        <w:rPr>
                          <w:rFonts w:ascii="Times New Roman" w:hAnsi="Times New Roman" w:cs="Times New Roman"/>
                          <w:b w:val="0"/>
                          <w:sz w:val="18"/>
                          <w:szCs w:val="18"/>
                        </w:rPr>
                        <w:t>3</w:t>
                      </w:r>
                      <w:r w:rsidR="0000636C">
                        <w:rPr>
                          <w:rFonts w:ascii="Times New Roman" w:hAnsi="Times New Roman" w:cs="Times New Roman"/>
                          <w:b w:val="0"/>
                          <w:sz w:val="18"/>
                          <w:szCs w:val="18"/>
                        </w:rPr>
                        <w:t>0</w:t>
                      </w:r>
                      <w:r w:rsidRPr="00915D62">
                        <w:rPr>
                          <w:rFonts w:ascii="Times New Roman" w:hAnsi="Times New Roman" w:cs="Times New Roman"/>
                          <w:b w:val="0"/>
                          <w:sz w:val="18"/>
                          <w:szCs w:val="18"/>
                        </w:rPr>
                        <w:t xml:space="preserve"> people!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page">
                  <wp:posOffset>3519170</wp:posOffset>
                </wp:positionH>
                <wp:positionV relativeFrom="page">
                  <wp:posOffset>304800</wp:posOffset>
                </wp:positionV>
                <wp:extent cx="2913380" cy="6435090"/>
                <wp:effectExtent l="4445" t="0" r="0" b="3810"/>
                <wp:wrapNone/>
                <wp:docPr id="11" name="Text Box 4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13380" cy="6435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77982" w:rsidRDefault="00977982" w:rsidP="00110501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2600119" cy="1672281"/>
                                  <wp:effectExtent l="0" t="0" r="0" b="4445"/>
                                  <wp:docPr id="98" name="Picture 9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14041" cy="1681235"/>
                                          </a:xfrm>
                                          <a:prstGeom prst="round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  <a:effectLst>
                                            <a:softEdge rad="63500"/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977982" w:rsidRDefault="00C17382" w:rsidP="00977982">
                            <w:pPr>
                              <w:jc w:val="center"/>
                            </w:pPr>
                            <w:r>
                              <w:t>The</w:t>
                            </w:r>
                            <w:r w:rsidR="00B4144E">
                              <w:t xml:space="preserve"> Base has</w:t>
                            </w:r>
                            <w:r w:rsidR="00977982">
                              <w:t xml:space="preserve"> dorm</w:t>
                            </w:r>
                            <w:r w:rsidR="00915D62">
                              <w:t>s</w:t>
                            </w:r>
                            <w:r w:rsidR="00B4144E">
                              <w:t>, bathrooms</w:t>
                            </w:r>
                            <w:r w:rsidR="00915D62">
                              <w:t>,</w:t>
                            </w:r>
                            <w:r w:rsidR="00B4144E">
                              <w:t xml:space="preserve"> showers</w:t>
                            </w:r>
                            <w:r w:rsidR="00915D62">
                              <w:t xml:space="preserve"> &amp; play area</w:t>
                            </w:r>
                            <w:r>
                              <w:t>!</w:t>
                            </w:r>
                          </w:p>
                          <w:p w:rsidR="00977982" w:rsidRDefault="00C17382" w:rsidP="00110501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2745415" cy="1871331"/>
                                  <wp:effectExtent l="19050" t="0" r="0" b="0"/>
                                  <wp:docPr id="26" name="Picture 25" descr="2008 Chinese group from New York 026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2008 Chinese group from New York 026.jpg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746367" cy="1871980"/>
                                          </a:xfrm>
                                          <a:prstGeom prst="round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ffectLst>
                                            <a:softEdge rad="112500"/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977982" w:rsidRDefault="00C17382" w:rsidP="00977982">
                            <w:pPr>
                              <w:jc w:val="center"/>
                            </w:pPr>
                            <w:r>
                              <w:t>It</w:t>
                            </w:r>
                            <w:r w:rsidR="00B4144E">
                              <w:t xml:space="preserve"> has large meeting rooms, kitchens</w:t>
                            </w:r>
                            <w:r>
                              <w:t>,</w:t>
                            </w:r>
                            <w:r w:rsidR="00B4144E">
                              <w:t xml:space="preserve"> dining halls</w:t>
                            </w:r>
                            <w:r>
                              <w:t>!</w:t>
                            </w:r>
                          </w:p>
                          <w:p w:rsidR="00110501" w:rsidRDefault="002A11E7" w:rsidP="0097798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2692252" cy="1754372"/>
                                  <wp:effectExtent l="19050" t="0" r="0" b="0"/>
                                  <wp:docPr id="148" name="Picture 1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01380" cy="1760320"/>
                                          </a:xfrm>
                                          <a:prstGeom prst="round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  <a:effectLst>
                                            <a:softEdge rad="63500"/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110501" w:rsidRDefault="002A11E7" w:rsidP="00977982">
                            <w:pPr>
                              <w:jc w:val="center"/>
                            </w:pPr>
                            <w:r>
                              <w:t xml:space="preserve">Close-by beaches one mile from the </w:t>
                            </w:r>
                            <w:r w:rsidR="006D5941">
                              <w:t>M</w:t>
                            </w:r>
                            <w:r>
                              <w:t xml:space="preserve">ission </w:t>
                            </w:r>
                            <w:r w:rsidR="006D5941">
                              <w:t>B</w:t>
                            </w:r>
                            <w:r>
                              <w:t>ase!</w:t>
                            </w:r>
                          </w:p>
                          <w:p w:rsidR="00110501" w:rsidRDefault="00110501" w:rsidP="00977982">
                            <w:pPr>
                              <w:jc w:val="center"/>
                            </w:pPr>
                          </w:p>
                          <w:p w:rsidR="00110501" w:rsidRDefault="00110501" w:rsidP="0097798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77" o:spid="_x0000_s1029" type="#_x0000_t202" style="position:absolute;left:0;text-align:left;margin-left:277.1pt;margin-top:24pt;width:229.4pt;height:506.7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3kyvAIAAMQ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" filled="f" stroked="f">
                <v:textbox>
                  <w:txbxContent>
                    <w:p w:rsidR="00977982" w:rsidRDefault="00977982" w:rsidP="00110501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2600119" cy="1672281"/>
                            <wp:effectExtent l="0" t="0" r="0" b="4445"/>
                            <wp:docPr id="98" name="Picture 9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14041" cy="1681235"/>
                                    </a:xfrm>
                                    <a:prstGeom prst="round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  <a:effectLst>
                                      <a:softEdge rad="63500"/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977982" w:rsidRDefault="00C17382" w:rsidP="00977982">
                      <w:pPr>
                        <w:jc w:val="center"/>
                      </w:pPr>
                      <w:r>
                        <w:t>The</w:t>
                      </w:r>
                      <w:r w:rsidR="00B4144E">
                        <w:t xml:space="preserve"> Base has</w:t>
                      </w:r>
                      <w:r w:rsidR="00977982">
                        <w:t xml:space="preserve"> dorm</w:t>
                      </w:r>
                      <w:r w:rsidR="00915D62">
                        <w:t>s</w:t>
                      </w:r>
                      <w:r w:rsidR="00B4144E">
                        <w:t>, bathrooms</w:t>
                      </w:r>
                      <w:r w:rsidR="00915D62">
                        <w:t>,</w:t>
                      </w:r>
                      <w:r w:rsidR="00B4144E">
                        <w:t xml:space="preserve"> showers</w:t>
                      </w:r>
                      <w:r w:rsidR="00915D62">
                        <w:t xml:space="preserve"> &amp; play area</w:t>
                      </w:r>
                      <w:r>
                        <w:t>!</w:t>
                      </w:r>
                    </w:p>
                    <w:p w:rsidR="00977982" w:rsidRDefault="00C17382" w:rsidP="00110501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2745415" cy="1871331"/>
                            <wp:effectExtent l="19050" t="0" r="0" b="0"/>
                            <wp:docPr id="26" name="Picture 25" descr="2008 Chinese group from New York 026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2008 Chinese group from New York 026.jpg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746367" cy="1871980"/>
                                    </a:xfrm>
                                    <a:prstGeom prst="round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ffectLst>
                                      <a:softEdge rad="112500"/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977982" w:rsidRDefault="00C17382" w:rsidP="00977982">
                      <w:pPr>
                        <w:jc w:val="center"/>
                      </w:pPr>
                      <w:r>
                        <w:t>It</w:t>
                      </w:r>
                      <w:r w:rsidR="00B4144E">
                        <w:t xml:space="preserve"> has large meeting rooms, kitchens</w:t>
                      </w:r>
                      <w:r>
                        <w:t>,</w:t>
                      </w:r>
                      <w:r w:rsidR="00B4144E">
                        <w:t xml:space="preserve"> dining halls</w:t>
                      </w:r>
                      <w:r>
                        <w:t>!</w:t>
                      </w:r>
                    </w:p>
                    <w:p w:rsidR="00110501" w:rsidRDefault="002A11E7" w:rsidP="0097798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2692252" cy="1754372"/>
                            <wp:effectExtent l="19050" t="0" r="0" b="0"/>
                            <wp:docPr id="148" name="Picture 1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1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01380" cy="1760320"/>
                                    </a:xfrm>
                                    <a:prstGeom prst="round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  <a:effectLst>
                                      <a:softEdge rad="63500"/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110501" w:rsidRDefault="002A11E7" w:rsidP="00977982">
                      <w:pPr>
                        <w:jc w:val="center"/>
                      </w:pPr>
                      <w:r>
                        <w:t xml:space="preserve">Close-by beaches one mile from the </w:t>
                      </w:r>
                      <w:r w:rsidR="006D5941">
                        <w:t>M</w:t>
                      </w:r>
                      <w:r>
                        <w:t xml:space="preserve">ission </w:t>
                      </w:r>
                      <w:r w:rsidR="006D5941">
                        <w:t>B</w:t>
                      </w:r>
                      <w:r>
                        <w:t>ase!</w:t>
                      </w:r>
                    </w:p>
                    <w:p w:rsidR="00110501" w:rsidRDefault="00110501" w:rsidP="00977982">
                      <w:pPr>
                        <w:jc w:val="center"/>
                      </w:pPr>
                    </w:p>
                    <w:p w:rsidR="00110501" w:rsidRDefault="00110501" w:rsidP="00977982">
                      <w:pPr>
                        <w:jc w:val="center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36576" distB="36576" distL="36576" distR="36576" simplePos="0" relativeHeight="251655168" behindDoc="0" locked="0" layoutInCell="1" allowOverlap="1">
                <wp:simplePos x="0" y="0"/>
                <wp:positionH relativeFrom="page">
                  <wp:posOffset>3814445</wp:posOffset>
                </wp:positionH>
                <wp:positionV relativeFrom="page">
                  <wp:posOffset>6739890</wp:posOffset>
                </wp:positionV>
                <wp:extent cx="2299335" cy="705485"/>
                <wp:effectExtent l="4445" t="0" r="1270" b="3175"/>
                <wp:wrapNone/>
                <wp:docPr id="10" name="Text Box 2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299335" cy="7054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C044B2" w:rsidRDefault="0084593B" w:rsidP="00F54F6A">
                            <w:pPr>
                              <w:pStyle w:val="Address"/>
                              <w:rPr>
                                <w:rFonts w:ascii="Franciscan" w:hAnsi="Franciscan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Franciscan" w:hAnsi="Franciscan"/>
                                <w:sz w:val="44"/>
                                <w:szCs w:val="44"/>
                              </w:rPr>
                              <w:t xml:space="preserve">Go </w:t>
                            </w:r>
                            <w:r w:rsidR="003C4632" w:rsidRPr="003C4632">
                              <w:rPr>
                                <w:rFonts w:ascii="Franciscan" w:hAnsi="Franciscan"/>
                                <w:sz w:val="44"/>
                                <w:szCs w:val="44"/>
                              </w:rPr>
                              <w:t>Missions to Mexico</w:t>
                            </w:r>
                          </w:p>
                          <w:p w:rsidR="007F3DF3" w:rsidRPr="00785A0D" w:rsidRDefault="00B92E35" w:rsidP="007F3DF3">
                            <w:pPr>
                              <w:pStyle w:val="Address2"/>
                              <w:rPr>
                                <w:rFonts w:ascii="Comic Sans MS" w:hAnsi="Comic Sans MS"/>
                                <w:b w:val="0"/>
                                <w:sz w:val="22"/>
                              </w:rPr>
                            </w:pPr>
                            <w:hyperlink r:id="rId17" w:history="1">
                              <w:r w:rsidR="007F3DF3" w:rsidRPr="00785A0D">
                                <w:rPr>
                                  <w:rStyle w:val="Hyperlink"/>
                                  <w:rFonts w:ascii="Comic Sans MS" w:hAnsi="Comic Sans MS"/>
                                  <w:b w:val="0"/>
                                  <w:color w:val="auto"/>
                                  <w:sz w:val="22"/>
                                  <w:u w:val="none"/>
                                </w:rPr>
                                <w:t>www.GoMissionsToMexico.com</w:t>
                              </w:r>
                            </w:hyperlink>
                          </w:p>
                          <w:p w:rsidR="00110501" w:rsidRPr="003C4632" w:rsidRDefault="00110501" w:rsidP="00F54F6A">
                            <w:pPr>
                              <w:pStyle w:val="Address"/>
                              <w:rPr>
                                <w:rFonts w:ascii="Franciscan" w:hAnsi="Franciscan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7" o:spid="_x0000_s1030" type="#_x0000_t202" style="position:absolute;left:0;text-align:left;margin-left:300.35pt;margin-top:530.7pt;width:181.05pt;height:55.55pt;z-index:25165516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" filled="f" stroked="f" strokeweight="0" insetpen="t">
                <o:lock v:ext="edit" shapetype="t"/>
                <v:textbox inset="2.85pt,2.85pt,2.85pt,2.85pt">
                  <w:txbxContent>
                    <w:p w:rsidR="00C044B2" w:rsidRDefault="0084593B" w:rsidP="00F54F6A">
                      <w:pPr>
                        <w:pStyle w:val="Address"/>
                        <w:rPr>
                          <w:rFonts w:ascii="Franciscan" w:hAnsi="Franciscan"/>
                          <w:sz w:val="44"/>
                          <w:szCs w:val="44"/>
                        </w:rPr>
                      </w:pPr>
                      <w:r>
                        <w:rPr>
                          <w:rFonts w:ascii="Franciscan" w:hAnsi="Franciscan"/>
                          <w:sz w:val="44"/>
                          <w:szCs w:val="44"/>
                        </w:rPr>
                        <w:t xml:space="preserve">Go </w:t>
                      </w:r>
                      <w:r w:rsidR="003C4632" w:rsidRPr="003C4632">
                        <w:rPr>
                          <w:rFonts w:ascii="Franciscan" w:hAnsi="Franciscan"/>
                          <w:sz w:val="44"/>
                          <w:szCs w:val="44"/>
                        </w:rPr>
                        <w:t>Missions to Mexico</w:t>
                      </w:r>
                    </w:p>
                    <w:p w:rsidR="007F3DF3" w:rsidRPr="00785A0D" w:rsidRDefault="003B5557" w:rsidP="007F3DF3">
                      <w:pPr>
                        <w:pStyle w:val="Address2"/>
                        <w:rPr>
                          <w:rFonts w:ascii="Comic Sans MS" w:hAnsi="Comic Sans MS"/>
                          <w:b w:val="0"/>
                          <w:sz w:val="22"/>
                        </w:rPr>
                      </w:pPr>
                      <w:hyperlink r:id="rId18" w:history="1">
                        <w:r w:rsidR="007F3DF3" w:rsidRPr="00785A0D">
                          <w:rPr>
                            <w:rStyle w:val="Hyperlink"/>
                            <w:rFonts w:ascii="Comic Sans MS" w:hAnsi="Comic Sans MS"/>
                            <w:b w:val="0"/>
                            <w:color w:val="auto"/>
                            <w:sz w:val="22"/>
                            <w:u w:val="none"/>
                          </w:rPr>
                          <w:t>www.GoMissionsToMexico.com</w:t>
                        </w:r>
                      </w:hyperlink>
                    </w:p>
                    <w:p w:rsidR="00110501" w:rsidRPr="003C4632" w:rsidRDefault="00110501" w:rsidP="00F54F6A">
                      <w:pPr>
                        <w:pStyle w:val="Address"/>
                        <w:rPr>
                          <w:rFonts w:ascii="Franciscan" w:hAnsi="Franciscan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36576" distB="36576" distL="36576" distR="36576" simplePos="0" relativeHeight="251653120" behindDoc="0" locked="0" layoutInCell="1" allowOverlap="1">
                <wp:simplePos x="0" y="0"/>
                <wp:positionH relativeFrom="page">
                  <wp:posOffset>6826250</wp:posOffset>
                </wp:positionH>
                <wp:positionV relativeFrom="page">
                  <wp:posOffset>241935</wp:posOffset>
                </wp:positionV>
                <wp:extent cx="3072765" cy="2979420"/>
                <wp:effectExtent l="0" t="3810" r="0" b="0"/>
                <wp:wrapNone/>
                <wp:docPr id="9" name="Text Box 2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3072765" cy="2979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2F2391" w:rsidRDefault="000B0081" w:rsidP="002F2391">
                            <w:pPr>
                              <w:spacing w:after="0" w:line="240" w:lineRule="auto"/>
                              <w:jc w:val="center"/>
                              <w:rPr>
                                <w:rStyle w:val="text"/>
                                <w:rFonts w:ascii="Franciscan" w:hAnsi="Franciscan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Style w:val="text"/>
                                <w:rFonts w:ascii="Franciscan" w:hAnsi="Franciscan"/>
                                <w:b/>
                                <w:bCs/>
                                <w:color w:val="auto"/>
                                <w:sz w:val="72"/>
                                <w:szCs w:val="72"/>
                              </w:rPr>
                              <w:t xml:space="preserve">Go </w:t>
                            </w:r>
                            <w:r w:rsidR="00D17D44" w:rsidRPr="008863D7">
                              <w:rPr>
                                <w:rStyle w:val="text"/>
                                <w:rFonts w:ascii="Franciscan" w:hAnsi="Franciscan"/>
                                <w:b/>
                                <w:bCs/>
                                <w:color w:val="auto"/>
                                <w:sz w:val="72"/>
                                <w:szCs w:val="72"/>
                              </w:rPr>
                              <w:t>Missions</w:t>
                            </w:r>
                            <w:r w:rsidR="002F2391">
                              <w:rPr>
                                <w:rStyle w:val="text"/>
                                <w:rFonts w:ascii="Franciscan" w:hAnsi="Franciscan"/>
                                <w:b/>
                                <w:bCs/>
                                <w:color w:val="auto"/>
                                <w:sz w:val="72"/>
                                <w:szCs w:val="72"/>
                              </w:rPr>
                              <w:t xml:space="preserve"> </w:t>
                            </w:r>
                            <w:r w:rsidR="00D17D44" w:rsidRPr="008863D7">
                              <w:rPr>
                                <w:rStyle w:val="text"/>
                                <w:rFonts w:ascii="Franciscan" w:hAnsi="Franciscan"/>
                                <w:b/>
                                <w:bCs/>
                                <w:color w:val="auto"/>
                                <w:sz w:val="72"/>
                                <w:szCs w:val="72"/>
                              </w:rPr>
                              <w:t>to</w:t>
                            </w:r>
                            <w:r w:rsidR="002F2391">
                              <w:rPr>
                                <w:rStyle w:val="text"/>
                                <w:rFonts w:ascii="Franciscan" w:hAnsi="Franciscan"/>
                                <w:b/>
                                <w:bCs/>
                                <w:color w:val="auto"/>
                                <w:sz w:val="72"/>
                                <w:szCs w:val="72"/>
                              </w:rPr>
                              <w:t xml:space="preserve"> </w:t>
                            </w:r>
                            <w:r w:rsidR="00D17D44" w:rsidRPr="008863D7">
                              <w:rPr>
                                <w:rStyle w:val="text"/>
                                <w:rFonts w:ascii="Franciscan" w:hAnsi="Franciscan"/>
                                <w:b/>
                                <w:bCs/>
                                <w:color w:val="auto"/>
                                <w:sz w:val="72"/>
                                <w:szCs w:val="72"/>
                              </w:rPr>
                              <w:t>Mex</w:t>
                            </w:r>
                            <w:r w:rsidR="00DA1223">
                              <w:rPr>
                                <w:rStyle w:val="text"/>
                                <w:rFonts w:ascii="Franciscan" w:hAnsi="Franciscan"/>
                                <w:b/>
                                <w:bCs/>
                                <w:color w:val="auto"/>
                                <w:sz w:val="72"/>
                                <w:szCs w:val="72"/>
                              </w:rPr>
                              <w:t>ico</w:t>
                            </w:r>
                          </w:p>
                          <w:p w:rsidR="002F2391" w:rsidRPr="007F3DF3" w:rsidRDefault="00960F67" w:rsidP="002F2391">
                            <w:pPr>
                              <w:jc w:val="center"/>
                              <w:rPr>
                                <w:rStyle w:val="text"/>
                                <w:rFonts w:ascii="Tahoma" w:hAnsi="Tahoma" w:cs="Tahoma"/>
                                <w:b/>
                                <w:bCs/>
                                <w:color w:val="auto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text"/>
                                <w:rFonts w:ascii="Tahoma" w:hAnsi="Tahoma" w:cs="Tahoma"/>
                                <w:b/>
                                <w:bCs/>
                                <w:color w:val="auto"/>
                                <w:sz w:val="16"/>
                                <w:szCs w:val="16"/>
                              </w:rPr>
                              <w:t>Christ</w:t>
                            </w:r>
                            <w:r w:rsidR="00A1756F">
                              <w:rPr>
                                <w:rStyle w:val="text"/>
                                <w:rFonts w:ascii="Tahoma" w:hAnsi="Tahoma" w:cs="Tahoma"/>
                                <w:b/>
                                <w:bCs/>
                                <w:color w:val="auto"/>
                                <w:sz w:val="16"/>
                                <w:szCs w:val="16"/>
                              </w:rPr>
                              <w:t>-</w:t>
                            </w:r>
                            <w:r>
                              <w:rPr>
                                <w:rStyle w:val="text"/>
                                <w:rFonts w:ascii="Tahoma" w:hAnsi="Tahoma" w:cs="Tahoma"/>
                                <w:b/>
                                <w:bCs/>
                                <w:color w:val="auto"/>
                                <w:sz w:val="16"/>
                                <w:szCs w:val="16"/>
                              </w:rPr>
                              <w:t>Centered</w:t>
                            </w:r>
                            <w:r w:rsidR="002F2391" w:rsidRPr="007F3DF3">
                              <w:rPr>
                                <w:rStyle w:val="text"/>
                                <w:rFonts w:ascii="Tahoma" w:hAnsi="Tahoma" w:cs="Tahoma"/>
                                <w:b/>
                                <w:bCs/>
                                <w:color w:val="auto"/>
                                <w:sz w:val="16"/>
                                <w:szCs w:val="16"/>
                              </w:rPr>
                              <w:t xml:space="preserve"> Ministry</w:t>
                            </w:r>
                          </w:p>
                          <w:p w:rsidR="008863D7" w:rsidRPr="008863D7" w:rsidRDefault="003641B6" w:rsidP="00D17D44">
                            <w:pPr>
                              <w:jc w:val="center"/>
                              <w:rPr>
                                <w:color w:val="au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noProof/>
                                <w:color w:val="auto"/>
                                <w:sz w:val="20"/>
                                <w:szCs w:val="20"/>
                              </w:rPr>
                              <w:drawing>
                                <wp:inline distT="0" distB="0" distL="0" distR="0">
                                  <wp:extent cx="2736362" cy="2047204"/>
                                  <wp:effectExtent l="38100" t="19050" r="44938" b="10196"/>
                                  <wp:docPr id="1" name="Picture 0" descr="P7180098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7180098.JPG"/>
                                          <pic:cNvPicPr/>
                                        </pic:nvPicPr>
                                        <pic:blipFill>
                                          <a:blip r:embed="rId1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747316" cy="2055399"/>
                                          </a:xfrm>
                                          <a:prstGeom prst="ellipse">
                                            <a:avLst/>
                                          </a:prstGeom>
                                          <a:ln w="19050">
                                            <a:solidFill>
                                              <a:schemeClr val="tx1"/>
                                            </a:solidFill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55" o:spid="_x0000_s1031" type="#_x0000_t202" style="position:absolute;left:0;text-align:left;margin-left:537.5pt;margin-top:19.05pt;width:241.95pt;height:234.6pt;z-index:25165312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" filled="f" stroked="f" strokeweight="0" insetpen="t">
                <o:lock v:ext="edit" shapetype="t"/>
                <v:textbox inset="2.85pt,2.85pt,2.85pt,2.85pt">
                  <w:txbxContent>
                    <w:p w:rsidR="002F2391" w:rsidRDefault="000B0081" w:rsidP="002F2391">
                      <w:pPr>
                        <w:spacing w:after="0" w:line="240" w:lineRule="auto"/>
                        <w:jc w:val="center"/>
                        <w:rPr>
                          <w:rStyle w:val="text"/>
                          <w:rFonts w:ascii="Franciscan" w:hAnsi="Franciscan"/>
                          <w:b/>
                          <w:bCs/>
                          <w:color w:val="auto"/>
                          <w:sz w:val="20"/>
                          <w:szCs w:val="20"/>
                        </w:rPr>
                      </w:pPr>
                      <w:r>
                        <w:rPr>
                          <w:rStyle w:val="text"/>
                          <w:rFonts w:ascii="Franciscan" w:hAnsi="Franciscan"/>
                          <w:b/>
                          <w:bCs/>
                          <w:color w:val="auto"/>
                          <w:sz w:val="72"/>
                          <w:szCs w:val="72"/>
                        </w:rPr>
                        <w:t xml:space="preserve">Go </w:t>
                      </w:r>
                      <w:r w:rsidR="00D17D44" w:rsidRPr="008863D7">
                        <w:rPr>
                          <w:rStyle w:val="text"/>
                          <w:rFonts w:ascii="Franciscan" w:hAnsi="Franciscan"/>
                          <w:b/>
                          <w:bCs/>
                          <w:color w:val="auto"/>
                          <w:sz w:val="72"/>
                          <w:szCs w:val="72"/>
                        </w:rPr>
                        <w:t>Missions</w:t>
                      </w:r>
                      <w:r w:rsidR="002F2391">
                        <w:rPr>
                          <w:rStyle w:val="text"/>
                          <w:rFonts w:ascii="Franciscan" w:hAnsi="Franciscan"/>
                          <w:b/>
                          <w:bCs/>
                          <w:color w:val="auto"/>
                          <w:sz w:val="72"/>
                          <w:szCs w:val="72"/>
                        </w:rPr>
                        <w:t xml:space="preserve"> </w:t>
                      </w:r>
                      <w:r w:rsidR="00D17D44" w:rsidRPr="008863D7">
                        <w:rPr>
                          <w:rStyle w:val="text"/>
                          <w:rFonts w:ascii="Franciscan" w:hAnsi="Franciscan"/>
                          <w:b/>
                          <w:bCs/>
                          <w:color w:val="auto"/>
                          <w:sz w:val="72"/>
                          <w:szCs w:val="72"/>
                        </w:rPr>
                        <w:t>to</w:t>
                      </w:r>
                      <w:r w:rsidR="002F2391">
                        <w:rPr>
                          <w:rStyle w:val="text"/>
                          <w:rFonts w:ascii="Franciscan" w:hAnsi="Franciscan"/>
                          <w:b/>
                          <w:bCs/>
                          <w:color w:val="auto"/>
                          <w:sz w:val="72"/>
                          <w:szCs w:val="72"/>
                        </w:rPr>
                        <w:t xml:space="preserve"> </w:t>
                      </w:r>
                      <w:r w:rsidR="00D17D44" w:rsidRPr="008863D7">
                        <w:rPr>
                          <w:rStyle w:val="text"/>
                          <w:rFonts w:ascii="Franciscan" w:hAnsi="Franciscan"/>
                          <w:b/>
                          <w:bCs/>
                          <w:color w:val="auto"/>
                          <w:sz w:val="72"/>
                          <w:szCs w:val="72"/>
                        </w:rPr>
                        <w:t>Mex</w:t>
                      </w:r>
                      <w:r w:rsidR="00DA1223">
                        <w:rPr>
                          <w:rStyle w:val="text"/>
                          <w:rFonts w:ascii="Franciscan" w:hAnsi="Franciscan"/>
                          <w:b/>
                          <w:bCs/>
                          <w:color w:val="auto"/>
                          <w:sz w:val="72"/>
                          <w:szCs w:val="72"/>
                        </w:rPr>
                        <w:t>ico</w:t>
                      </w:r>
                    </w:p>
                    <w:p w:rsidR="002F2391" w:rsidRPr="007F3DF3" w:rsidRDefault="00960F67" w:rsidP="002F2391">
                      <w:pPr>
                        <w:jc w:val="center"/>
                        <w:rPr>
                          <w:rStyle w:val="text"/>
                          <w:rFonts w:ascii="Tahoma" w:hAnsi="Tahoma" w:cs="Tahoma"/>
                          <w:b/>
                          <w:bCs/>
                          <w:color w:val="auto"/>
                          <w:sz w:val="16"/>
                          <w:szCs w:val="16"/>
                        </w:rPr>
                      </w:pPr>
                      <w:r>
                        <w:rPr>
                          <w:rStyle w:val="text"/>
                          <w:rFonts w:ascii="Tahoma" w:hAnsi="Tahoma" w:cs="Tahoma"/>
                          <w:b/>
                          <w:bCs/>
                          <w:color w:val="auto"/>
                          <w:sz w:val="16"/>
                          <w:szCs w:val="16"/>
                        </w:rPr>
                        <w:t>Christ</w:t>
                      </w:r>
                      <w:r w:rsidR="00A1756F">
                        <w:rPr>
                          <w:rStyle w:val="text"/>
                          <w:rFonts w:ascii="Tahoma" w:hAnsi="Tahoma" w:cs="Tahoma"/>
                          <w:b/>
                          <w:bCs/>
                          <w:color w:val="auto"/>
                          <w:sz w:val="16"/>
                          <w:szCs w:val="16"/>
                        </w:rPr>
                        <w:t>-</w:t>
                      </w:r>
                      <w:r>
                        <w:rPr>
                          <w:rStyle w:val="text"/>
                          <w:rFonts w:ascii="Tahoma" w:hAnsi="Tahoma" w:cs="Tahoma"/>
                          <w:b/>
                          <w:bCs/>
                          <w:color w:val="auto"/>
                          <w:sz w:val="16"/>
                          <w:szCs w:val="16"/>
                        </w:rPr>
                        <w:t>Centered</w:t>
                      </w:r>
                      <w:r w:rsidR="002F2391" w:rsidRPr="007F3DF3">
                        <w:rPr>
                          <w:rStyle w:val="text"/>
                          <w:rFonts w:ascii="Tahoma" w:hAnsi="Tahoma" w:cs="Tahoma"/>
                          <w:b/>
                          <w:bCs/>
                          <w:color w:val="auto"/>
                          <w:sz w:val="16"/>
                          <w:szCs w:val="16"/>
                        </w:rPr>
                        <w:t xml:space="preserve"> Ministry</w:t>
                      </w:r>
                    </w:p>
                    <w:p w:rsidR="008863D7" w:rsidRPr="008863D7" w:rsidRDefault="003641B6" w:rsidP="00D17D44">
                      <w:pPr>
                        <w:jc w:val="center"/>
                        <w:rPr>
                          <w:color w:val="auto"/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  <w:color w:val="auto"/>
                          <w:sz w:val="20"/>
                          <w:szCs w:val="20"/>
                        </w:rPr>
                        <w:drawing>
                          <wp:inline distT="0" distB="0" distL="0" distR="0">
                            <wp:extent cx="2736362" cy="2047204"/>
                            <wp:effectExtent l="38100" t="19050" r="44938" b="10196"/>
                            <wp:docPr id="1" name="Picture 0" descr="P7180098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7180098.JPG"/>
                                    <pic:cNvPicPr/>
                                  </pic:nvPicPr>
                                  <pic:blipFill>
                                    <a:blip r:embed="rId1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747316" cy="2055399"/>
                                    </a:xfrm>
                                    <a:prstGeom prst="ellipse">
                                      <a:avLst/>
                                    </a:prstGeom>
                                    <a:ln w="19050">
                                      <a:solidFill>
                                        <a:schemeClr val="tx1"/>
                                      </a:solidFill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page">
                  <wp:posOffset>685165</wp:posOffset>
                </wp:positionH>
                <wp:positionV relativeFrom="page">
                  <wp:posOffset>2240280</wp:posOffset>
                </wp:positionV>
                <wp:extent cx="234950" cy="354330"/>
                <wp:effectExtent l="0" t="1905" r="3810" b="0"/>
                <wp:wrapNone/>
                <wp:docPr id="8" name="Text Box 4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950" cy="354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B00E2" w:rsidRPr="005B00E2" w:rsidRDefault="005B00E2"/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54" o:spid="_x0000_s1032" type="#_x0000_t202" style="position:absolute;left:0;text-align:left;margin-left:53.95pt;margin-top:176.4pt;width:18.5pt;height:27.9pt;z-index:251666432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" filled="f" stroked="f">
                <v:textbox style="mso-fit-shape-to-text:t">
                  <w:txbxContent>
                    <w:p w:rsidR="005B00E2" w:rsidRPr="005B00E2" w:rsidRDefault="005B00E2"/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36576" distB="36576" distL="36576" distR="36576" simplePos="0" relativeHeight="251646976" behindDoc="0" locked="0" layoutInCell="1" allowOverlap="1">
                <wp:simplePos x="0" y="0"/>
                <wp:positionH relativeFrom="column">
                  <wp:posOffset>4342765</wp:posOffset>
                </wp:positionH>
                <wp:positionV relativeFrom="paragraph">
                  <wp:posOffset>6567805</wp:posOffset>
                </wp:positionV>
                <wp:extent cx="1371600" cy="685800"/>
                <wp:effectExtent l="0" t="0" r="635" b="4445"/>
                <wp:wrapNone/>
                <wp:docPr id="7" name="Rectangle 1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137160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3C2721" id="Rectangle 12" o:spid="_x0000_s1026" style="position:absolute;margin-left:341.95pt;margin-top:517.15pt;width:108pt;height:54pt;z-index:251646976;visibility:hidden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" filled="f" fillcolor="black" stroked="f" strokecolor="white" strokeweight="0" insetpen="t">
                <o:lock v:ext="edit" shapetype="t"/>
                <v:textbox inset="2.88pt,2.88pt,2.88pt,2.88pt"/>
              </v:rect>
            </w:pict>
          </mc:Fallback>
        </mc:AlternateContent>
      </w:r>
      <w:r w:rsidR="00041A1F">
        <w:br w:type="page"/>
      </w:r>
      <w:bookmarkStart w:id="0" w:name="_GoBack"/>
      <w:bookmarkEnd w:id="0"/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page">
                  <wp:posOffset>499745</wp:posOffset>
                </wp:positionH>
                <wp:positionV relativeFrom="page">
                  <wp:posOffset>330200</wp:posOffset>
                </wp:positionV>
                <wp:extent cx="5723890" cy="403225"/>
                <wp:effectExtent l="4445" t="0" r="0" b="0"/>
                <wp:wrapNone/>
                <wp:docPr id="6" name="Text Box 4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3890" cy="403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E6C1D" w:rsidRPr="00D46B6A" w:rsidRDefault="006E6C1D" w:rsidP="006E6C1D">
                            <w:pPr>
                              <w:jc w:val="center"/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36"/>
                                <w:szCs w:val="36"/>
                              </w:rPr>
                            </w:pPr>
                            <w:r w:rsidRPr="00D46B6A">
                              <w:rPr>
                                <w:rStyle w:val="text"/>
                                <w:rFonts w:ascii="Lydian BT" w:hAnsi="Lydian BT"/>
                                <w:b/>
                                <w:bCs/>
                                <w:color w:val="auto"/>
                                <w:sz w:val="36"/>
                                <w:szCs w:val="36"/>
                              </w:rPr>
                              <w:t>What will you do on your short term mission trip to Mexico?</w:t>
                            </w:r>
                          </w:p>
                          <w:p w:rsidR="006E6C1D" w:rsidRDefault="006E6C1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75" o:spid="_x0000_s1033" type="#_x0000_t202" style="position:absolute;left:0;text-align:left;margin-left:39.35pt;margin-top:26pt;width:450.7pt;height:31.7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" filled="f" stroked="f">
                <v:textbox>
                  <w:txbxContent>
                    <w:p w:rsidR="006E6C1D" w:rsidRPr="00D46B6A" w:rsidRDefault="006E6C1D" w:rsidP="006E6C1D">
                      <w:pPr>
                        <w:jc w:val="center"/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36"/>
                          <w:szCs w:val="36"/>
                        </w:rPr>
                      </w:pPr>
                      <w:r w:rsidRPr="00D46B6A">
                        <w:rPr>
                          <w:rStyle w:val="text"/>
                          <w:rFonts w:ascii="Lydian BT" w:hAnsi="Lydian BT"/>
                          <w:b/>
                          <w:bCs/>
                          <w:color w:val="auto"/>
                          <w:sz w:val="36"/>
                          <w:szCs w:val="36"/>
                        </w:rPr>
                        <w:t>What will you do on your short term mission trip to Mexico?</w:t>
                      </w:r>
                    </w:p>
                    <w:p w:rsidR="006E6C1D" w:rsidRDefault="006E6C1D"/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36576" distB="36576" distL="36576" distR="36576" simplePos="0" relativeHeight="251660288" behindDoc="0" locked="0" layoutInCell="1" allowOverlap="1">
                <wp:simplePos x="0" y="0"/>
                <wp:positionH relativeFrom="page">
                  <wp:posOffset>3613150</wp:posOffset>
                </wp:positionH>
                <wp:positionV relativeFrom="page">
                  <wp:posOffset>867410</wp:posOffset>
                </wp:positionV>
                <wp:extent cx="2915285" cy="6458585"/>
                <wp:effectExtent l="3175" t="635" r="0" b="0"/>
                <wp:wrapNone/>
                <wp:docPr id="5" name="Text Box 3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915285" cy="64585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451E85" w:rsidRDefault="0057560E" w:rsidP="00716F5E">
                            <w:pPr>
                              <w:spacing w:after="0" w:line="276" w:lineRule="auto"/>
                              <w:jc w:val="left"/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6E6C1D">
                              <w:rPr>
                                <w:rStyle w:val="text"/>
                                <w:rFonts w:ascii="Tahoma" w:hAnsi="Tahoma" w:cs="Tahoma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  <w:t>In the afternoons</w:t>
                            </w:r>
                            <w:r w:rsidRPr="006E6C1D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70B8E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>we also offer two options for ministry</w:t>
                            </w:r>
                            <w:r w:rsidR="00785A0D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>:</w:t>
                            </w:r>
                            <w:r w:rsidR="00570B8E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85A0D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>(</w:t>
                            </w:r>
                            <w:r w:rsidR="00570B8E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 xml:space="preserve">1) Most of </w:t>
                            </w:r>
                            <w:r w:rsidRPr="006E6C1D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>your team will do a</w:t>
                            </w:r>
                            <w:hyperlink r:id="rId20" w:history="1">
                              <w:r w:rsidRPr="006E6C1D">
                                <w:rPr>
                                  <w:rStyle w:val="Hyperlink"/>
                                  <w:rFonts w:ascii="Tahoma" w:hAnsi="Tahoma" w:cs="Tahoma"/>
                                  <w:color w:val="auto"/>
                                  <w:sz w:val="20"/>
                                  <w:szCs w:val="20"/>
                                  <w:u w:val="none"/>
                                </w:rPr>
                                <w:t xml:space="preserve"> Vacation Bible School </w:t>
                              </w:r>
                            </w:hyperlink>
                            <w:hyperlink r:id="rId21" w:history="1">
                              <w:r w:rsidRPr="006E6C1D">
                                <w:rPr>
                                  <w:rStyle w:val="Hyperlink"/>
                                  <w:rFonts w:ascii="Tahoma" w:hAnsi="Tahoma" w:cs="Tahoma"/>
                                  <w:color w:val="auto"/>
                                  <w:sz w:val="20"/>
                                  <w:szCs w:val="20"/>
                                  <w:u w:val="none"/>
                                </w:rPr>
                                <w:t>Outreach</w:t>
                              </w:r>
                            </w:hyperlink>
                            <w:r w:rsidR="00771BF8">
                              <w:t xml:space="preserve">. </w:t>
                            </w:r>
                            <w:r w:rsidRPr="006E6C1D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 xml:space="preserve">This is a </w:t>
                            </w:r>
                            <w:r w:rsidR="00716F5E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>“</w:t>
                            </w:r>
                            <w:r w:rsidRPr="006E6C1D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>hands</w:t>
                            </w:r>
                            <w:r w:rsidR="00B92E35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>-</w:t>
                            </w:r>
                            <w:r w:rsidRPr="006E6C1D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>on</w:t>
                            </w:r>
                            <w:r w:rsidR="00716F5E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>”</w:t>
                            </w:r>
                            <w:r w:rsidRPr="006E6C1D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 xml:space="preserve"> time of ministry</w:t>
                            </w:r>
                            <w:r w:rsidR="006E6C1D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E6C1D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>with Mexican children ranging in ages from 3-12. You'll play games, sing songs, do a puppet show, participate in a Bible Story, and do crafts &amp; snacks. It's a favorite for all.</w:t>
                            </w:r>
                            <w:r w:rsidR="000624B8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E6C1D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>We provide the VBS program so preparation is easy.</w:t>
                            </w:r>
                            <w:r w:rsidR="00570B8E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0624B8" w:rsidRDefault="00785A0D" w:rsidP="00785A0D">
                            <w:pPr>
                              <w:spacing w:before="120" w:after="0" w:line="276" w:lineRule="auto"/>
                              <w:jc w:val="left"/>
                              <w:rPr>
                                <w:rStyle w:val="text"/>
                                <w:rFonts w:ascii="Arial" w:hAnsi="Arial" w:cs="Arial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>(</w:t>
                            </w:r>
                            <w:r w:rsidR="00570B8E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>2) Others can continue working if they’d prefer.</w:t>
                            </w:r>
                            <w:r w:rsidR="0057560E" w:rsidRPr="006E6C1D">
                              <w:rPr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br/>
                            </w:r>
                            <w:r w:rsidR="0057560E" w:rsidRPr="006E6C1D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>We also offer a Youth Focus Tract in</w:t>
                            </w:r>
                            <w:r w:rsidR="005C7668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 xml:space="preserve"> addition to</w:t>
                            </w:r>
                            <w:r w:rsidR="0057560E" w:rsidRPr="006E6C1D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 xml:space="preserve"> VBS's if your team would </w:t>
                            </w:r>
                            <w:r w:rsidR="005C7668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>like</w:t>
                            </w:r>
                            <w:r w:rsidR="0057560E" w:rsidRPr="006E6C1D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 xml:space="preserve"> to work with </w:t>
                            </w:r>
                            <w:r w:rsidR="000624B8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>the teens of Mexico</w:t>
                            </w:r>
                            <w:r w:rsidR="005C7668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 xml:space="preserve"> as well</w:t>
                            </w:r>
                            <w:r w:rsidR="000624B8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>.</w:t>
                            </w:r>
                            <w:r w:rsidR="0057560E" w:rsidRPr="006E6C1D">
                              <w:rPr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br/>
                            </w:r>
                            <w:r w:rsidR="0057560E" w:rsidRPr="006E6C1D">
                              <w:rPr>
                                <w:rFonts w:ascii="Tahoma" w:hAnsi="Tahoma" w:cs="Tahoma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  <w:br/>
                            </w:r>
                            <w:r w:rsidR="0057560E" w:rsidRPr="006E6C1D">
                              <w:rPr>
                                <w:rStyle w:val="text"/>
                                <w:rFonts w:ascii="Tahoma" w:hAnsi="Tahoma" w:cs="Tahoma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  <w:t>Several evenings</w:t>
                            </w:r>
                            <w:r w:rsidR="0057560E" w:rsidRPr="006E6C1D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 xml:space="preserve"> during the week you'll participate in</w:t>
                            </w:r>
                            <w:hyperlink r:id="rId22" w:history="1">
                              <w:r w:rsidR="0057560E" w:rsidRPr="006E6C1D">
                                <w:rPr>
                                  <w:rStyle w:val="Hyperlink"/>
                                  <w:rFonts w:ascii="Tahoma" w:hAnsi="Tahoma" w:cs="Tahoma"/>
                                  <w:color w:val="auto"/>
                                  <w:sz w:val="20"/>
                                  <w:szCs w:val="20"/>
                                  <w:u w:val="none"/>
                                </w:rPr>
                                <w:t xml:space="preserve"> Com</w:t>
                              </w:r>
                              <w:r w:rsidR="002A11E7">
                                <w:rPr>
                                  <w:rStyle w:val="Hyperlink"/>
                                  <w:rFonts w:ascii="Tahoma" w:hAnsi="Tahoma" w:cs="Tahoma"/>
                                  <w:color w:val="auto"/>
                                  <w:sz w:val="20"/>
                                  <w:szCs w:val="20"/>
                                  <w:u w:val="none"/>
                                </w:rPr>
                                <w:t>m</w:t>
                              </w:r>
                              <w:r w:rsidR="0057560E" w:rsidRPr="006E6C1D">
                                <w:rPr>
                                  <w:rStyle w:val="Hyperlink"/>
                                  <w:rFonts w:ascii="Tahoma" w:hAnsi="Tahoma" w:cs="Tahoma"/>
                                  <w:color w:val="auto"/>
                                  <w:sz w:val="20"/>
                                  <w:szCs w:val="20"/>
                                  <w:u w:val="none"/>
                                </w:rPr>
                                <w:t>unity</w:t>
                              </w:r>
                            </w:hyperlink>
                            <w:hyperlink r:id="rId23" w:history="1">
                              <w:r w:rsidR="0057560E" w:rsidRPr="006E6C1D">
                                <w:rPr>
                                  <w:rStyle w:val="Hyperlink"/>
                                  <w:rFonts w:ascii="Tahoma" w:hAnsi="Tahoma" w:cs="Tahoma"/>
                                  <w:color w:val="auto"/>
                                  <w:sz w:val="20"/>
                                  <w:szCs w:val="20"/>
                                  <w:u w:val="none"/>
                                </w:rPr>
                                <w:t xml:space="preserve"> Outreaches.</w:t>
                              </w:r>
                            </w:hyperlink>
                            <w:r w:rsidR="0057560E" w:rsidRPr="006E6C1D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 xml:space="preserve"> You'll sing, share testimonies, do a puppet</w:t>
                            </w:r>
                            <w:r w:rsidR="006E6C1D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7560E" w:rsidRPr="006E6C1D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>show</w:t>
                            </w:r>
                            <w:r w:rsidR="002A11E7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>, show</w:t>
                            </w:r>
                            <w:r w:rsidR="0057560E" w:rsidRPr="006E6C1D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 xml:space="preserve"> an evangelistic movie (provided by us) and more. Be prepared to be touched by the Mexican people you'll serve.</w:t>
                            </w:r>
                            <w:r w:rsidR="0057560E" w:rsidRPr="006E6C1D">
                              <w:rPr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br/>
                            </w:r>
                            <w:r w:rsidR="0057560E" w:rsidRPr="006E6C1D">
                              <w:rPr>
                                <w:rFonts w:ascii="Tahoma" w:hAnsi="Tahoma" w:cs="Tahoma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  <w:br/>
                            </w:r>
                            <w:r w:rsidR="0057560E" w:rsidRPr="006E6C1D">
                              <w:rPr>
                                <w:rStyle w:val="text"/>
                                <w:rFonts w:ascii="Tahoma" w:hAnsi="Tahoma" w:cs="Tahoma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We also have close-by beaches </w:t>
                            </w:r>
                            <w:r w:rsidR="0057560E" w:rsidRPr="006E6C1D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 xml:space="preserve">that are sandy and little used. You'll have plenty of free time for this </w:t>
                            </w:r>
                            <w:r w:rsidR="0057560E" w:rsidRPr="00570B8E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>rich</w:t>
                            </w:r>
                            <w:r w:rsidR="0057560E" w:rsidRPr="00570B8E">
                              <w:rPr>
                                <w:rStyle w:val="text"/>
                                <w:rFonts w:ascii="Arial" w:hAnsi="Arial" w:cs="Arial"/>
                                <w:color w:val="auto"/>
                                <w:sz w:val="20"/>
                                <w:szCs w:val="20"/>
                              </w:rPr>
                              <w:t xml:space="preserve"> treasure so plan accordingly. </w:t>
                            </w:r>
                            <w:r w:rsidR="0057560E" w:rsidRPr="00570B8E">
                              <w:rPr>
                                <w:rStyle w:val="text"/>
                              </w:rPr>
                              <w:br/>
                            </w:r>
                          </w:p>
                          <w:p w:rsidR="00110501" w:rsidRPr="00716F5E" w:rsidRDefault="0057560E" w:rsidP="00716F5E">
                            <w:pPr>
                              <w:spacing w:after="0" w:line="276" w:lineRule="auto"/>
                              <w:jc w:val="left"/>
                              <w:rPr>
                                <w:rStyle w:val="text"/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716F5E">
                              <w:rPr>
                                <w:rStyle w:val="text"/>
                                <w:rFonts w:ascii="Tahoma" w:hAnsi="Tahoma" w:cs="Tahoma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  <w:t>In addition to ministry</w:t>
                            </w:r>
                            <w:r w:rsidRPr="00716F5E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 xml:space="preserve">, you'll have the opportunity to see and experience another </w:t>
                            </w:r>
                            <w:proofErr w:type="gramStart"/>
                            <w:r w:rsidRPr="00716F5E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>culture</w:t>
                            </w:r>
                            <w:proofErr w:type="gramEnd"/>
                            <w:r w:rsidRPr="00716F5E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 xml:space="preserve"> up close.</w:t>
                            </w:r>
                            <w:r w:rsidR="00785A0D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16F5E">
                              <w:rPr>
                                <w:rStyle w:val="text"/>
                                <w:rFonts w:ascii="Tahoma" w:hAnsi="Tahoma" w:cs="Tahoma"/>
                                <w:i/>
                                <w:iCs/>
                                <w:color w:val="auto"/>
                                <w:sz w:val="20"/>
                                <w:szCs w:val="20"/>
                              </w:rPr>
                              <w:t>You'll be immersed in the culture, language and people of Mexico</w:t>
                            </w:r>
                            <w:r w:rsidRPr="00716F5E">
                              <w:rPr>
                                <w:rStyle w:val="text"/>
                                <w:rFonts w:ascii="Tahoma" w:hAnsi="Tahoma" w:cs="Tahoma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  <w:t>.</w:t>
                            </w:r>
                            <w:r w:rsidRPr="00716F5E">
                              <w:rPr>
                                <w:rStyle w:val="text"/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 </w:t>
                            </w:r>
                            <w:r w:rsidRPr="00716F5E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:rsidR="006C1102" w:rsidRPr="00716F5E" w:rsidRDefault="0057560E" w:rsidP="00716F5E">
                            <w:pPr>
                              <w:spacing w:line="276" w:lineRule="auto"/>
                              <w:jc w:val="left"/>
                              <w:rPr>
                                <w:rStyle w:val="text"/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716F5E">
                              <w:rPr>
                                <w:rStyle w:val="text"/>
                                <w:rFonts w:ascii="Tahoma" w:hAnsi="Tahoma" w:cs="Tahoma"/>
                                <w:b/>
                                <w:sz w:val="20"/>
                                <w:szCs w:val="20"/>
                              </w:rPr>
                              <w:t>You'll also h</w:t>
                            </w:r>
                            <w:r w:rsidR="004E1CDC" w:rsidRPr="00716F5E">
                              <w:rPr>
                                <w:rStyle w:val="text"/>
                                <w:rFonts w:ascii="Tahoma" w:hAnsi="Tahoma" w:cs="Tahoma"/>
                                <w:b/>
                                <w:sz w:val="20"/>
                                <w:szCs w:val="20"/>
                              </w:rPr>
                              <w:t xml:space="preserve">ave </w:t>
                            </w:r>
                            <w:r w:rsidR="007F3DF3">
                              <w:rPr>
                                <w:rStyle w:val="text"/>
                                <w:rFonts w:ascii="Tahoma" w:hAnsi="Tahoma" w:cs="Tahoma"/>
                                <w:b/>
                                <w:sz w:val="20"/>
                                <w:szCs w:val="20"/>
                              </w:rPr>
                              <w:t xml:space="preserve">plenty of </w:t>
                            </w:r>
                            <w:r w:rsidR="004E1CDC" w:rsidRPr="00716F5E">
                              <w:rPr>
                                <w:rStyle w:val="text"/>
                                <w:rFonts w:ascii="Tahoma" w:hAnsi="Tahoma" w:cs="Tahoma"/>
                                <w:b/>
                                <w:sz w:val="20"/>
                                <w:szCs w:val="20"/>
                              </w:rPr>
                              <w:t xml:space="preserve">free </w:t>
                            </w:r>
                            <w:r w:rsidR="007F3DF3">
                              <w:rPr>
                                <w:rStyle w:val="text"/>
                                <w:rFonts w:ascii="Tahoma" w:hAnsi="Tahoma" w:cs="Tahoma"/>
                                <w:b/>
                                <w:sz w:val="20"/>
                                <w:szCs w:val="20"/>
                              </w:rPr>
                              <w:t>time</w:t>
                            </w:r>
                            <w:r w:rsidR="004E1CDC" w:rsidRPr="00716F5E">
                              <w:rPr>
                                <w:rStyle w:val="text"/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along with a free day on Friday, </w:t>
                            </w:r>
                            <w:r w:rsidR="006C1102" w:rsidRPr="00716F5E">
                              <w:rPr>
                                <w:rStyle w:val="text"/>
                                <w:rFonts w:ascii="Tahoma" w:hAnsi="Tahoma" w:cs="Tahoma"/>
                                <w:sz w:val="20"/>
                                <w:szCs w:val="20"/>
                              </w:rPr>
                              <w:t>to go to the beach</w:t>
                            </w:r>
                            <w:r w:rsidR="00570B8E">
                              <w:rPr>
                                <w:rStyle w:val="text"/>
                                <w:rFonts w:ascii="Tahoma" w:hAnsi="Tahoma" w:cs="Tahoma"/>
                                <w:sz w:val="20"/>
                                <w:szCs w:val="20"/>
                              </w:rPr>
                              <w:t>, shop, eat</w:t>
                            </w:r>
                            <w:r w:rsidR="007F3DF3">
                              <w:rPr>
                                <w:rStyle w:val="text"/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70B8E">
                              <w:rPr>
                                <w:rStyle w:val="text"/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out, </w:t>
                            </w:r>
                            <w:r w:rsidR="0000636C">
                              <w:rPr>
                                <w:rStyle w:val="text"/>
                                <w:rFonts w:ascii="Tahoma" w:hAnsi="Tahoma" w:cs="Tahoma"/>
                                <w:sz w:val="20"/>
                                <w:szCs w:val="20"/>
                              </w:rPr>
                              <w:t>and have</w:t>
                            </w:r>
                            <w:r w:rsidR="00570B8E">
                              <w:rPr>
                                <w:rStyle w:val="text"/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your own group activities and more.</w:t>
                            </w:r>
                            <w:r w:rsidR="004E1CDC" w:rsidRPr="00716F5E">
                              <w:rPr>
                                <w:rStyle w:val="text"/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 </w:t>
                            </w:r>
                          </w:p>
                          <w:p w:rsidR="00C044B2" w:rsidRPr="009B788B" w:rsidRDefault="007F3DF3" w:rsidP="006C1102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  <w:sz w:val="24"/>
                                <w:szCs w:val="24"/>
                              </w:rPr>
                              <w:t>Y</w:t>
                            </w:r>
                            <w:r w:rsidR="00716F5E" w:rsidRPr="009B788B">
                              <w:rPr>
                                <w:rFonts w:ascii="Tahoma" w:hAnsi="Tahoma" w:cs="Tahoma"/>
                                <w:b/>
                                <w:sz w:val="24"/>
                                <w:szCs w:val="24"/>
                              </w:rPr>
                              <w:t>ou’re needed!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57" o:spid="_x0000_s1034" type="#_x0000_t202" style="position:absolute;left:0;text-align:left;margin-left:284.5pt;margin-top:68.3pt;width:229.55pt;height:508.55pt;z-index:25166028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" filled="f" stroked="f" strokeweight="0" insetpen="t">
                <o:lock v:ext="edit" shapetype="t"/>
                <v:textbox inset="2.85pt,2.85pt,2.85pt,2.85pt">
                  <w:txbxContent>
                    <w:p w:rsidR="00451E85" w:rsidRDefault="0057560E" w:rsidP="00716F5E">
                      <w:pPr>
                        <w:spacing w:after="0" w:line="276" w:lineRule="auto"/>
                        <w:jc w:val="left"/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</w:pPr>
                      <w:r w:rsidRPr="006E6C1D">
                        <w:rPr>
                          <w:rStyle w:val="text"/>
                          <w:rFonts w:ascii="Tahoma" w:hAnsi="Tahoma" w:cs="Tahoma"/>
                          <w:b/>
                          <w:bCs/>
                          <w:color w:val="auto"/>
                          <w:sz w:val="20"/>
                          <w:szCs w:val="20"/>
                        </w:rPr>
                        <w:t>In the afternoons</w:t>
                      </w:r>
                      <w:r w:rsidRPr="006E6C1D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r w:rsidR="00570B8E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>we also offer two options for ministry</w:t>
                      </w:r>
                      <w:r w:rsidR="00785A0D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>:</w:t>
                      </w:r>
                      <w:r w:rsidR="00570B8E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r w:rsidR="00785A0D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>(</w:t>
                      </w:r>
                      <w:r w:rsidR="00570B8E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 xml:space="preserve">1) Most of </w:t>
                      </w:r>
                      <w:r w:rsidRPr="006E6C1D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>your team will do a</w:t>
                      </w:r>
                      <w:hyperlink r:id="rId24" w:history="1">
                        <w:r w:rsidRPr="006E6C1D">
                          <w:rPr>
                            <w:rStyle w:val="Hyperlink"/>
                            <w:rFonts w:ascii="Tahoma" w:hAnsi="Tahoma" w:cs="Tahoma"/>
                            <w:color w:val="auto"/>
                            <w:sz w:val="20"/>
                            <w:szCs w:val="20"/>
                            <w:u w:val="none"/>
                          </w:rPr>
                          <w:t xml:space="preserve"> Vacation Bible School </w:t>
                        </w:r>
                      </w:hyperlink>
                      <w:hyperlink r:id="rId25" w:history="1">
                        <w:r w:rsidRPr="006E6C1D">
                          <w:rPr>
                            <w:rStyle w:val="Hyperlink"/>
                            <w:rFonts w:ascii="Tahoma" w:hAnsi="Tahoma" w:cs="Tahoma"/>
                            <w:color w:val="auto"/>
                            <w:sz w:val="20"/>
                            <w:szCs w:val="20"/>
                            <w:u w:val="none"/>
                          </w:rPr>
                          <w:t>Outreach</w:t>
                        </w:r>
                      </w:hyperlink>
                      <w:r w:rsidR="00771BF8">
                        <w:t xml:space="preserve">. </w:t>
                      </w:r>
                      <w:r w:rsidRPr="006E6C1D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 xml:space="preserve">This is a </w:t>
                      </w:r>
                      <w:r w:rsidR="00716F5E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>“</w:t>
                      </w:r>
                      <w:r w:rsidRPr="006E6C1D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>hands</w:t>
                      </w:r>
                      <w:r w:rsidR="00B92E35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>-</w:t>
                      </w:r>
                      <w:r w:rsidRPr="006E6C1D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>on</w:t>
                      </w:r>
                      <w:r w:rsidR="00716F5E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>”</w:t>
                      </w:r>
                      <w:r w:rsidRPr="006E6C1D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 xml:space="preserve"> time of ministry</w:t>
                      </w:r>
                      <w:r w:rsidR="006E6C1D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r w:rsidRPr="006E6C1D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>with Mexican children ranging in ages from 3-12. You'll play games, sing songs, do a puppet show, participate in a Bible Story, and do crafts &amp; snacks. It's a favorite for all.</w:t>
                      </w:r>
                      <w:r w:rsidR="000624B8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r w:rsidRPr="006E6C1D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>We provide the VBS program so preparation is easy.</w:t>
                      </w:r>
                      <w:r w:rsidR="00570B8E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</w:p>
                    <w:p w:rsidR="000624B8" w:rsidRDefault="00785A0D" w:rsidP="00785A0D">
                      <w:pPr>
                        <w:spacing w:before="120" w:after="0" w:line="276" w:lineRule="auto"/>
                        <w:jc w:val="left"/>
                        <w:rPr>
                          <w:rStyle w:val="text"/>
                          <w:rFonts w:ascii="Arial" w:hAnsi="Arial" w:cs="Arial"/>
                          <w:b/>
                          <w:bCs/>
                          <w:color w:val="auto"/>
                          <w:sz w:val="20"/>
                          <w:szCs w:val="20"/>
                        </w:rPr>
                      </w:pPr>
                      <w:r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>(</w:t>
                      </w:r>
                      <w:r w:rsidR="00570B8E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>2) Others can continue working if they’d prefer.</w:t>
                      </w:r>
                      <w:r w:rsidR="0057560E" w:rsidRPr="006E6C1D">
                        <w:rPr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br/>
                      </w:r>
                      <w:r w:rsidR="0057560E" w:rsidRPr="006E6C1D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>We also offer a Youth Focus Tract in</w:t>
                      </w:r>
                      <w:r w:rsidR="005C7668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 xml:space="preserve"> addition to</w:t>
                      </w:r>
                      <w:r w:rsidR="0057560E" w:rsidRPr="006E6C1D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 xml:space="preserve"> VBS's if your team would </w:t>
                      </w:r>
                      <w:r w:rsidR="005C7668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>like</w:t>
                      </w:r>
                      <w:r w:rsidR="0057560E" w:rsidRPr="006E6C1D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 xml:space="preserve"> to work with </w:t>
                      </w:r>
                      <w:r w:rsidR="000624B8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>the teens of Mexico</w:t>
                      </w:r>
                      <w:r w:rsidR="005C7668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 xml:space="preserve"> as well</w:t>
                      </w:r>
                      <w:r w:rsidR="000624B8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>.</w:t>
                      </w:r>
                      <w:r w:rsidR="0057560E" w:rsidRPr="006E6C1D">
                        <w:rPr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br/>
                      </w:r>
                      <w:r w:rsidR="0057560E" w:rsidRPr="006E6C1D">
                        <w:rPr>
                          <w:rFonts w:ascii="Tahoma" w:hAnsi="Tahoma" w:cs="Tahoma"/>
                          <w:b/>
                          <w:bCs/>
                          <w:color w:val="auto"/>
                          <w:sz w:val="20"/>
                          <w:szCs w:val="20"/>
                        </w:rPr>
                        <w:br/>
                      </w:r>
                      <w:r w:rsidR="0057560E" w:rsidRPr="006E6C1D">
                        <w:rPr>
                          <w:rStyle w:val="text"/>
                          <w:rFonts w:ascii="Tahoma" w:hAnsi="Tahoma" w:cs="Tahoma"/>
                          <w:b/>
                          <w:bCs/>
                          <w:color w:val="auto"/>
                          <w:sz w:val="20"/>
                          <w:szCs w:val="20"/>
                        </w:rPr>
                        <w:t>Several evenings</w:t>
                      </w:r>
                      <w:r w:rsidR="0057560E" w:rsidRPr="006E6C1D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 xml:space="preserve"> during the week you'll participate in</w:t>
                      </w:r>
                      <w:hyperlink r:id="rId26" w:history="1">
                        <w:r w:rsidR="0057560E" w:rsidRPr="006E6C1D">
                          <w:rPr>
                            <w:rStyle w:val="Hyperlink"/>
                            <w:rFonts w:ascii="Tahoma" w:hAnsi="Tahoma" w:cs="Tahoma"/>
                            <w:color w:val="auto"/>
                            <w:sz w:val="20"/>
                            <w:szCs w:val="20"/>
                            <w:u w:val="none"/>
                          </w:rPr>
                          <w:t xml:space="preserve"> Com</w:t>
                        </w:r>
                        <w:r w:rsidR="002A11E7">
                          <w:rPr>
                            <w:rStyle w:val="Hyperlink"/>
                            <w:rFonts w:ascii="Tahoma" w:hAnsi="Tahoma" w:cs="Tahoma"/>
                            <w:color w:val="auto"/>
                            <w:sz w:val="20"/>
                            <w:szCs w:val="20"/>
                            <w:u w:val="none"/>
                          </w:rPr>
                          <w:t>m</w:t>
                        </w:r>
                        <w:r w:rsidR="0057560E" w:rsidRPr="006E6C1D">
                          <w:rPr>
                            <w:rStyle w:val="Hyperlink"/>
                            <w:rFonts w:ascii="Tahoma" w:hAnsi="Tahoma" w:cs="Tahoma"/>
                            <w:color w:val="auto"/>
                            <w:sz w:val="20"/>
                            <w:szCs w:val="20"/>
                            <w:u w:val="none"/>
                          </w:rPr>
                          <w:t>unity</w:t>
                        </w:r>
                      </w:hyperlink>
                      <w:hyperlink r:id="rId27" w:history="1">
                        <w:r w:rsidR="0057560E" w:rsidRPr="006E6C1D">
                          <w:rPr>
                            <w:rStyle w:val="Hyperlink"/>
                            <w:rFonts w:ascii="Tahoma" w:hAnsi="Tahoma" w:cs="Tahoma"/>
                            <w:color w:val="auto"/>
                            <w:sz w:val="20"/>
                            <w:szCs w:val="20"/>
                            <w:u w:val="none"/>
                          </w:rPr>
                          <w:t xml:space="preserve"> Outreaches.</w:t>
                        </w:r>
                      </w:hyperlink>
                      <w:r w:rsidR="0057560E" w:rsidRPr="006E6C1D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 xml:space="preserve"> You'll sing, share testimonies, do a puppet</w:t>
                      </w:r>
                      <w:r w:rsidR="006E6C1D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r w:rsidR="0057560E" w:rsidRPr="006E6C1D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>show</w:t>
                      </w:r>
                      <w:r w:rsidR="002A11E7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>, show</w:t>
                      </w:r>
                      <w:r w:rsidR="0057560E" w:rsidRPr="006E6C1D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 xml:space="preserve"> an evangelistic movie (provided by us) and more. Be prepared to be touched by the Mexican people you'll serve.</w:t>
                      </w:r>
                      <w:r w:rsidR="0057560E" w:rsidRPr="006E6C1D">
                        <w:rPr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br/>
                      </w:r>
                      <w:r w:rsidR="0057560E" w:rsidRPr="006E6C1D">
                        <w:rPr>
                          <w:rFonts w:ascii="Tahoma" w:hAnsi="Tahoma" w:cs="Tahoma"/>
                          <w:b/>
                          <w:bCs/>
                          <w:color w:val="auto"/>
                          <w:sz w:val="20"/>
                          <w:szCs w:val="20"/>
                        </w:rPr>
                        <w:br/>
                      </w:r>
                      <w:r w:rsidR="0057560E" w:rsidRPr="006E6C1D">
                        <w:rPr>
                          <w:rStyle w:val="text"/>
                          <w:rFonts w:ascii="Tahoma" w:hAnsi="Tahoma" w:cs="Tahoma"/>
                          <w:b/>
                          <w:bCs/>
                          <w:color w:val="auto"/>
                          <w:sz w:val="20"/>
                          <w:szCs w:val="20"/>
                        </w:rPr>
                        <w:t xml:space="preserve">We also have close-by beaches </w:t>
                      </w:r>
                      <w:r w:rsidR="0057560E" w:rsidRPr="006E6C1D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 xml:space="preserve">that are sandy and little used. You'll have plenty of free time for this </w:t>
                      </w:r>
                      <w:r w:rsidR="0057560E" w:rsidRPr="00570B8E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>rich</w:t>
                      </w:r>
                      <w:r w:rsidR="0057560E" w:rsidRPr="00570B8E">
                        <w:rPr>
                          <w:rStyle w:val="text"/>
                          <w:rFonts w:ascii="Arial" w:hAnsi="Arial" w:cs="Arial"/>
                          <w:color w:val="auto"/>
                          <w:sz w:val="20"/>
                          <w:szCs w:val="20"/>
                        </w:rPr>
                        <w:t xml:space="preserve"> treasure so plan accordingly. </w:t>
                      </w:r>
                      <w:r w:rsidR="0057560E" w:rsidRPr="00570B8E">
                        <w:rPr>
                          <w:rStyle w:val="text"/>
                        </w:rPr>
                        <w:br/>
                      </w:r>
                    </w:p>
                    <w:p w:rsidR="00110501" w:rsidRPr="00716F5E" w:rsidRDefault="0057560E" w:rsidP="00716F5E">
                      <w:pPr>
                        <w:spacing w:after="0" w:line="276" w:lineRule="auto"/>
                        <w:jc w:val="left"/>
                        <w:rPr>
                          <w:rStyle w:val="text"/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716F5E">
                        <w:rPr>
                          <w:rStyle w:val="text"/>
                          <w:rFonts w:ascii="Tahoma" w:hAnsi="Tahoma" w:cs="Tahoma"/>
                          <w:b/>
                          <w:bCs/>
                          <w:color w:val="auto"/>
                          <w:sz w:val="20"/>
                          <w:szCs w:val="20"/>
                        </w:rPr>
                        <w:t>In addition to ministry</w:t>
                      </w:r>
                      <w:r w:rsidRPr="00716F5E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 xml:space="preserve">, you'll have the opportunity to see and experience another </w:t>
                      </w:r>
                      <w:proofErr w:type="gramStart"/>
                      <w:r w:rsidRPr="00716F5E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>culture</w:t>
                      </w:r>
                      <w:proofErr w:type="gramEnd"/>
                      <w:r w:rsidRPr="00716F5E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 xml:space="preserve"> up close.</w:t>
                      </w:r>
                      <w:r w:rsidR="00785A0D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r w:rsidRPr="00716F5E">
                        <w:rPr>
                          <w:rStyle w:val="text"/>
                          <w:rFonts w:ascii="Tahoma" w:hAnsi="Tahoma" w:cs="Tahoma"/>
                          <w:i/>
                          <w:iCs/>
                          <w:color w:val="auto"/>
                          <w:sz w:val="20"/>
                          <w:szCs w:val="20"/>
                        </w:rPr>
                        <w:t>You'll be immersed in the culture, language and people of Mexico</w:t>
                      </w:r>
                      <w:r w:rsidRPr="00716F5E">
                        <w:rPr>
                          <w:rStyle w:val="text"/>
                          <w:rFonts w:ascii="Tahoma" w:hAnsi="Tahoma" w:cs="Tahoma"/>
                          <w:b/>
                          <w:bCs/>
                          <w:color w:val="auto"/>
                          <w:sz w:val="20"/>
                          <w:szCs w:val="20"/>
                        </w:rPr>
                        <w:t>.</w:t>
                      </w:r>
                      <w:r w:rsidRPr="00716F5E">
                        <w:rPr>
                          <w:rStyle w:val="text"/>
                          <w:rFonts w:ascii="Tahoma" w:hAnsi="Tahoma" w:cs="Tahoma"/>
                          <w:sz w:val="20"/>
                          <w:szCs w:val="20"/>
                        </w:rPr>
                        <w:t xml:space="preserve">  </w:t>
                      </w:r>
                      <w:r w:rsidRPr="00716F5E">
                        <w:rPr>
                          <w:rFonts w:ascii="Tahoma" w:hAnsi="Tahoma" w:cs="Tahoma"/>
                          <w:sz w:val="20"/>
                          <w:szCs w:val="20"/>
                        </w:rPr>
                        <w:br/>
                      </w:r>
                    </w:p>
                    <w:p w:rsidR="006C1102" w:rsidRPr="00716F5E" w:rsidRDefault="0057560E" w:rsidP="00716F5E">
                      <w:pPr>
                        <w:spacing w:line="276" w:lineRule="auto"/>
                        <w:jc w:val="left"/>
                        <w:rPr>
                          <w:rStyle w:val="text"/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716F5E">
                        <w:rPr>
                          <w:rStyle w:val="text"/>
                          <w:rFonts w:ascii="Tahoma" w:hAnsi="Tahoma" w:cs="Tahoma"/>
                          <w:b/>
                          <w:sz w:val="20"/>
                          <w:szCs w:val="20"/>
                        </w:rPr>
                        <w:t>You'll also h</w:t>
                      </w:r>
                      <w:r w:rsidR="004E1CDC" w:rsidRPr="00716F5E">
                        <w:rPr>
                          <w:rStyle w:val="text"/>
                          <w:rFonts w:ascii="Tahoma" w:hAnsi="Tahoma" w:cs="Tahoma"/>
                          <w:b/>
                          <w:sz w:val="20"/>
                          <w:szCs w:val="20"/>
                        </w:rPr>
                        <w:t xml:space="preserve">ave </w:t>
                      </w:r>
                      <w:r w:rsidR="007F3DF3">
                        <w:rPr>
                          <w:rStyle w:val="text"/>
                          <w:rFonts w:ascii="Tahoma" w:hAnsi="Tahoma" w:cs="Tahoma"/>
                          <w:b/>
                          <w:sz w:val="20"/>
                          <w:szCs w:val="20"/>
                        </w:rPr>
                        <w:t xml:space="preserve">plenty of </w:t>
                      </w:r>
                      <w:r w:rsidR="004E1CDC" w:rsidRPr="00716F5E">
                        <w:rPr>
                          <w:rStyle w:val="text"/>
                          <w:rFonts w:ascii="Tahoma" w:hAnsi="Tahoma" w:cs="Tahoma"/>
                          <w:b/>
                          <w:sz w:val="20"/>
                          <w:szCs w:val="20"/>
                        </w:rPr>
                        <w:t xml:space="preserve">free </w:t>
                      </w:r>
                      <w:r w:rsidR="007F3DF3">
                        <w:rPr>
                          <w:rStyle w:val="text"/>
                          <w:rFonts w:ascii="Tahoma" w:hAnsi="Tahoma" w:cs="Tahoma"/>
                          <w:b/>
                          <w:sz w:val="20"/>
                          <w:szCs w:val="20"/>
                        </w:rPr>
                        <w:t>time</w:t>
                      </w:r>
                      <w:r w:rsidR="004E1CDC" w:rsidRPr="00716F5E">
                        <w:rPr>
                          <w:rStyle w:val="text"/>
                          <w:rFonts w:ascii="Tahoma" w:hAnsi="Tahoma" w:cs="Tahoma"/>
                          <w:sz w:val="20"/>
                          <w:szCs w:val="20"/>
                        </w:rPr>
                        <w:t xml:space="preserve">, along with a free day on Friday, </w:t>
                      </w:r>
                      <w:r w:rsidR="006C1102" w:rsidRPr="00716F5E">
                        <w:rPr>
                          <w:rStyle w:val="text"/>
                          <w:rFonts w:ascii="Tahoma" w:hAnsi="Tahoma" w:cs="Tahoma"/>
                          <w:sz w:val="20"/>
                          <w:szCs w:val="20"/>
                        </w:rPr>
                        <w:t>to go to the beach</w:t>
                      </w:r>
                      <w:r w:rsidR="00570B8E">
                        <w:rPr>
                          <w:rStyle w:val="text"/>
                          <w:rFonts w:ascii="Tahoma" w:hAnsi="Tahoma" w:cs="Tahoma"/>
                          <w:sz w:val="20"/>
                          <w:szCs w:val="20"/>
                        </w:rPr>
                        <w:t>, shop, eat</w:t>
                      </w:r>
                      <w:r w:rsidR="007F3DF3">
                        <w:rPr>
                          <w:rStyle w:val="text"/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r w:rsidR="00570B8E">
                        <w:rPr>
                          <w:rStyle w:val="text"/>
                          <w:rFonts w:ascii="Tahoma" w:hAnsi="Tahoma" w:cs="Tahoma"/>
                          <w:sz w:val="20"/>
                          <w:szCs w:val="20"/>
                        </w:rPr>
                        <w:t xml:space="preserve">out, </w:t>
                      </w:r>
                      <w:r w:rsidR="0000636C">
                        <w:rPr>
                          <w:rStyle w:val="text"/>
                          <w:rFonts w:ascii="Tahoma" w:hAnsi="Tahoma" w:cs="Tahoma"/>
                          <w:sz w:val="20"/>
                          <w:szCs w:val="20"/>
                        </w:rPr>
                        <w:t>and have</w:t>
                      </w:r>
                      <w:r w:rsidR="00570B8E">
                        <w:rPr>
                          <w:rStyle w:val="text"/>
                          <w:rFonts w:ascii="Tahoma" w:hAnsi="Tahoma" w:cs="Tahoma"/>
                          <w:sz w:val="20"/>
                          <w:szCs w:val="20"/>
                        </w:rPr>
                        <w:t xml:space="preserve"> your own group activities and more.</w:t>
                      </w:r>
                      <w:r w:rsidR="004E1CDC" w:rsidRPr="00716F5E">
                        <w:rPr>
                          <w:rStyle w:val="text"/>
                          <w:rFonts w:ascii="Tahoma" w:hAnsi="Tahoma" w:cs="Tahoma"/>
                          <w:sz w:val="20"/>
                          <w:szCs w:val="20"/>
                        </w:rPr>
                        <w:t xml:space="preserve">  </w:t>
                      </w:r>
                    </w:p>
                    <w:p w:rsidR="00C044B2" w:rsidRPr="009B788B" w:rsidRDefault="007F3DF3" w:rsidP="006C1102">
                      <w:pPr>
                        <w:jc w:val="center"/>
                        <w:rPr>
                          <w:rFonts w:ascii="Tahoma" w:hAnsi="Tahoma" w:cs="Tahoma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ahoma" w:hAnsi="Tahoma" w:cs="Tahoma"/>
                          <w:b/>
                          <w:sz w:val="24"/>
                          <w:szCs w:val="24"/>
                        </w:rPr>
                        <w:t>Y</w:t>
                      </w:r>
                      <w:r w:rsidR="00716F5E" w:rsidRPr="009B788B">
                        <w:rPr>
                          <w:rFonts w:ascii="Tahoma" w:hAnsi="Tahoma" w:cs="Tahoma"/>
                          <w:b/>
                          <w:sz w:val="24"/>
                          <w:szCs w:val="24"/>
                        </w:rPr>
                        <w:t>ou’re needed!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>
                <wp:simplePos x="0" y="0"/>
                <wp:positionH relativeFrom="page">
                  <wp:posOffset>454025</wp:posOffset>
                </wp:positionH>
                <wp:positionV relativeFrom="page">
                  <wp:posOffset>796290</wp:posOffset>
                </wp:positionV>
                <wp:extent cx="2712720" cy="6529705"/>
                <wp:effectExtent l="0" t="0" r="0" b="0"/>
                <wp:wrapNone/>
                <wp:docPr id="4" name="Text Box 3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712720" cy="6529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F108EC" w:rsidRDefault="00857681" w:rsidP="00196285">
                            <w:pPr>
                              <w:spacing w:after="0" w:line="240" w:lineRule="auto"/>
                              <w:contextualSpacing/>
                              <w:jc w:val="left"/>
                              <w:rPr>
                                <w:rStyle w:val="text"/>
                                <w:rFonts w:ascii="Tahoma" w:hAnsi="Tahoma" w:cs="Tahoma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9F0FB4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2"/>
                                <w:szCs w:val="22"/>
                              </w:rPr>
                              <w:t>You</w:t>
                            </w:r>
                            <w:r w:rsidR="00EA63F6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2"/>
                                <w:szCs w:val="22"/>
                              </w:rPr>
                              <w:t>’ll</w:t>
                            </w:r>
                            <w:r w:rsidRPr="009F0FB4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2"/>
                                <w:szCs w:val="22"/>
                              </w:rPr>
                              <w:t xml:space="preserve"> minister at a specially chosen church </w:t>
                            </w:r>
                            <w:r w:rsidR="00771BF8" w:rsidRPr="009F0FB4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2"/>
                                <w:szCs w:val="22"/>
                              </w:rPr>
                              <w:t>(</w:t>
                            </w:r>
                            <w:r w:rsidRPr="009F0FB4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2"/>
                                <w:szCs w:val="22"/>
                              </w:rPr>
                              <w:t>alongside Mexicans</w:t>
                            </w:r>
                            <w:r w:rsidR="00771BF8" w:rsidRPr="009F0FB4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2"/>
                                <w:szCs w:val="22"/>
                              </w:rPr>
                              <w:t>)</w:t>
                            </w:r>
                            <w:r w:rsidRPr="009F0FB4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2"/>
                                <w:szCs w:val="22"/>
                              </w:rPr>
                              <w:t xml:space="preserve"> the week you're in Mexico. Through this church you'll do your ministries &amp; outreaches. By strengthening and working through the local church, your fruit will remain long after you're gone.</w:t>
                            </w:r>
                            <w:r w:rsidR="00771BF8" w:rsidRPr="009F0FB4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9F0FB4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2"/>
                                <w:szCs w:val="22"/>
                              </w:rPr>
                              <w:t xml:space="preserve">This philosophy of ministry ensures </w:t>
                            </w:r>
                            <w:r w:rsidR="00EA63F6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2"/>
                                <w:szCs w:val="22"/>
                              </w:rPr>
                              <w:t>m</w:t>
                            </w:r>
                            <w:r w:rsidRPr="009F0FB4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2"/>
                                <w:szCs w:val="22"/>
                              </w:rPr>
                              <w:t>aximum fruit and impact.</w:t>
                            </w:r>
                            <w:r w:rsidRPr="00B4144E">
                              <w:rPr>
                                <w:rFonts w:ascii="Tahoma" w:hAnsi="Tahoma" w:cs="Tahoma"/>
                                <w:b/>
                                <w:bCs/>
                                <w:color w:val="auto"/>
                              </w:rPr>
                              <w:br/>
                            </w:r>
                          </w:p>
                          <w:p w:rsidR="00EA63F6" w:rsidRPr="00EA63F6" w:rsidRDefault="00EA63F6" w:rsidP="00196285">
                            <w:pPr>
                              <w:spacing w:line="240" w:lineRule="auto"/>
                              <w:jc w:val="left"/>
                              <w:rPr>
                                <w:rStyle w:val="text"/>
                                <w:rFonts w:ascii="Tahoma" w:hAnsi="Tahoma" w:cs="Tahoma"/>
                                <w:b/>
                                <w:bCs/>
                                <w:color w:val="auto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text"/>
                                <w:rFonts w:ascii="Tahoma" w:hAnsi="Tahoma" w:cs="Tahoma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In the mornings </w:t>
                            </w:r>
                            <w:r>
                              <w:rPr>
                                <w:rStyle w:val="text"/>
                                <w:rFonts w:ascii="Tahoma" w:hAnsi="Tahoma" w:cs="Tahoma"/>
                                <w:bCs/>
                                <w:color w:val="auto"/>
                                <w:sz w:val="20"/>
                                <w:szCs w:val="20"/>
                              </w:rPr>
                              <w:t>we offer two</w:t>
                            </w:r>
                            <w:r w:rsidR="00716F5E">
                              <w:rPr>
                                <w:rStyle w:val="text"/>
                                <w:rFonts w:ascii="Tahoma" w:hAnsi="Tahoma" w:cs="Tahoma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special</w:t>
                            </w:r>
                            <w:r>
                              <w:rPr>
                                <w:rStyle w:val="text"/>
                                <w:rFonts w:ascii="Tahoma" w:hAnsi="Tahoma" w:cs="Tahoma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ministry </w:t>
                            </w:r>
                            <w:r w:rsidR="00196285">
                              <w:rPr>
                                <w:rStyle w:val="text"/>
                                <w:rFonts w:ascii="Tahoma" w:hAnsi="Tahoma" w:cs="Tahoma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options </w:t>
                            </w:r>
                            <w:r>
                              <w:rPr>
                                <w:rStyle w:val="text"/>
                                <w:rFonts w:ascii="Tahoma" w:hAnsi="Tahoma" w:cs="Tahoma"/>
                                <w:bCs/>
                                <w:color w:val="auto"/>
                                <w:sz w:val="20"/>
                                <w:szCs w:val="20"/>
                              </w:rPr>
                              <w:t>for you to be involved in:</w:t>
                            </w:r>
                          </w:p>
                          <w:p w:rsidR="00F108EC" w:rsidRDefault="00EA63F6" w:rsidP="00196285">
                            <w:pPr>
                              <w:spacing w:before="100" w:beforeAutospacing="1" w:after="100" w:afterAutospacing="1" w:line="276" w:lineRule="auto"/>
                              <w:contextualSpacing/>
                              <w:jc w:val="left"/>
                              <w:rPr>
                                <w:rStyle w:val="text"/>
                                <w:rFonts w:ascii="Tahoma" w:hAnsi="Tahoma" w:cs="Tahoma"/>
                                <w:bCs/>
                                <w:color w:val="auto"/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EA63F6">
                              <w:rPr>
                                <w:rStyle w:val="text"/>
                                <w:rFonts w:ascii="Tahoma" w:hAnsi="Tahoma" w:cs="Tahoma"/>
                                <w:bCs/>
                                <w:color w:val="auto"/>
                                <w:sz w:val="20"/>
                                <w:szCs w:val="20"/>
                                <w:u w:val="single"/>
                              </w:rPr>
                              <w:t>Work Projects</w:t>
                            </w:r>
                            <w:r>
                              <w:rPr>
                                <w:rStyle w:val="text"/>
                                <w:rFonts w:ascii="Tahoma" w:hAnsi="Tahoma" w:cs="Tahoma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- Th</w:t>
                            </w:r>
                            <w:r w:rsidR="00857681" w:rsidRPr="006E6C1D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 xml:space="preserve">is is a great </w:t>
                            </w:r>
                            <w:r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 xml:space="preserve">way </w:t>
                            </w:r>
                            <w:r w:rsidR="00857681" w:rsidRPr="006E6C1D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 xml:space="preserve">to serve by improving needy church facilities. By helping churches with their buildings, and by </w:t>
                            </w:r>
                            <w:r w:rsidR="00857681" w:rsidRPr="006E6C1D">
                              <w:rPr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br/>
                            </w:r>
                            <w:r w:rsidR="00857681" w:rsidRPr="006E6C1D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>helping new churches we're planting, you're participating in true and lasting results for the people of Mexico.</w:t>
                            </w:r>
                            <w:r w:rsidR="00857681" w:rsidRPr="006E6C1D">
                              <w:rPr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:rsidR="00857681" w:rsidRDefault="00785A0D" w:rsidP="00785A0D">
                            <w:pPr>
                              <w:spacing w:before="100" w:beforeAutospacing="1" w:after="120" w:line="276" w:lineRule="auto"/>
                              <w:jc w:val="left"/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Style w:val="text"/>
                                <w:rFonts w:ascii="Tahoma" w:hAnsi="Tahoma" w:cs="Tahoma"/>
                                <w:bCs/>
                                <w:color w:val="auto"/>
                                <w:sz w:val="20"/>
                                <w:szCs w:val="20"/>
                                <w:u w:val="single"/>
                              </w:rPr>
                              <w:t>Evangelism/</w:t>
                            </w:r>
                            <w:r w:rsidR="00EA63F6">
                              <w:rPr>
                                <w:rStyle w:val="text"/>
                                <w:rFonts w:ascii="Tahoma" w:hAnsi="Tahoma" w:cs="Tahoma"/>
                                <w:bCs/>
                                <w:color w:val="auto"/>
                                <w:sz w:val="20"/>
                                <w:szCs w:val="20"/>
                                <w:u w:val="single"/>
                              </w:rPr>
                              <w:t>Prayer/Visitation Ministry</w:t>
                            </w:r>
                            <w:r w:rsidR="00EA63F6">
                              <w:rPr>
                                <w:rStyle w:val="text"/>
                                <w:rFonts w:ascii="Tahoma" w:hAnsi="Tahoma" w:cs="Tahoma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- W</w:t>
                            </w:r>
                            <w:r w:rsidR="00857681" w:rsidRPr="006E6C1D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 xml:space="preserve">e offer the rare treat of participating in a </w:t>
                            </w:r>
                            <w:hyperlink r:id="rId28" w:history="1">
                              <w:r w:rsidR="00857681" w:rsidRPr="006E6C1D">
                                <w:rPr>
                                  <w:rStyle w:val="Hyperlink"/>
                                  <w:rFonts w:ascii="Tahoma" w:hAnsi="Tahoma" w:cs="Tahoma"/>
                                  <w:color w:val="auto"/>
                                  <w:sz w:val="20"/>
                                  <w:szCs w:val="20"/>
                                  <w:u w:val="none"/>
                                </w:rPr>
                                <w:t>visitation</w:t>
                              </w:r>
                            </w:hyperlink>
                            <w:hyperlink r:id="rId29" w:history="1">
                              <w:r w:rsidR="00857681" w:rsidRPr="006E6C1D">
                                <w:rPr>
                                  <w:rStyle w:val="Hyperlink"/>
                                  <w:rFonts w:ascii="Tahoma" w:hAnsi="Tahoma" w:cs="Tahoma"/>
                                  <w:color w:val="auto"/>
                                  <w:sz w:val="20"/>
                                  <w:szCs w:val="20"/>
                                  <w:u w:val="none"/>
                                </w:rPr>
                                <w:t>/prayer</w:t>
                              </w:r>
                            </w:hyperlink>
                            <w:hyperlink r:id="rId30" w:history="1">
                              <w:r w:rsidR="00857681" w:rsidRPr="006E6C1D">
                                <w:rPr>
                                  <w:rStyle w:val="Hyperlink"/>
                                  <w:rFonts w:ascii="Tahoma" w:hAnsi="Tahoma" w:cs="Tahoma"/>
                                  <w:color w:val="auto"/>
                                  <w:sz w:val="20"/>
                                  <w:szCs w:val="20"/>
                                  <w:u w:val="none"/>
                                </w:rPr>
                                <w:t xml:space="preserve"> ministry</w:t>
                              </w:r>
                            </w:hyperlink>
                            <w:r w:rsidR="00857681" w:rsidRPr="006E6C1D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 xml:space="preserve"> where you'll visit </w:t>
                            </w:r>
                            <w:r w:rsidR="00EA63F6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 xml:space="preserve">the </w:t>
                            </w:r>
                            <w:r w:rsidR="00857681" w:rsidRPr="006E6C1D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 xml:space="preserve">homes </w:t>
                            </w:r>
                            <w:r w:rsidR="00EA63F6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>of Me</w:t>
                            </w:r>
                            <w:r w:rsidR="00857681" w:rsidRPr="006E6C1D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 xml:space="preserve">xicans </w:t>
                            </w:r>
                            <w:r w:rsidR="00EA63F6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 xml:space="preserve">to see how they </w:t>
                            </w:r>
                            <w:r w:rsidR="00857681" w:rsidRPr="006E6C1D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>live, see their culture up close, pray, minister and share the love of Christ with them.</w:t>
                            </w:r>
                          </w:p>
                          <w:p w:rsidR="00196285" w:rsidRDefault="003A6BBE" w:rsidP="00785A0D">
                            <w:pPr>
                              <w:spacing w:before="120" w:after="0" w:line="276" w:lineRule="auto"/>
                              <w:jc w:val="left"/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 xml:space="preserve">You’ll be </w:t>
                            </w:r>
                            <w:r w:rsidR="00196285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>able to be involved in both ministries during the week if you’d like.</w:t>
                            </w:r>
                          </w:p>
                          <w:p w:rsidR="00785A0D" w:rsidRDefault="00785A0D" w:rsidP="00196285">
                            <w:pPr>
                              <w:spacing w:after="0" w:line="276" w:lineRule="auto"/>
                              <w:jc w:val="left"/>
                              <w:rPr>
                                <w:rStyle w:val="text"/>
                                <w:rFonts w:ascii="Tahoma" w:hAnsi="Tahoma" w:cs="Tahoma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</w:pPr>
                          </w:p>
                          <w:p w:rsidR="00857681" w:rsidRPr="006E6C1D" w:rsidRDefault="00857681" w:rsidP="00196285">
                            <w:pPr>
                              <w:spacing w:after="0" w:line="276" w:lineRule="auto"/>
                              <w:jc w:val="left"/>
                              <w:rPr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6E6C1D">
                              <w:rPr>
                                <w:rStyle w:val="text"/>
                                <w:rFonts w:ascii="Tahoma" w:hAnsi="Tahoma" w:cs="Tahoma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  <w:t>For lunch</w:t>
                            </w:r>
                            <w:r w:rsidRPr="006E6C1D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 xml:space="preserve"> you'll have the</w:t>
                            </w:r>
                            <w:hyperlink r:id="rId31" w:history="1">
                              <w:r w:rsidRPr="006E6C1D">
                                <w:rPr>
                                  <w:rStyle w:val="Hyperlink"/>
                                  <w:rFonts w:ascii="Tahoma" w:hAnsi="Tahoma" w:cs="Tahoma"/>
                                  <w:color w:val="auto"/>
                                  <w:sz w:val="20"/>
                                  <w:szCs w:val="20"/>
                                  <w:u w:val="none"/>
                                </w:rPr>
                                <w:t xml:space="preserve"> option of </w:t>
                              </w:r>
                            </w:hyperlink>
                            <w:hyperlink r:id="rId32" w:history="1">
                              <w:r w:rsidRPr="006E6C1D">
                                <w:rPr>
                                  <w:rStyle w:val="Hyperlink"/>
                                  <w:rFonts w:ascii="Tahoma" w:hAnsi="Tahoma" w:cs="Tahoma"/>
                                  <w:color w:val="auto"/>
                                  <w:sz w:val="20"/>
                                  <w:szCs w:val="20"/>
                                  <w:u w:val="none"/>
                                </w:rPr>
                                <w:t xml:space="preserve">eating at the church you're serving </w:t>
                              </w:r>
                            </w:hyperlink>
                            <w:hyperlink r:id="rId33" w:history="1">
                              <w:r w:rsidRPr="006E6C1D">
                                <w:rPr>
                                  <w:rStyle w:val="Hyperlink"/>
                                  <w:rFonts w:ascii="Tahoma" w:hAnsi="Tahoma" w:cs="Tahoma"/>
                                  <w:color w:val="auto"/>
                                  <w:sz w:val="20"/>
                                  <w:szCs w:val="20"/>
                                  <w:u w:val="none"/>
                                </w:rPr>
                                <w:t>wi</w:t>
                              </w:r>
                            </w:hyperlink>
                            <w:hyperlink r:id="rId34" w:history="1">
                              <w:r w:rsidRPr="006E6C1D">
                                <w:rPr>
                                  <w:rStyle w:val="Hyperlink"/>
                                  <w:rFonts w:ascii="Tahoma" w:hAnsi="Tahoma" w:cs="Tahoma"/>
                                  <w:color w:val="auto"/>
                                  <w:sz w:val="20"/>
                                  <w:szCs w:val="20"/>
                                  <w:u w:val="none"/>
                                </w:rPr>
                                <w:t>t</w:t>
                              </w:r>
                            </w:hyperlink>
                            <w:hyperlink r:id="rId35" w:history="1">
                              <w:r w:rsidRPr="006E6C1D">
                                <w:rPr>
                                  <w:rStyle w:val="Hyperlink"/>
                                  <w:rFonts w:ascii="Tahoma" w:hAnsi="Tahoma" w:cs="Tahoma"/>
                                  <w:color w:val="auto"/>
                                  <w:sz w:val="20"/>
                                  <w:szCs w:val="20"/>
                                  <w:u w:val="none"/>
                                </w:rPr>
                                <w:t>h</w:t>
                              </w:r>
                            </w:hyperlink>
                            <w:hyperlink r:id="rId36" w:history="1">
                              <w:r w:rsidRPr="006E6C1D">
                                <w:rPr>
                                  <w:rStyle w:val="Hyperlink"/>
                                  <w:rFonts w:ascii="Tahoma" w:hAnsi="Tahoma" w:cs="Tahoma"/>
                                  <w:color w:val="auto"/>
                                  <w:sz w:val="20"/>
                                  <w:szCs w:val="20"/>
                                  <w:u w:val="none"/>
                                </w:rPr>
                                <w:t>.</w:t>
                              </w:r>
                            </w:hyperlink>
                            <w:r w:rsidRPr="006E6C1D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> This is a highlight as the meal is prepared by the ladies from the church and is really tasty. You'll not want to miss this special treat.</w:t>
                            </w:r>
                            <w:r w:rsidR="006C1102">
                              <w:rPr>
                                <w:rStyle w:val="text"/>
                                <w:rFonts w:ascii="Tahoma" w:hAnsi="Tahoma" w:cs="Tahoma"/>
                                <w:color w:val="auto"/>
                                <w:sz w:val="20"/>
                                <w:szCs w:val="20"/>
                              </w:rPr>
                              <w:t xml:space="preserve"> Normally mission teams eat meals Sunday Evening (after Outreach &amp; VBS) and Monday – Thursday lunches. It’s a great way to experience the culture and food of Mexico!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55" o:spid="_x0000_s1035" type="#_x0000_t202" style="position:absolute;left:0;text-align:left;margin-left:35.75pt;margin-top:62.7pt;width:213.6pt;height:514.15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" filled="f" stroked="f" strokeweight="0" insetpen="t">
                <o:lock v:ext="edit" shapetype="t"/>
                <v:textbox inset="2.85pt,2.85pt,2.85pt,2.85pt">
                  <w:txbxContent>
                    <w:p w:rsidR="00F108EC" w:rsidRDefault="00857681" w:rsidP="00196285">
                      <w:pPr>
                        <w:spacing w:after="0" w:line="240" w:lineRule="auto"/>
                        <w:contextualSpacing/>
                        <w:jc w:val="left"/>
                        <w:rPr>
                          <w:rStyle w:val="text"/>
                          <w:rFonts w:ascii="Tahoma" w:hAnsi="Tahoma" w:cs="Tahoma"/>
                          <w:b/>
                          <w:bCs/>
                          <w:color w:val="auto"/>
                          <w:sz w:val="20"/>
                          <w:szCs w:val="20"/>
                        </w:rPr>
                      </w:pPr>
                      <w:r w:rsidRPr="009F0FB4">
                        <w:rPr>
                          <w:rStyle w:val="text"/>
                          <w:rFonts w:ascii="Tahoma" w:hAnsi="Tahoma" w:cs="Tahoma"/>
                          <w:color w:val="auto"/>
                          <w:sz w:val="22"/>
                          <w:szCs w:val="22"/>
                        </w:rPr>
                        <w:t>You</w:t>
                      </w:r>
                      <w:r w:rsidR="00EA63F6">
                        <w:rPr>
                          <w:rStyle w:val="text"/>
                          <w:rFonts w:ascii="Tahoma" w:hAnsi="Tahoma" w:cs="Tahoma"/>
                          <w:color w:val="auto"/>
                          <w:sz w:val="22"/>
                          <w:szCs w:val="22"/>
                        </w:rPr>
                        <w:t>’ll</w:t>
                      </w:r>
                      <w:r w:rsidRPr="009F0FB4">
                        <w:rPr>
                          <w:rStyle w:val="text"/>
                          <w:rFonts w:ascii="Tahoma" w:hAnsi="Tahoma" w:cs="Tahoma"/>
                          <w:color w:val="auto"/>
                          <w:sz w:val="22"/>
                          <w:szCs w:val="22"/>
                        </w:rPr>
                        <w:t xml:space="preserve"> minister at a specially chosen church </w:t>
                      </w:r>
                      <w:r w:rsidR="00771BF8" w:rsidRPr="009F0FB4">
                        <w:rPr>
                          <w:rStyle w:val="text"/>
                          <w:rFonts w:ascii="Tahoma" w:hAnsi="Tahoma" w:cs="Tahoma"/>
                          <w:color w:val="auto"/>
                          <w:sz w:val="22"/>
                          <w:szCs w:val="22"/>
                        </w:rPr>
                        <w:t>(</w:t>
                      </w:r>
                      <w:r w:rsidRPr="009F0FB4">
                        <w:rPr>
                          <w:rStyle w:val="text"/>
                          <w:rFonts w:ascii="Tahoma" w:hAnsi="Tahoma" w:cs="Tahoma"/>
                          <w:color w:val="auto"/>
                          <w:sz w:val="22"/>
                          <w:szCs w:val="22"/>
                        </w:rPr>
                        <w:t>alongside Mexicans</w:t>
                      </w:r>
                      <w:r w:rsidR="00771BF8" w:rsidRPr="009F0FB4">
                        <w:rPr>
                          <w:rStyle w:val="text"/>
                          <w:rFonts w:ascii="Tahoma" w:hAnsi="Tahoma" w:cs="Tahoma"/>
                          <w:color w:val="auto"/>
                          <w:sz w:val="22"/>
                          <w:szCs w:val="22"/>
                        </w:rPr>
                        <w:t>)</w:t>
                      </w:r>
                      <w:r w:rsidRPr="009F0FB4">
                        <w:rPr>
                          <w:rStyle w:val="text"/>
                          <w:rFonts w:ascii="Tahoma" w:hAnsi="Tahoma" w:cs="Tahoma"/>
                          <w:color w:val="auto"/>
                          <w:sz w:val="22"/>
                          <w:szCs w:val="22"/>
                        </w:rPr>
                        <w:t xml:space="preserve"> the week you're in Mexico. Through this church you'll do your ministries &amp; outreaches. By strengthening and working through the local church, your fruit will remain long after you're gone.</w:t>
                      </w:r>
                      <w:r w:rsidR="00771BF8" w:rsidRPr="009F0FB4">
                        <w:rPr>
                          <w:rStyle w:val="text"/>
                          <w:rFonts w:ascii="Tahoma" w:hAnsi="Tahoma" w:cs="Tahoma"/>
                          <w:color w:val="auto"/>
                          <w:sz w:val="22"/>
                          <w:szCs w:val="22"/>
                        </w:rPr>
                        <w:t xml:space="preserve"> </w:t>
                      </w:r>
                      <w:r w:rsidRPr="009F0FB4">
                        <w:rPr>
                          <w:rStyle w:val="text"/>
                          <w:rFonts w:ascii="Tahoma" w:hAnsi="Tahoma" w:cs="Tahoma"/>
                          <w:color w:val="auto"/>
                          <w:sz w:val="22"/>
                          <w:szCs w:val="22"/>
                        </w:rPr>
                        <w:t xml:space="preserve">This philosophy of ministry ensures </w:t>
                      </w:r>
                      <w:r w:rsidR="00EA63F6">
                        <w:rPr>
                          <w:rStyle w:val="text"/>
                          <w:rFonts w:ascii="Tahoma" w:hAnsi="Tahoma" w:cs="Tahoma"/>
                          <w:color w:val="auto"/>
                          <w:sz w:val="22"/>
                          <w:szCs w:val="22"/>
                        </w:rPr>
                        <w:t>m</w:t>
                      </w:r>
                      <w:r w:rsidRPr="009F0FB4">
                        <w:rPr>
                          <w:rStyle w:val="text"/>
                          <w:rFonts w:ascii="Tahoma" w:hAnsi="Tahoma" w:cs="Tahoma"/>
                          <w:color w:val="auto"/>
                          <w:sz w:val="22"/>
                          <w:szCs w:val="22"/>
                        </w:rPr>
                        <w:t>aximum fruit and impact.</w:t>
                      </w:r>
                      <w:r w:rsidRPr="00B4144E">
                        <w:rPr>
                          <w:rFonts w:ascii="Tahoma" w:hAnsi="Tahoma" w:cs="Tahoma"/>
                          <w:b/>
                          <w:bCs/>
                          <w:color w:val="auto"/>
                        </w:rPr>
                        <w:br/>
                      </w:r>
                    </w:p>
                    <w:p w:rsidR="00EA63F6" w:rsidRPr="00EA63F6" w:rsidRDefault="00EA63F6" w:rsidP="00196285">
                      <w:pPr>
                        <w:spacing w:line="240" w:lineRule="auto"/>
                        <w:jc w:val="left"/>
                        <w:rPr>
                          <w:rStyle w:val="text"/>
                          <w:rFonts w:ascii="Tahoma" w:hAnsi="Tahoma" w:cs="Tahoma"/>
                          <w:b/>
                          <w:bCs/>
                          <w:color w:val="auto"/>
                          <w:sz w:val="16"/>
                          <w:szCs w:val="16"/>
                        </w:rPr>
                      </w:pPr>
                      <w:r>
                        <w:rPr>
                          <w:rStyle w:val="text"/>
                          <w:rFonts w:ascii="Tahoma" w:hAnsi="Tahoma" w:cs="Tahoma"/>
                          <w:b/>
                          <w:bCs/>
                          <w:color w:val="auto"/>
                          <w:sz w:val="20"/>
                          <w:szCs w:val="20"/>
                        </w:rPr>
                        <w:t xml:space="preserve">In the mornings </w:t>
                      </w:r>
                      <w:r>
                        <w:rPr>
                          <w:rStyle w:val="text"/>
                          <w:rFonts w:ascii="Tahoma" w:hAnsi="Tahoma" w:cs="Tahoma"/>
                          <w:bCs/>
                          <w:color w:val="auto"/>
                          <w:sz w:val="20"/>
                          <w:szCs w:val="20"/>
                        </w:rPr>
                        <w:t>we offer two</w:t>
                      </w:r>
                      <w:r w:rsidR="00716F5E">
                        <w:rPr>
                          <w:rStyle w:val="text"/>
                          <w:rFonts w:ascii="Tahoma" w:hAnsi="Tahoma" w:cs="Tahoma"/>
                          <w:bCs/>
                          <w:color w:val="auto"/>
                          <w:sz w:val="20"/>
                          <w:szCs w:val="20"/>
                        </w:rPr>
                        <w:t xml:space="preserve"> special</w:t>
                      </w:r>
                      <w:r>
                        <w:rPr>
                          <w:rStyle w:val="text"/>
                          <w:rFonts w:ascii="Tahoma" w:hAnsi="Tahoma" w:cs="Tahoma"/>
                          <w:bCs/>
                          <w:color w:val="auto"/>
                          <w:sz w:val="20"/>
                          <w:szCs w:val="20"/>
                        </w:rPr>
                        <w:t xml:space="preserve"> ministry </w:t>
                      </w:r>
                      <w:r w:rsidR="00196285">
                        <w:rPr>
                          <w:rStyle w:val="text"/>
                          <w:rFonts w:ascii="Tahoma" w:hAnsi="Tahoma" w:cs="Tahoma"/>
                          <w:bCs/>
                          <w:color w:val="auto"/>
                          <w:sz w:val="20"/>
                          <w:szCs w:val="20"/>
                        </w:rPr>
                        <w:t xml:space="preserve">options </w:t>
                      </w:r>
                      <w:r>
                        <w:rPr>
                          <w:rStyle w:val="text"/>
                          <w:rFonts w:ascii="Tahoma" w:hAnsi="Tahoma" w:cs="Tahoma"/>
                          <w:bCs/>
                          <w:color w:val="auto"/>
                          <w:sz w:val="20"/>
                          <w:szCs w:val="20"/>
                        </w:rPr>
                        <w:t>for you to be involved in:</w:t>
                      </w:r>
                    </w:p>
                    <w:p w:rsidR="00F108EC" w:rsidRDefault="00EA63F6" w:rsidP="00196285">
                      <w:pPr>
                        <w:spacing w:before="100" w:beforeAutospacing="1" w:after="100" w:afterAutospacing="1" w:line="276" w:lineRule="auto"/>
                        <w:contextualSpacing/>
                        <w:jc w:val="left"/>
                        <w:rPr>
                          <w:rStyle w:val="text"/>
                          <w:rFonts w:ascii="Tahoma" w:hAnsi="Tahoma" w:cs="Tahoma"/>
                          <w:bCs/>
                          <w:color w:val="auto"/>
                          <w:sz w:val="16"/>
                          <w:szCs w:val="16"/>
                          <w:u w:val="single"/>
                        </w:rPr>
                      </w:pPr>
                      <w:r w:rsidRPr="00EA63F6">
                        <w:rPr>
                          <w:rStyle w:val="text"/>
                          <w:rFonts w:ascii="Tahoma" w:hAnsi="Tahoma" w:cs="Tahoma"/>
                          <w:bCs/>
                          <w:color w:val="auto"/>
                          <w:sz w:val="20"/>
                          <w:szCs w:val="20"/>
                          <w:u w:val="single"/>
                        </w:rPr>
                        <w:t>Work Projects</w:t>
                      </w:r>
                      <w:r>
                        <w:rPr>
                          <w:rStyle w:val="text"/>
                          <w:rFonts w:ascii="Tahoma" w:hAnsi="Tahoma" w:cs="Tahoma"/>
                          <w:bCs/>
                          <w:color w:val="auto"/>
                          <w:sz w:val="20"/>
                          <w:szCs w:val="20"/>
                        </w:rPr>
                        <w:t xml:space="preserve"> - Th</w:t>
                      </w:r>
                      <w:r w:rsidR="00857681" w:rsidRPr="006E6C1D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 xml:space="preserve">is is a great </w:t>
                      </w:r>
                      <w:r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 xml:space="preserve">way </w:t>
                      </w:r>
                      <w:r w:rsidR="00857681" w:rsidRPr="006E6C1D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 xml:space="preserve">to serve by improving needy church facilities. By helping churches with their buildings, and by </w:t>
                      </w:r>
                      <w:r w:rsidR="00857681" w:rsidRPr="006E6C1D">
                        <w:rPr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br/>
                      </w:r>
                      <w:r w:rsidR="00857681" w:rsidRPr="006E6C1D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>helping new churches we're planting, you're participating in true and lasting results for the people of Mexico.</w:t>
                      </w:r>
                      <w:r w:rsidR="00857681" w:rsidRPr="006E6C1D">
                        <w:rPr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br/>
                      </w:r>
                    </w:p>
                    <w:p w:rsidR="00857681" w:rsidRDefault="00785A0D" w:rsidP="00785A0D">
                      <w:pPr>
                        <w:spacing w:before="100" w:beforeAutospacing="1" w:after="120" w:line="276" w:lineRule="auto"/>
                        <w:jc w:val="left"/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</w:pPr>
                      <w:r>
                        <w:rPr>
                          <w:rStyle w:val="text"/>
                          <w:rFonts w:ascii="Tahoma" w:hAnsi="Tahoma" w:cs="Tahoma"/>
                          <w:bCs/>
                          <w:color w:val="auto"/>
                          <w:sz w:val="20"/>
                          <w:szCs w:val="20"/>
                          <w:u w:val="single"/>
                        </w:rPr>
                        <w:t>Evangelism/</w:t>
                      </w:r>
                      <w:r w:rsidR="00EA63F6">
                        <w:rPr>
                          <w:rStyle w:val="text"/>
                          <w:rFonts w:ascii="Tahoma" w:hAnsi="Tahoma" w:cs="Tahoma"/>
                          <w:bCs/>
                          <w:color w:val="auto"/>
                          <w:sz w:val="20"/>
                          <w:szCs w:val="20"/>
                          <w:u w:val="single"/>
                        </w:rPr>
                        <w:t>Prayer/Visitation Ministry</w:t>
                      </w:r>
                      <w:r w:rsidR="00EA63F6">
                        <w:rPr>
                          <w:rStyle w:val="text"/>
                          <w:rFonts w:ascii="Tahoma" w:hAnsi="Tahoma" w:cs="Tahoma"/>
                          <w:bCs/>
                          <w:color w:val="auto"/>
                          <w:sz w:val="20"/>
                          <w:szCs w:val="20"/>
                        </w:rPr>
                        <w:t xml:space="preserve"> - W</w:t>
                      </w:r>
                      <w:r w:rsidR="00857681" w:rsidRPr="006E6C1D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 xml:space="preserve">e offer the rare treat of participating in a </w:t>
                      </w:r>
                      <w:hyperlink r:id="rId37" w:history="1">
                        <w:r w:rsidR="00857681" w:rsidRPr="006E6C1D">
                          <w:rPr>
                            <w:rStyle w:val="Hyperlink"/>
                            <w:rFonts w:ascii="Tahoma" w:hAnsi="Tahoma" w:cs="Tahoma"/>
                            <w:color w:val="auto"/>
                            <w:sz w:val="20"/>
                            <w:szCs w:val="20"/>
                            <w:u w:val="none"/>
                          </w:rPr>
                          <w:t>visitation</w:t>
                        </w:r>
                      </w:hyperlink>
                      <w:hyperlink r:id="rId38" w:history="1">
                        <w:r w:rsidR="00857681" w:rsidRPr="006E6C1D">
                          <w:rPr>
                            <w:rStyle w:val="Hyperlink"/>
                            <w:rFonts w:ascii="Tahoma" w:hAnsi="Tahoma" w:cs="Tahoma"/>
                            <w:color w:val="auto"/>
                            <w:sz w:val="20"/>
                            <w:szCs w:val="20"/>
                            <w:u w:val="none"/>
                          </w:rPr>
                          <w:t>/prayer</w:t>
                        </w:r>
                      </w:hyperlink>
                      <w:hyperlink r:id="rId39" w:history="1">
                        <w:r w:rsidR="00857681" w:rsidRPr="006E6C1D">
                          <w:rPr>
                            <w:rStyle w:val="Hyperlink"/>
                            <w:rFonts w:ascii="Tahoma" w:hAnsi="Tahoma" w:cs="Tahoma"/>
                            <w:color w:val="auto"/>
                            <w:sz w:val="20"/>
                            <w:szCs w:val="20"/>
                            <w:u w:val="none"/>
                          </w:rPr>
                          <w:t xml:space="preserve"> ministry</w:t>
                        </w:r>
                      </w:hyperlink>
                      <w:r w:rsidR="00857681" w:rsidRPr="006E6C1D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 xml:space="preserve"> where you'll visit </w:t>
                      </w:r>
                      <w:r w:rsidR="00EA63F6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 xml:space="preserve">the </w:t>
                      </w:r>
                      <w:r w:rsidR="00857681" w:rsidRPr="006E6C1D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 xml:space="preserve">homes </w:t>
                      </w:r>
                      <w:r w:rsidR="00EA63F6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>of Me</w:t>
                      </w:r>
                      <w:r w:rsidR="00857681" w:rsidRPr="006E6C1D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 xml:space="preserve">xicans </w:t>
                      </w:r>
                      <w:r w:rsidR="00EA63F6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 xml:space="preserve">to see how they </w:t>
                      </w:r>
                      <w:r w:rsidR="00857681" w:rsidRPr="006E6C1D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>live, see their culture up close, pray, minister and share the love of Christ with them.</w:t>
                      </w:r>
                    </w:p>
                    <w:p w:rsidR="00196285" w:rsidRDefault="003A6BBE" w:rsidP="00785A0D">
                      <w:pPr>
                        <w:spacing w:before="120" w:after="0" w:line="276" w:lineRule="auto"/>
                        <w:jc w:val="left"/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</w:pPr>
                      <w:r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 xml:space="preserve">You’ll be </w:t>
                      </w:r>
                      <w:r w:rsidR="00196285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>able to be involved in both ministries during the week if you’d like.</w:t>
                      </w:r>
                    </w:p>
                    <w:p w:rsidR="00785A0D" w:rsidRDefault="00785A0D" w:rsidP="00196285">
                      <w:pPr>
                        <w:spacing w:after="0" w:line="276" w:lineRule="auto"/>
                        <w:jc w:val="left"/>
                        <w:rPr>
                          <w:rStyle w:val="text"/>
                          <w:rFonts w:ascii="Tahoma" w:hAnsi="Tahoma" w:cs="Tahoma"/>
                          <w:b/>
                          <w:bCs/>
                          <w:color w:val="auto"/>
                          <w:sz w:val="20"/>
                          <w:szCs w:val="20"/>
                        </w:rPr>
                      </w:pPr>
                    </w:p>
                    <w:p w:rsidR="00857681" w:rsidRPr="006E6C1D" w:rsidRDefault="00857681" w:rsidP="00196285">
                      <w:pPr>
                        <w:spacing w:after="0" w:line="276" w:lineRule="auto"/>
                        <w:jc w:val="left"/>
                        <w:rPr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</w:pPr>
                      <w:r w:rsidRPr="006E6C1D">
                        <w:rPr>
                          <w:rStyle w:val="text"/>
                          <w:rFonts w:ascii="Tahoma" w:hAnsi="Tahoma" w:cs="Tahoma"/>
                          <w:b/>
                          <w:bCs/>
                          <w:color w:val="auto"/>
                          <w:sz w:val="20"/>
                          <w:szCs w:val="20"/>
                        </w:rPr>
                        <w:t>For lunch</w:t>
                      </w:r>
                      <w:r w:rsidRPr="006E6C1D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 xml:space="preserve"> you'll have the</w:t>
                      </w:r>
                      <w:hyperlink r:id="rId40" w:history="1">
                        <w:r w:rsidRPr="006E6C1D">
                          <w:rPr>
                            <w:rStyle w:val="Hyperlink"/>
                            <w:rFonts w:ascii="Tahoma" w:hAnsi="Tahoma" w:cs="Tahoma"/>
                            <w:color w:val="auto"/>
                            <w:sz w:val="20"/>
                            <w:szCs w:val="20"/>
                            <w:u w:val="none"/>
                          </w:rPr>
                          <w:t xml:space="preserve"> option of </w:t>
                        </w:r>
                      </w:hyperlink>
                      <w:hyperlink r:id="rId41" w:history="1">
                        <w:r w:rsidRPr="006E6C1D">
                          <w:rPr>
                            <w:rStyle w:val="Hyperlink"/>
                            <w:rFonts w:ascii="Tahoma" w:hAnsi="Tahoma" w:cs="Tahoma"/>
                            <w:color w:val="auto"/>
                            <w:sz w:val="20"/>
                            <w:szCs w:val="20"/>
                            <w:u w:val="none"/>
                          </w:rPr>
                          <w:t xml:space="preserve">eating at the church you're serving </w:t>
                        </w:r>
                      </w:hyperlink>
                      <w:hyperlink r:id="rId42" w:history="1">
                        <w:r w:rsidRPr="006E6C1D">
                          <w:rPr>
                            <w:rStyle w:val="Hyperlink"/>
                            <w:rFonts w:ascii="Tahoma" w:hAnsi="Tahoma" w:cs="Tahoma"/>
                            <w:color w:val="auto"/>
                            <w:sz w:val="20"/>
                            <w:szCs w:val="20"/>
                            <w:u w:val="none"/>
                          </w:rPr>
                          <w:t>wi</w:t>
                        </w:r>
                      </w:hyperlink>
                      <w:hyperlink r:id="rId43" w:history="1">
                        <w:r w:rsidRPr="006E6C1D">
                          <w:rPr>
                            <w:rStyle w:val="Hyperlink"/>
                            <w:rFonts w:ascii="Tahoma" w:hAnsi="Tahoma" w:cs="Tahoma"/>
                            <w:color w:val="auto"/>
                            <w:sz w:val="20"/>
                            <w:szCs w:val="20"/>
                            <w:u w:val="none"/>
                          </w:rPr>
                          <w:t>t</w:t>
                        </w:r>
                      </w:hyperlink>
                      <w:hyperlink r:id="rId44" w:history="1">
                        <w:r w:rsidRPr="006E6C1D">
                          <w:rPr>
                            <w:rStyle w:val="Hyperlink"/>
                            <w:rFonts w:ascii="Tahoma" w:hAnsi="Tahoma" w:cs="Tahoma"/>
                            <w:color w:val="auto"/>
                            <w:sz w:val="20"/>
                            <w:szCs w:val="20"/>
                            <w:u w:val="none"/>
                          </w:rPr>
                          <w:t>h</w:t>
                        </w:r>
                      </w:hyperlink>
                      <w:hyperlink r:id="rId45" w:history="1">
                        <w:r w:rsidRPr="006E6C1D">
                          <w:rPr>
                            <w:rStyle w:val="Hyperlink"/>
                            <w:rFonts w:ascii="Tahoma" w:hAnsi="Tahoma" w:cs="Tahoma"/>
                            <w:color w:val="auto"/>
                            <w:sz w:val="20"/>
                            <w:szCs w:val="20"/>
                            <w:u w:val="none"/>
                          </w:rPr>
                          <w:t>.</w:t>
                        </w:r>
                      </w:hyperlink>
                      <w:r w:rsidRPr="006E6C1D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> This is a highlight as the meal is prepared by the ladies from the church and is really tasty. You'll not want to miss this special treat.</w:t>
                      </w:r>
                      <w:r w:rsidR="006C1102">
                        <w:rPr>
                          <w:rStyle w:val="text"/>
                          <w:rFonts w:ascii="Tahoma" w:hAnsi="Tahoma" w:cs="Tahoma"/>
                          <w:color w:val="auto"/>
                          <w:sz w:val="20"/>
                          <w:szCs w:val="20"/>
                        </w:rPr>
                        <w:t xml:space="preserve"> Normally mission teams eat meals Sunday Evening (after Outreach &amp; VBS) and Monday – Thursday lunches. It’s a great way to experience the culture and food of Mexico!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page">
                  <wp:posOffset>6781800</wp:posOffset>
                </wp:positionH>
                <wp:positionV relativeFrom="page">
                  <wp:posOffset>381000</wp:posOffset>
                </wp:positionV>
                <wp:extent cx="3090545" cy="7035800"/>
                <wp:effectExtent l="0" t="0" r="0" b="3175"/>
                <wp:wrapNone/>
                <wp:docPr id="3" name="Text Box 4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0545" cy="703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E346F" w:rsidRDefault="000821B0" w:rsidP="003E346F">
                            <w:pPr>
                              <w:jc w:val="left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381907" cy="1029131"/>
                                  <wp:effectExtent l="19050" t="0" r="8743" b="0"/>
                                  <wp:docPr id="15" name="Picture 14" descr="Ruch 016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Ruch 016.jpg"/>
                                          <pic:cNvPicPr/>
                                        </pic:nvPicPr>
                                        <pic:blipFill>
                                          <a:blip r:embed="rId4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83457" cy="103028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ffectLst>
                                            <a:softEdge rad="112500"/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3E346F">
                              <w:t xml:space="preserve"> 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363183" cy="1027854"/>
                                  <wp:effectExtent l="19050" t="0" r="8417" b="0"/>
                                  <wp:docPr id="16" name="Picture 15" descr="P1010329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1010329.JPG"/>
                                          <pic:cNvPicPr/>
                                        </pic:nvPicPr>
                                        <pic:blipFill>
                                          <a:blip r:embed="rId4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67830" cy="103135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ffectLst>
                                            <a:softEdge rad="112500"/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E346F" w:rsidRDefault="003E346F" w:rsidP="003E346F">
                            <w:pPr>
                              <w:jc w:val="center"/>
                            </w:pPr>
                            <w:r>
                              <w:t>Work Projects</w:t>
                            </w:r>
                            <w:r w:rsidR="000821B0">
                              <w:t xml:space="preserve"> &amp;</w:t>
                            </w:r>
                            <w:r w:rsidR="006D5941">
                              <w:t xml:space="preserve"> </w:t>
                            </w:r>
                            <w:r>
                              <w:t>Visitation/Prayer</w:t>
                            </w:r>
                            <w:r w:rsidR="006D5941">
                              <w:t xml:space="preserve"> Ministry</w:t>
                            </w:r>
                            <w:r>
                              <w:t xml:space="preserve"> in the mornings</w:t>
                            </w:r>
                            <w:r w:rsidR="00C17382">
                              <w:t>!</w:t>
                            </w:r>
                          </w:p>
                          <w:p w:rsidR="003E346F" w:rsidRDefault="000821B0" w:rsidP="003E346F">
                            <w:pPr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349767" cy="978195"/>
                                  <wp:effectExtent l="19050" t="0" r="2783" b="0"/>
                                  <wp:docPr id="14" name="Picture 13" descr="2008 Chinese group from New York 188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2008 Chinese group from New York 188.jpg"/>
                                          <pic:cNvPicPr/>
                                        </pic:nvPicPr>
                                        <pic:blipFill>
                                          <a:blip r:embed="rId4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47861" cy="97681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ffectLst>
                                            <a:softEdge rad="112500"/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3E346F" w:rsidRPr="003E346F">
                              <w:t xml:space="preserve"> </w:t>
                            </w:r>
                            <w:r w:rsidR="003E346F">
                              <w:rPr>
                                <w:noProof/>
                              </w:rPr>
                              <w:t xml:space="preserve"> </w:t>
                            </w:r>
                            <w:r w:rsidR="003E346F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10220" cy="967562"/>
                                  <wp:effectExtent l="19050" t="0" r="0" b="0"/>
                                  <wp:docPr id="72" name="Picture 6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9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25275" cy="97789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ffectLst>
                                            <a:softEdge rad="112500"/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A20A9" w:rsidRDefault="003A20A9" w:rsidP="003E346F">
                            <w:pPr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t>Specially prepared, authentic Mexican Food for lunch!</w:t>
                            </w:r>
                          </w:p>
                          <w:p w:rsidR="003A20A9" w:rsidRDefault="00B37221" w:rsidP="00B37221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392883" cy="982133"/>
                                  <wp:effectExtent l="19050" t="0" r="0" b="0"/>
                                  <wp:docPr id="73" name="Picture 6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0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94278" cy="98311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ffectLst>
                                            <a:softEdge rad="112500"/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369483" cy="983831"/>
                                  <wp:effectExtent l="19050" t="0" r="2117" b="0"/>
                                  <wp:docPr id="75" name="Picture 7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1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75858" cy="98841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ffectLst>
                                            <a:softEdge rad="112500"/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B37221" w:rsidRDefault="007F3DF3" w:rsidP="00B37221">
                            <w:pPr>
                              <w:jc w:val="center"/>
                            </w:pPr>
                            <w:r>
                              <w:t>Vacation Bible Schools/Work Projects</w:t>
                            </w:r>
                            <w:r w:rsidR="00B37221">
                              <w:t xml:space="preserve"> in the afternoons!</w:t>
                            </w:r>
                          </w:p>
                          <w:p w:rsidR="00B37221" w:rsidRDefault="00B37221" w:rsidP="00B37221">
                            <w:pPr>
                              <w:jc w:val="left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394883" cy="955622"/>
                                  <wp:effectExtent l="19050" t="0" r="0" b="0"/>
                                  <wp:docPr id="76" name="Picture 7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2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96274" cy="9565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ffectLst>
                                            <a:softEdge rad="112500"/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B37221">
                              <w:t xml:space="preserve"> 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341360" cy="956930"/>
                                  <wp:effectExtent l="19050" t="0" r="0" b="0"/>
                                  <wp:docPr id="77" name="Picture 7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3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48328" cy="96190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ffectLst>
                                            <a:softEdge rad="112500"/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B37221" w:rsidRDefault="00B37221" w:rsidP="00B37221">
                            <w:pPr>
                              <w:jc w:val="center"/>
                            </w:pPr>
                            <w:r>
                              <w:t>Community Outreaches Sunday &amp; Wednesday Evenings</w:t>
                            </w:r>
                            <w:r w:rsidR="00C17382">
                              <w:t>!</w:t>
                            </w:r>
                          </w:p>
                          <w:p w:rsidR="00B37221" w:rsidRDefault="00B37221" w:rsidP="00B37221">
                            <w:pPr>
                              <w:jc w:val="left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02336" cy="999067"/>
                                  <wp:effectExtent l="19050" t="0" r="7364" b="0"/>
                                  <wp:docPr id="80" name="Picture 8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4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02336" cy="99906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ffectLst>
                                            <a:softEdge rad="112500"/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B37221">
                              <w:t xml:space="preserve"> </w:t>
                            </w:r>
                            <w:r>
                              <w:t xml:space="preserve"> </w:t>
                            </w:r>
                            <w:r w:rsidR="000624B8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313357" cy="984946"/>
                                  <wp:effectExtent l="19050" t="0" r="1093" b="0"/>
                                  <wp:docPr id="27" name="Picture 26" descr="SUC52814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SUC52814.JPG"/>
                                          <pic:cNvPicPr/>
                                        </pic:nvPicPr>
                                        <pic:blipFill>
                                          <a:blip r:embed="rId5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19022" cy="98919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ffectLst>
                                            <a:softEdge rad="112500"/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B37221">
                              <w:t xml:space="preserve"> </w:t>
                            </w:r>
                          </w:p>
                          <w:p w:rsidR="00B37221" w:rsidRDefault="000624B8" w:rsidP="00B37221">
                            <w:pPr>
                              <w:jc w:val="center"/>
                            </w:pPr>
                            <w:r>
                              <w:t>Plenty of time for the beach and your own group activities</w:t>
                            </w:r>
                            <w:r w:rsidR="00B37221">
                              <w:t>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76" o:spid="_x0000_s1036" type="#_x0000_t202" style="position:absolute;left:0;text-align:left;margin-left:534pt;margin-top:30pt;width:243.35pt;height:554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" filled="f" stroked="f">
                <v:textbox>
                  <w:txbxContent>
                    <w:p w:rsidR="003E346F" w:rsidRDefault="000821B0" w:rsidP="003E346F">
                      <w:pPr>
                        <w:jc w:val="left"/>
                      </w:pP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381907" cy="1029131"/>
                            <wp:effectExtent l="19050" t="0" r="8743" b="0"/>
                            <wp:docPr id="15" name="Picture 14" descr="Ruch 016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Ruch 016.jpg"/>
                                    <pic:cNvPicPr/>
                                  </pic:nvPicPr>
                                  <pic:blipFill>
                                    <a:blip r:embed="rId5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83457" cy="1030285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ffectLst>
                                      <a:softEdge rad="112500"/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3E346F">
                        <w:t xml:space="preserve"> 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363183" cy="1027854"/>
                            <wp:effectExtent l="19050" t="0" r="8417" b="0"/>
                            <wp:docPr id="16" name="Picture 15" descr="P1010329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1010329.JPG"/>
                                    <pic:cNvPicPr/>
                                  </pic:nvPicPr>
                                  <pic:blipFill>
                                    <a:blip r:embed="rId5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67830" cy="1031358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ffectLst>
                                      <a:softEdge rad="112500"/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E346F" w:rsidRDefault="003E346F" w:rsidP="003E346F">
                      <w:pPr>
                        <w:jc w:val="center"/>
                      </w:pPr>
                      <w:r>
                        <w:t>Work Projects</w:t>
                      </w:r>
                      <w:r w:rsidR="000821B0">
                        <w:t xml:space="preserve"> &amp;</w:t>
                      </w:r>
                      <w:r w:rsidR="006D5941">
                        <w:t xml:space="preserve"> </w:t>
                      </w:r>
                      <w:r>
                        <w:t>Visitation/Prayer</w:t>
                      </w:r>
                      <w:r w:rsidR="006D5941">
                        <w:t xml:space="preserve"> Ministry</w:t>
                      </w:r>
                      <w:r>
                        <w:t xml:space="preserve"> in the mornings</w:t>
                      </w:r>
                      <w:r w:rsidR="00C17382">
                        <w:t>!</w:t>
                      </w:r>
                    </w:p>
                    <w:p w:rsidR="003E346F" w:rsidRDefault="000821B0" w:rsidP="003E346F">
                      <w:pPr>
                        <w:jc w:val="center"/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349767" cy="978195"/>
                            <wp:effectExtent l="19050" t="0" r="2783" b="0"/>
                            <wp:docPr id="14" name="Picture 13" descr="2008 Chinese group from New York 188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2008 Chinese group from New York 188.jpg"/>
                                    <pic:cNvPicPr/>
                                  </pic:nvPicPr>
                                  <pic:blipFill>
                                    <a:blip r:embed="rId5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47861" cy="976814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ffectLst>
                                      <a:softEdge rad="112500"/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3E346F" w:rsidRPr="003E346F">
                        <w:t xml:space="preserve"> </w:t>
                      </w:r>
                      <w:r w:rsidR="003E346F">
                        <w:rPr>
                          <w:noProof/>
                        </w:rPr>
                        <w:t xml:space="preserve"> </w:t>
                      </w:r>
                      <w:r w:rsidR="003E346F">
                        <w:rPr>
                          <w:noProof/>
                        </w:rPr>
                        <w:drawing>
                          <wp:inline distT="0" distB="0" distL="0" distR="0">
                            <wp:extent cx="1410220" cy="967562"/>
                            <wp:effectExtent l="19050" t="0" r="0" b="0"/>
                            <wp:docPr id="72" name="Picture 6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9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25275" cy="977891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ffectLst>
                                      <a:softEdge rad="112500"/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A20A9" w:rsidRDefault="003A20A9" w:rsidP="003E346F">
                      <w:pPr>
                        <w:jc w:val="center"/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>Specially prepared, authentic Mexican Food for lunch!</w:t>
                      </w:r>
                    </w:p>
                    <w:p w:rsidR="003A20A9" w:rsidRDefault="00B37221" w:rsidP="00B37221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392883" cy="982133"/>
                            <wp:effectExtent l="19050" t="0" r="0" b="0"/>
                            <wp:docPr id="73" name="Picture 6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0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94278" cy="983117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ffectLst>
                                      <a:softEdge rad="112500"/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369483" cy="983831"/>
                            <wp:effectExtent l="19050" t="0" r="2117" b="0"/>
                            <wp:docPr id="75" name="Picture 7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1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75858" cy="988411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ffectLst>
                                      <a:softEdge rad="112500"/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B37221" w:rsidRDefault="007F3DF3" w:rsidP="00B37221">
                      <w:pPr>
                        <w:jc w:val="center"/>
                      </w:pPr>
                      <w:r>
                        <w:t>Vacation Bible Schools/Work Projects</w:t>
                      </w:r>
                      <w:r w:rsidR="00B37221">
                        <w:t xml:space="preserve"> in the afternoons!</w:t>
                      </w:r>
                    </w:p>
                    <w:p w:rsidR="00B37221" w:rsidRDefault="00B37221" w:rsidP="00B37221">
                      <w:pPr>
                        <w:jc w:val="left"/>
                      </w:pP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394883" cy="955622"/>
                            <wp:effectExtent l="19050" t="0" r="0" b="0"/>
                            <wp:docPr id="76" name="Picture 7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2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96274" cy="956575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ffectLst>
                                      <a:softEdge rad="112500"/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B37221">
                        <w:t xml:space="preserve"> 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341360" cy="956930"/>
                            <wp:effectExtent l="19050" t="0" r="0" b="0"/>
                            <wp:docPr id="77" name="Picture 7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3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48328" cy="961901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ffectLst>
                                      <a:softEdge rad="112500"/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B37221" w:rsidRDefault="00B37221" w:rsidP="00B37221">
                      <w:pPr>
                        <w:jc w:val="center"/>
                      </w:pPr>
                      <w:r>
                        <w:t>Community Outreaches Sunday &amp; Wednesday Evenings</w:t>
                      </w:r>
                      <w:r w:rsidR="00C17382">
                        <w:t>!</w:t>
                      </w:r>
                    </w:p>
                    <w:p w:rsidR="00B37221" w:rsidRDefault="00B37221" w:rsidP="00B37221">
                      <w:pPr>
                        <w:jc w:val="left"/>
                      </w:pP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402336" cy="999067"/>
                            <wp:effectExtent l="19050" t="0" r="7364" b="0"/>
                            <wp:docPr id="80" name="Picture 8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4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02336" cy="999067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ffectLst>
                                      <a:softEdge rad="112500"/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B37221">
                        <w:t xml:space="preserve"> </w:t>
                      </w:r>
                      <w:r>
                        <w:t xml:space="preserve"> </w:t>
                      </w:r>
                      <w:r w:rsidR="000624B8">
                        <w:rPr>
                          <w:noProof/>
                        </w:rPr>
                        <w:drawing>
                          <wp:inline distT="0" distB="0" distL="0" distR="0">
                            <wp:extent cx="1313357" cy="984946"/>
                            <wp:effectExtent l="19050" t="0" r="1093" b="0"/>
                            <wp:docPr id="27" name="Picture 26" descr="SUC52814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SUC52814.JPG"/>
                                    <pic:cNvPicPr/>
                                  </pic:nvPicPr>
                                  <pic:blipFill>
                                    <a:blip r:embed="rId6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19022" cy="989194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ffectLst>
                                      <a:softEdge rad="112500"/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B37221">
                        <w:t xml:space="preserve"> </w:t>
                      </w:r>
                    </w:p>
                    <w:p w:rsidR="00B37221" w:rsidRDefault="000624B8" w:rsidP="00B37221">
                      <w:pPr>
                        <w:jc w:val="center"/>
                      </w:pPr>
                      <w:r>
                        <w:t>Plenty of time for the beach and your own group activities</w:t>
                      </w:r>
                      <w:r w:rsidR="00B37221">
                        <w:t>!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page">
                  <wp:posOffset>1266825</wp:posOffset>
                </wp:positionH>
                <wp:positionV relativeFrom="page">
                  <wp:posOffset>1418590</wp:posOffset>
                </wp:positionV>
                <wp:extent cx="234950" cy="354330"/>
                <wp:effectExtent l="0" t="0" r="3175" b="0"/>
                <wp:wrapNone/>
                <wp:docPr id="2" name="Text Box 4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950" cy="354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B00E2" w:rsidRPr="005B00E2" w:rsidRDefault="005B00E2" w:rsidP="00C90E50">
                            <w:pPr>
                              <w:jc w:val="left"/>
                            </w:pP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56" o:spid="_x0000_s1037" type="#_x0000_t202" style="position:absolute;left:0;text-align:left;margin-left:99.75pt;margin-top:111.7pt;width:18.5pt;height:27.9pt;z-index:251668480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" filled="f" stroked="f">
                <v:textbox style="mso-fit-shape-to-text:t">
                  <w:txbxContent>
                    <w:p w:rsidR="005B00E2" w:rsidRPr="005B00E2" w:rsidRDefault="005B00E2" w:rsidP="00C90E50">
                      <w:pPr>
                        <w:jc w:val="left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A552CD" w:rsidSect="00D17D44">
      <w:type w:val="nextColumn"/>
      <w:pgSz w:w="15840" w:h="12240" w:orient="landscape" w:code="1"/>
      <w:pgMar w:top="878" w:right="864" w:bottom="878" w:left="864" w:header="720" w:footer="720" w:gutter="0"/>
      <w:cols w:num="3" w:space="720"/>
      <w:docGrid w:linePitch="2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Lydian BT">
    <w:panose1 w:val="03020702040502020203"/>
    <w:charset w:val="00"/>
    <w:family w:val="script"/>
    <w:pitch w:val="variable"/>
    <w:sig w:usb0="800000AF" w:usb1="1000204A" w:usb2="00000000" w:usb3="00000000" w:csb0="0000001B" w:csb1="00000000"/>
  </w:font>
  <w:font w:name="Franciscan">
    <w:altName w:val="Franciscan"/>
    <w:panose1 w:val="00000000000000000000"/>
    <w:charset w:val="00"/>
    <w:family w:val="auto"/>
    <w:pitch w:val="variable"/>
    <w:sig w:usb0="00000083" w:usb1="00000000" w:usb2="00000000" w:usb3="00000000" w:csb0="00000009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B94F6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A758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0D2B99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6B6FF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4AEF8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0C085F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2A023F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C2AA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92602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94EAB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78"/>
  <w:drawingGridVerticalSpacing w:val="106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NDKxMDO1MDUzNjFX0lEKTi0uzszPAykwqgUAfjhXUCwAAAA="/>
  </w:docVars>
  <w:rsids>
    <w:rsidRoot w:val="00506068"/>
    <w:rsid w:val="00005933"/>
    <w:rsid w:val="0000636C"/>
    <w:rsid w:val="000231F8"/>
    <w:rsid w:val="000344AE"/>
    <w:rsid w:val="00041A1F"/>
    <w:rsid w:val="00060BA9"/>
    <w:rsid w:val="000624B8"/>
    <w:rsid w:val="000821B0"/>
    <w:rsid w:val="000B0081"/>
    <w:rsid w:val="000C6931"/>
    <w:rsid w:val="000D6F7F"/>
    <w:rsid w:val="000D7C6F"/>
    <w:rsid w:val="00110501"/>
    <w:rsid w:val="0015579E"/>
    <w:rsid w:val="00182688"/>
    <w:rsid w:val="00196285"/>
    <w:rsid w:val="001A10D0"/>
    <w:rsid w:val="001A6E27"/>
    <w:rsid w:val="001F6B65"/>
    <w:rsid w:val="002525D6"/>
    <w:rsid w:val="00252D41"/>
    <w:rsid w:val="00257211"/>
    <w:rsid w:val="00261703"/>
    <w:rsid w:val="002806F2"/>
    <w:rsid w:val="00293765"/>
    <w:rsid w:val="002A11E7"/>
    <w:rsid w:val="002B2296"/>
    <w:rsid w:val="002C2734"/>
    <w:rsid w:val="002F2391"/>
    <w:rsid w:val="00305346"/>
    <w:rsid w:val="00316C3C"/>
    <w:rsid w:val="00336289"/>
    <w:rsid w:val="003641B6"/>
    <w:rsid w:val="003806C9"/>
    <w:rsid w:val="003A20A9"/>
    <w:rsid w:val="003A6BBE"/>
    <w:rsid w:val="003B01EE"/>
    <w:rsid w:val="003B5557"/>
    <w:rsid w:val="003C4632"/>
    <w:rsid w:val="003C7D40"/>
    <w:rsid w:val="003E346F"/>
    <w:rsid w:val="003E6F76"/>
    <w:rsid w:val="00426C2D"/>
    <w:rsid w:val="00444F62"/>
    <w:rsid w:val="00451E85"/>
    <w:rsid w:val="004A5E49"/>
    <w:rsid w:val="004B0F5F"/>
    <w:rsid w:val="004E1CDC"/>
    <w:rsid w:val="004F4BDA"/>
    <w:rsid w:val="00501573"/>
    <w:rsid w:val="00506068"/>
    <w:rsid w:val="005063B3"/>
    <w:rsid w:val="0051406B"/>
    <w:rsid w:val="005510FE"/>
    <w:rsid w:val="00555E4B"/>
    <w:rsid w:val="00570B8E"/>
    <w:rsid w:val="0057560E"/>
    <w:rsid w:val="00577262"/>
    <w:rsid w:val="005B00E2"/>
    <w:rsid w:val="005C7668"/>
    <w:rsid w:val="005F4E6B"/>
    <w:rsid w:val="00606D02"/>
    <w:rsid w:val="00617216"/>
    <w:rsid w:val="006337B3"/>
    <w:rsid w:val="00643167"/>
    <w:rsid w:val="00675119"/>
    <w:rsid w:val="00691468"/>
    <w:rsid w:val="006C1102"/>
    <w:rsid w:val="006C6D55"/>
    <w:rsid w:val="006D5941"/>
    <w:rsid w:val="006E6C1D"/>
    <w:rsid w:val="006F2236"/>
    <w:rsid w:val="00716F5E"/>
    <w:rsid w:val="00733723"/>
    <w:rsid w:val="00771BF8"/>
    <w:rsid w:val="007741BB"/>
    <w:rsid w:val="00780BE7"/>
    <w:rsid w:val="00785A0D"/>
    <w:rsid w:val="007B6792"/>
    <w:rsid w:val="007C6C82"/>
    <w:rsid w:val="007D120A"/>
    <w:rsid w:val="007F1548"/>
    <w:rsid w:val="007F3DF3"/>
    <w:rsid w:val="007F79E3"/>
    <w:rsid w:val="00806EDE"/>
    <w:rsid w:val="00822E1A"/>
    <w:rsid w:val="008351F4"/>
    <w:rsid w:val="0084593B"/>
    <w:rsid w:val="00857681"/>
    <w:rsid w:val="008863D7"/>
    <w:rsid w:val="008A3F72"/>
    <w:rsid w:val="008C4016"/>
    <w:rsid w:val="008F3EE6"/>
    <w:rsid w:val="00903685"/>
    <w:rsid w:val="00915D62"/>
    <w:rsid w:val="009536DB"/>
    <w:rsid w:val="00960F67"/>
    <w:rsid w:val="00977982"/>
    <w:rsid w:val="00977C8F"/>
    <w:rsid w:val="00995996"/>
    <w:rsid w:val="009B788B"/>
    <w:rsid w:val="009F0FB4"/>
    <w:rsid w:val="00A1756F"/>
    <w:rsid w:val="00A21AF2"/>
    <w:rsid w:val="00A552CD"/>
    <w:rsid w:val="00A6625A"/>
    <w:rsid w:val="00AB30C6"/>
    <w:rsid w:val="00AC438C"/>
    <w:rsid w:val="00AE7DD5"/>
    <w:rsid w:val="00B37221"/>
    <w:rsid w:val="00B4144E"/>
    <w:rsid w:val="00B42DE4"/>
    <w:rsid w:val="00B852CA"/>
    <w:rsid w:val="00B92E35"/>
    <w:rsid w:val="00BE627B"/>
    <w:rsid w:val="00C044B2"/>
    <w:rsid w:val="00C17382"/>
    <w:rsid w:val="00C35CA8"/>
    <w:rsid w:val="00C41AB2"/>
    <w:rsid w:val="00C539D0"/>
    <w:rsid w:val="00C77A75"/>
    <w:rsid w:val="00C90E50"/>
    <w:rsid w:val="00C94B55"/>
    <w:rsid w:val="00CC7467"/>
    <w:rsid w:val="00CD2F29"/>
    <w:rsid w:val="00CD3011"/>
    <w:rsid w:val="00D1738F"/>
    <w:rsid w:val="00D17D44"/>
    <w:rsid w:val="00D4413B"/>
    <w:rsid w:val="00D46B6A"/>
    <w:rsid w:val="00D81831"/>
    <w:rsid w:val="00D82BD0"/>
    <w:rsid w:val="00DA1223"/>
    <w:rsid w:val="00DB0D6C"/>
    <w:rsid w:val="00E46499"/>
    <w:rsid w:val="00E82706"/>
    <w:rsid w:val="00E9020E"/>
    <w:rsid w:val="00EA63F6"/>
    <w:rsid w:val="00EC4517"/>
    <w:rsid w:val="00ED5EA3"/>
    <w:rsid w:val="00EE0495"/>
    <w:rsid w:val="00F108EC"/>
    <w:rsid w:val="00F135A1"/>
    <w:rsid w:val="00F17609"/>
    <w:rsid w:val="00F54F6A"/>
    <w:rsid w:val="00F600CA"/>
    <w:rsid w:val="00F62C3B"/>
    <w:rsid w:val="00F6625E"/>
    <w:rsid w:val="00F96005"/>
    <w:rsid w:val="00FA4C24"/>
    <w:rsid w:val="00FA7DA1"/>
    <w:rsid w:val="00FE65F3"/>
    <w:rsid w:val="00FF2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position-horizontal-relative:page;mso-position-vertical-relative:page" fill="f" fillcolor="white" stroke="f">
      <v:fill color="white" on="f"/>
      <v:stroke on="f"/>
      <o:colormru v:ext="edit" colors="#dcdce8,#fff5c9,#fc0,#f90,#669,red,#eaeaea,#c7c7d9"/>
    </o:shapedefaults>
    <o:shapelayout v:ext="edit">
      <o:idmap v:ext="edit" data="1"/>
    </o:shapelayout>
  </w:shapeDefaults>
  <w:decimalSymbol w:val="."/>
  <w:listSeparator w:val=","/>
  <w14:docId w14:val="779AFCF0"/>
  <w15:docId w15:val="{E0F4EF89-ECDC-4974-ABD5-61B095E71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  <w:rsid w:val="00A552CD"/>
    <w:pPr>
      <w:spacing w:after="180" w:line="271" w:lineRule="auto"/>
      <w:jc w:val="both"/>
    </w:pPr>
    <w:rPr>
      <w:color w:val="000000"/>
      <w:kern w:val="28"/>
      <w:sz w:val="18"/>
      <w:szCs w:val="18"/>
    </w:rPr>
  </w:style>
  <w:style w:type="paragraph" w:styleId="Heading1">
    <w:name w:val="heading 1"/>
    <w:next w:val="Normal"/>
    <w:qFormat/>
    <w:rsid w:val="00293765"/>
    <w:pPr>
      <w:spacing w:after="200"/>
      <w:outlineLvl w:val="0"/>
    </w:pPr>
    <w:rPr>
      <w:rFonts w:ascii="Tahoma" w:hAnsi="Tahoma" w:cs="Arial"/>
      <w:b/>
      <w:bCs/>
      <w:color w:val="666699"/>
      <w:spacing w:val="4"/>
      <w:kern w:val="28"/>
      <w:sz w:val="24"/>
      <w:szCs w:val="24"/>
    </w:rPr>
  </w:style>
  <w:style w:type="paragraph" w:styleId="Heading2">
    <w:name w:val="heading 2"/>
    <w:basedOn w:val="Heading1"/>
    <w:next w:val="Normal"/>
    <w:qFormat/>
    <w:rsid w:val="00182688"/>
    <w:pPr>
      <w:spacing w:after="120"/>
      <w:outlineLvl w:val="1"/>
    </w:pPr>
    <w:rPr>
      <w:i/>
    </w:rPr>
  </w:style>
  <w:style w:type="paragraph" w:styleId="Heading3">
    <w:name w:val="heading 3"/>
    <w:basedOn w:val="Heading1"/>
    <w:next w:val="Normal"/>
    <w:qFormat/>
    <w:rsid w:val="00C539D0"/>
    <w:pPr>
      <w:outlineLvl w:val="2"/>
    </w:pPr>
    <w:rPr>
      <w:b w:val="0"/>
      <w:smallCaps/>
    </w:rPr>
  </w:style>
  <w:style w:type="paragraph" w:styleId="Heading4">
    <w:name w:val="heading 4"/>
    <w:basedOn w:val="Heading1"/>
    <w:qFormat/>
    <w:rsid w:val="00C35CA8"/>
    <w:pPr>
      <w:outlineLvl w:val="3"/>
    </w:pPr>
    <w:rPr>
      <w:color w:val="auto"/>
    </w:rPr>
  </w:style>
  <w:style w:type="paragraph" w:styleId="Heading7">
    <w:name w:val="heading 7"/>
    <w:qFormat/>
    <w:rsid w:val="00A552CD"/>
    <w:pPr>
      <w:spacing w:line="271" w:lineRule="auto"/>
      <w:jc w:val="center"/>
      <w:outlineLvl w:val="6"/>
    </w:pPr>
    <w:rPr>
      <w:i/>
      <w:iCs/>
      <w:color w:val="000000"/>
      <w:kern w:val="28"/>
      <w:sz w:val="34"/>
      <w:szCs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1">
    <w:name w:val="Body Text 1"/>
    <w:rsid w:val="008C4016"/>
    <w:pPr>
      <w:spacing w:after="240" w:line="320" w:lineRule="atLeast"/>
    </w:pPr>
    <w:rPr>
      <w:rFonts w:ascii="Tahoma" w:hAnsi="Tahoma" w:cs="Arial"/>
      <w:spacing w:val="-5"/>
      <w:sz w:val="22"/>
      <w:szCs w:val="22"/>
    </w:rPr>
  </w:style>
  <w:style w:type="character" w:customStyle="1" w:styleId="text">
    <w:name w:val="text"/>
    <w:basedOn w:val="DefaultParagraphFont"/>
    <w:rsid w:val="00D17D44"/>
  </w:style>
  <w:style w:type="paragraph" w:customStyle="1" w:styleId="Address">
    <w:name w:val="Address"/>
    <w:basedOn w:val="Normal"/>
    <w:rsid w:val="00F54F6A"/>
    <w:pPr>
      <w:spacing w:after="0" w:line="240" w:lineRule="auto"/>
      <w:jc w:val="center"/>
    </w:pPr>
    <w:rPr>
      <w:rFonts w:ascii="Tahoma" w:hAnsi="Tahoma" w:cs="Arial"/>
      <w:bCs/>
      <w:color w:val="auto"/>
      <w:spacing w:val="2"/>
      <w:sz w:val="34"/>
      <w:szCs w:val="32"/>
    </w:rPr>
  </w:style>
  <w:style w:type="paragraph" w:customStyle="1" w:styleId="Tagline">
    <w:name w:val="Tagline"/>
    <w:rsid w:val="00F135A1"/>
    <w:pPr>
      <w:spacing w:line="271" w:lineRule="auto"/>
      <w:jc w:val="center"/>
    </w:pPr>
    <w:rPr>
      <w:rFonts w:ascii="Arial" w:hAnsi="Arial" w:cs="Arial"/>
      <w:b/>
      <w:bCs/>
      <w:kern w:val="28"/>
      <w:sz w:val="30"/>
      <w:szCs w:val="30"/>
    </w:rPr>
  </w:style>
  <w:style w:type="character" w:styleId="Hyperlink">
    <w:name w:val="Hyperlink"/>
    <w:basedOn w:val="DefaultParagraphFont"/>
    <w:semiHidden/>
    <w:rsid w:val="004F4BDA"/>
    <w:rPr>
      <w:color w:val="0000FF"/>
      <w:u w:val="single"/>
    </w:rPr>
  </w:style>
  <w:style w:type="paragraph" w:customStyle="1" w:styleId="Address2">
    <w:name w:val="Address 2"/>
    <w:rsid w:val="00D1738F"/>
    <w:pPr>
      <w:jc w:val="center"/>
    </w:pPr>
    <w:rPr>
      <w:rFonts w:ascii="Tahoma" w:hAnsi="Tahoma" w:cs="Arial"/>
      <w:b/>
      <w:kern w:val="28"/>
      <w:szCs w:val="22"/>
    </w:rPr>
  </w:style>
  <w:style w:type="paragraph" w:customStyle="1" w:styleId="Captiontext">
    <w:name w:val="Caption text"/>
    <w:basedOn w:val="Normal"/>
    <w:rsid w:val="00F54F6A"/>
    <w:pPr>
      <w:spacing w:after="0" w:line="240" w:lineRule="auto"/>
      <w:jc w:val="center"/>
    </w:pPr>
    <w:rPr>
      <w:rFonts w:ascii="Tahoma" w:hAnsi="Tahoma" w:cs="Arial"/>
      <w:color w:val="5F5F5F"/>
      <w:spacing w:val="4"/>
      <w:sz w:val="16"/>
      <w:szCs w:val="16"/>
    </w:rPr>
  </w:style>
  <w:style w:type="paragraph" w:customStyle="1" w:styleId="CompanyName">
    <w:name w:val="Company Name"/>
    <w:next w:val="Normal"/>
    <w:rsid w:val="00C35CA8"/>
    <w:pPr>
      <w:jc w:val="center"/>
    </w:pPr>
    <w:rPr>
      <w:rFonts w:ascii="Arial Black" w:hAnsi="Arial Black" w:cs="Arial"/>
      <w:bCs/>
      <w:kern w:val="28"/>
      <w:sz w:val="36"/>
      <w:szCs w:val="36"/>
    </w:rPr>
  </w:style>
  <w:style w:type="paragraph" w:styleId="BodyText">
    <w:name w:val="Body Text"/>
    <w:basedOn w:val="Normal"/>
    <w:link w:val="BodyTextChar"/>
    <w:rsid w:val="00293765"/>
    <w:pPr>
      <w:spacing w:before="40" w:after="160"/>
      <w:jc w:val="left"/>
    </w:pPr>
    <w:rPr>
      <w:rFonts w:ascii="Tahoma" w:hAnsi="Tahoma"/>
      <w:color w:val="auto"/>
      <w:sz w:val="20"/>
      <w:szCs w:val="22"/>
    </w:rPr>
  </w:style>
  <w:style w:type="character" w:customStyle="1" w:styleId="BodyTextChar">
    <w:name w:val="Body Text Char"/>
    <w:basedOn w:val="DefaultParagraphFont"/>
    <w:link w:val="BodyText"/>
    <w:rsid w:val="00293765"/>
    <w:rPr>
      <w:rFonts w:ascii="Tahoma" w:hAnsi="Tahoma"/>
      <w:kern w:val="28"/>
      <w:szCs w:val="22"/>
      <w:lang w:val="en-US" w:eastAsia="en-US" w:bidi="ar-SA"/>
    </w:rPr>
  </w:style>
  <w:style w:type="paragraph" w:styleId="BodyText2">
    <w:name w:val="Body Text 2"/>
    <w:basedOn w:val="Normal"/>
    <w:rsid w:val="00B852CA"/>
    <w:pPr>
      <w:jc w:val="left"/>
    </w:pPr>
    <w:rPr>
      <w:rFonts w:ascii="Arial" w:hAnsi="Arial" w:cs="Arial"/>
      <w:i/>
      <w:color w:val="auto"/>
      <w:sz w:val="20"/>
      <w:szCs w:val="20"/>
    </w:rPr>
  </w:style>
  <w:style w:type="paragraph" w:styleId="BalloonText">
    <w:name w:val="Balloon Text"/>
    <w:basedOn w:val="Normal"/>
    <w:link w:val="BalloonTextChar"/>
    <w:rsid w:val="00D17D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17D44"/>
    <w:rPr>
      <w:rFonts w:ascii="Tahoma" w:hAnsi="Tahoma" w:cs="Tahoma"/>
      <w:color w:val="000000"/>
      <w:kern w:val="28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hyperlink" Target="http://www.GoMissionsToMexico.com" TargetMode="External"/><Relationship Id="rId26" Type="http://schemas.openxmlformats.org/officeDocument/2006/relationships/hyperlink" Target="http://www.gomissionstomexico.com/manualadultprep.html" TargetMode="External"/><Relationship Id="rId39" Type="http://schemas.openxmlformats.org/officeDocument/2006/relationships/hyperlink" Target="http://www.gomissionstomexico.com/manualevangismoutreachs.html" TargetMode="External"/><Relationship Id="rId21" Type="http://schemas.openxmlformats.org/officeDocument/2006/relationships/hyperlink" Target="http://www.gomissionstomexico.com/manualvbsprep.html" TargetMode="External"/><Relationship Id="rId34" Type="http://schemas.openxmlformats.org/officeDocument/2006/relationships/hyperlink" Target="http://www.gomissionstomexico.com/manualmealschurch.html" TargetMode="External"/><Relationship Id="rId42" Type="http://schemas.openxmlformats.org/officeDocument/2006/relationships/hyperlink" Target="http://www.gomissionstomexico.com/manualmealschurch.html" TargetMode="External"/><Relationship Id="rId47" Type="http://schemas.openxmlformats.org/officeDocument/2006/relationships/image" Target="media/image8.jpeg"/><Relationship Id="rId50" Type="http://schemas.openxmlformats.org/officeDocument/2006/relationships/image" Target="media/image11.png"/><Relationship Id="rId55" Type="http://schemas.openxmlformats.org/officeDocument/2006/relationships/image" Target="media/image16.jpeg"/><Relationship Id="rId63" Type="http://schemas.openxmlformats.org/officeDocument/2006/relationships/image" Target="media/image140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50.png"/><Relationship Id="rId29" Type="http://schemas.openxmlformats.org/officeDocument/2006/relationships/hyperlink" Target="http://www.gomissionstomexico.com/manualevangismoutreachs.html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missionstomexico@yahoo.com" TargetMode="External"/><Relationship Id="rId11" Type="http://schemas.openxmlformats.org/officeDocument/2006/relationships/image" Target="media/image3.jpeg"/><Relationship Id="rId24" Type="http://schemas.openxmlformats.org/officeDocument/2006/relationships/hyperlink" Target="http://www.gomissionstomexico.com/manualvbsprep.html" TargetMode="External"/><Relationship Id="rId32" Type="http://schemas.openxmlformats.org/officeDocument/2006/relationships/hyperlink" Target="http://www.gomissionstomexico.com/manualmealschurch.html" TargetMode="External"/><Relationship Id="rId37" Type="http://schemas.openxmlformats.org/officeDocument/2006/relationships/hyperlink" Target="http://www.gomissionstomexico.com/manualevangismoutreachs.html" TargetMode="External"/><Relationship Id="rId40" Type="http://schemas.openxmlformats.org/officeDocument/2006/relationships/hyperlink" Target="http://www.gomissionstomexico.com/manualmealschurch.html" TargetMode="External"/><Relationship Id="rId45" Type="http://schemas.openxmlformats.org/officeDocument/2006/relationships/hyperlink" Target="http://www.gomissionstomexico.com/manualmealschurch.html" TargetMode="External"/><Relationship Id="rId53" Type="http://schemas.openxmlformats.org/officeDocument/2006/relationships/image" Target="media/image14.png"/><Relationship Id="rId58" Type="http://schemas.openxmlformats.org/officeDocument/2006/relationships/image" Target="media/image90.jpeg"/><Relationship Id="rId66" Type="http://schemas.openxmlformats.org/officeDocument/2006/relationships/fontTable" Target="fontTable.xml"/><Relationship Id="rId5" Type="http://schemas.openxmlformats.org/officeDocument/2006/relationships/hyperlink" Target="mailto:missionstomexico@yahoo.com" TargetMode="External"/><Relationship Id="rId15" Type="http://schemas.openxmlformats.org/officeDocument/2006/relationships/image" Target="media/image40.jpeg"/><Relationship Id="rId23" Type="http://schemas.openxmlformats.org/officeDocument/2006/relationships/hyperlink" Target="http://www.gomissionstomexico.com/manualadultprep.html" TargetMode="External"/><Relationship Id="rId28" Type="http://schemas.openxmlformats.org/officeDocument/2006/relationships/hyperlink" Target="http://www.gomissionstomexico.com/manualevangismoutreachs.html" TargetMode="External"/><Relationship Id="rId36" Type="http://schemas.openxmlformats.org/officeDocument/2006/relationships/hyperlink" Target="http://www.gomissionstomexico.com/manualmealschurch.html" TargetMode="External"/><Relationship Id="rId49" Type="http://schemas.openxmlformats.org/officeDocument/2006/relationships/image" Target="media/image10.png"/><Relationship Id="rId57" Type="http://schemas.openxmlformats.org/officeDocument/2006/relationships/image" Target="media/image80.jpeg"/><Relationship Id="rId61" Type="http://schemas.openxmlformats.org/officeDocument/2006/relationships/image" Target="media/image120.png"/><Relationship Id="rId10" Type="http://schemas.openxmlformats.org/officeDocument/2006/relationships/image" Target="media/image20.png"/><Relationship Id="rId19" Type="http://schemas.openxmlformats.org/officeDocument/2006/relationships/image" Target="media/image6.jpeg"/><Relationship Id="rId31" Type="http://schemas.openxmlformats.org/officeDocument/2006/relationships/hyperlink" Target="http://www.gomissionstomexico.com/manualmealschurch.html" TargetMode="External"/><Relationship Id="rId44" Type="http://schemas.openxmlformats.org/officeDocument/2006/relationships/hyperlink" Target="http://www.gomissionstomexico.com/manualmealschurch.html" TargetMode="External"/><Relationship Id="rId52" Type="http://schemas.openxmlformats.org/officeDocument/2006/relationships/image" Target="media/image13.png"/><Relationship Id="rId60" Type="http://schemas.openxmlformats.org/officeDocument/2006/relationships/image" Target="media/image110.png"/><Relationship Id="rId65" Type="http://schemas.openxmlformats.org/officeDocument/2006/relationships/image" Target="media/image160.jpeg"/><Relationship Id="rId4" Type="http://schemas.openxmlformats.org/officeDocument/2006/relationships/webSettings" Target="webSettings.xml"/><Relationship Id="rId9" Type="http://schemas.openxmlformats.org/officeDocument/2006/relationships/image" Target="media/image16.png"/><Relationship Id="rId14" Type="http://schemas.openxmlformats.org/officeDocument/2006/relationships/image" Target="media/image30.jpeg"/><Relationship Id="rId22" Type="http://schemas.openxmlformats.org/officeDocument/2006/relationships/hyperlink" Target="http://www.gomissionstomexico.com/manualadultprep.html" TargetMode="External"/><Relationship Id="rId27" Type="http://schemas.openxmlformats.org/officeDocument/2006/relationships/hyperlink" Target="http://www.gomissionstomexico.com/manualadultprep.html" TargetMode="External"/><Relationship Id="rId30" Type="http://schemas.openxmlformats.org/officeDocument/2006/relationships/hyperlink" Target="http://www.gomissionstomexico.com/manualevangismoutreachs.html" TargetMode="External"/><Relationship Id="rId35" Type="http://schemas.openxmlformats.org/officeDocument/2006/relationships/hyperlink" Target="http://www.gomissionstomexico.com/manualmealschurch.html" TargetMode="External"/><Relationship Id="rId43" Type="http://schemas.openxmlformats.org/officeDocument/2006/relationships/hyperlink" Target="http://www.gomissionstomexico.com/manualmealschurch.html" TargetMode="External"/><Relationship Id="rId48" Type="http://schemas.openxmlformats.org/officeDocument/2006/relationships/image" Target="media/image9.jpeg"/><Relationship Id="rId56" Type="http://schemas.openxmlformats.org/officeDocument/2006/relationships/image" Target="media/image70.jpeg"/><Relationship Id="rId64" Type="http://schemas.openxmlformats.org/officeDocument/2006/relationships/image" Target="media/image150.png"/><Relationship Id="rId8" Type="http://schemas.openxmlformats.org/officeDocument/2006/relationships/image" Target="media/image2.png"/><Relationship Id="rId51" Type="http://schemas.openxmlformats.org/officeDocument/2006/relationships/image" Target="media/image12.png"/><Relationship Id="rId3" Type="http://schemas.openxmlformats.org/officeDocument/2006/relationships/settings" Target="settings.xml"/><Relationship Id="rId12" Type="http://schemas.openxmlformats.org/officeDocument/2006/relationships/image" Target="media/image4.jpeg"/><Relationship Id="rId17" Type="http://schemas.openxmlformats.org/officeDocument/2006/relationships/hyperlink" Target="http://www.GoMissionsToMexico.com" TargetMode="External"/><Relationship Id="rId25" Type="http://schemas.openxmlformats.org/officeDocument/2006/relationships/hyperlink" Target="http://www.gomissionstomexico.com/manualvbsprep.html" TargetMode="External"/><Relationship Id="rId33" Type="http://schemas.openxmlformats.org/officeDocument/2006/relationships/hyperlink" Target="http://www.gomissionstomexico.com/manualmealschurch.html" TargetMode="External"/><Relationship Id="rId38" Type="http://schemas.openxmlformats.org/officeDocument/2006/relationships/hyperlink" Target="http://www.gomissionstomexico.com/manualevangismoutreachs.html" TargetMode="External"/><Relationship Id="rId46" Type="http://schemas.openxmlformats.org/officeDocument/2006/relationships/image" Target="media/image7.jpeg"/><Relationship Id="rId59" Type="http://schemas.openxmlformats.org/officeDocument/2006/relationships/image" Target="media/image100.png"/><Relationship Id="rId67" Type="http://schemas.openxmlformats.org/officeDocument/2006/relationships/theme" Target="theme/theme1.xml"/><Relationship Id="rId20" Type="http://schemas.openxmlformats.org/officeDocument/2006/relationships/hyperlink" Target="http://www.gomissionstomexico.com/manualvbsprep.html" TargetMode="External"/><Relationship Id="rId41" Type="http://schemas.openxmlformats.org/officeDocument/2006/relationships/hyperlink" Target="http://www.gomissionstomexico.com/manualmealschurch.html" TargetMode="External"/><Relationship Id="rId54" Type="http://schemas.openxmlformats.org/officeDocument/2006/relationships/image" Target="media/image15.png"/><Relationship Id="rId62" Type="http://schemas.openxmlformats.org/officeDocument/2006/relationships/image" Target="media/image1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Fink</dc:creator>
  <cp:lastModifiedBy>Go Missions to Mexico</cp:lastModifiedBy>
  <cp:revision>4</cp:revision>
  <cp:lastPrinted>2013-11-04T18:57:00Z</cp:lastPrinted>
  <dcterms:created xsi:type="dcterms:W3CDTF">2016-07-05T17:24:00Z</dcterms:created>
  <dcterms:modified xsi:type="dcterms:W3CDTF">2016-07-05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74601033</vt:lpwstr>
  </property>
</Properties>
</file>